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9359E9" w14:textId="77777777" w:rsidR="009A0F25" w:rsidRDefault="009A0F25">
      <w:pPr>
        <w:rPr>
          <w:lang w:val="en-US"/>
        </w:rPr>
      </w:pPr>
      <w:r>
        <w:rPr>
          <w:lang w:val="en-US"/>
        </w:rPr>
        <w:t xml:space="preserve">Appendix </w:t>
      </w:r>
    </w:p>
    <w:p w14:paraId="69BE89CF" w14:textId="05CB5FF4" w:rsidR="00DF2618" w:rsidRDefault="0065192E">
      <w:pPr>
        <w:rPr>
          <w:lang w:val="en-US"/>
        </w:rPr>
      </w:pPr>
      <w:r>
        <w:rPr>
          <w:lang w:val="en-US"/>
        </w:rPr>
        <w:t>Appendix 1</w:t>
      </w:r>
    </w:p>
    <w:p w14:paraId="6B8563DD" w14:textId="440FF2F8" w:rsidR="00DF2618" w:rsidRDefault="007E07C3">
      <w:pPr>
        <w:rPr>
          <w:lang w:val="en-US"/>
        </w:rPr>
      </w:pPr>
      <w:r>
        <w:rPr>
          <w:lang w:val="en-US"/>
        </w:rPr>
        <w:t>Information</w:t>
      </w:r>
      <w:r w:rsidR="004965CD">
        <w:rPr>
          <w:lang w:val="en-US"/>
        </w:rPr>
        <w:t xml:space="preserve"> of samples and samplings, given as name of the study, </w:t>
      </w:r>
      <w:r>
        <w:rPr>
          <w:lang w:val="en-US"/>
        </w:rPr>
        <w:t>original</w:t>
      </w:r>
      <w:r w:rsidR="004965CD">
        <w:rPr>
          <w:lang w:val="en-US"/>
        </w:rPr>
        <w:t xml:space="preserve"> processing Name, geographic data, date of sampling, depth </w:t>
      </w:r>
      <w:r>
        <w:rPr>
          <w:lang w:val="en-US"/>
        </w:rPr>
        <w:t>in m</w:t>
      </w:r>
      <w:r w:rsidR="004965CD">
        <w:rPr>
          <w:lang w:val="en-US"/>
        </w:rPr>
        <w:t xml:space="preserve">(measured as below the surface), </w:t>
      </w:r>
      <w:r>
        <w:rPr>
          <w:lang w:val="en-US"/>
        </w:rPr>
        <w:t>device for sampling, research</w:t>
      </w:r>
      <w:r w:rsidR="004965CD">
        <w:rPr>
          <w:lang w:val="en-US"/>
        </w:rPr>
        <w:t xml:space="preserve"> vessel (RV), </w:t>
      </w:r>
      <w:r>
        <w:rPr>
          <w:lang w:val="en-US"/>
        </w:rPr>
        <w:t>research</w:t>
      </w:r>
      <w:r w:rsidR="004965CD">
        <w:rPr>
          <w:lang w:val="en-US"/>
        </w:rPr>
        <w:t xml:space="preserve"> </w:t>
      </w:r>
      <w:r>
        <w:rPr>
          <w:lang w:val="en-US"/>
        </w:rPr>
        <w:t>campaign</w:t>
      </w:r>
      <w:r w:rsidR="004965CD">
        <w:rPr>
          <w:lang w:val="en-US"/>
        </w:rPr>
        <w:t xml:space="preserve">, </w:t>
      </w:r>
      <w:proofErr w:type="spellStart"/>
      <w:r w:rsidR="004965CD">
        <w:rPr>
          <w:lang w:val="en-US"/>
        </w:rPr>
        <w:t>BioSample</w:t>
      </w:r>
      <w:proofErr w:type="spellEnd"/>
      <w:r w:rsidR="004965CD">
        <w:rPr>
          <w:lang w:val="en-US"/>
        </w:rPr>
        <w:t xml:space="preserve"> accession number</w:t>
      </w:r>
      <w:r>
        <w:rPr>
          <w:lang w:val="en-US"/>
        </w:rPr>
        <w:t xml:space="preserve"> as well as Pangea </w:t>
      </w:r>
      <w:r w:rsidR="008D497E">
        <w:rPr>
          <w:lang w:val="en-US"/>
        </w:rPr>
        <w:t>identification number</w:t>
      </w:r>
      <w:r>
        <w:rPr>
          <w:lang w:val="en-US"/>
        </w:rPr>
        <w:t>.</w:t>
      </w:r>
    </w:p>
    <w:p w14:paraId="1947F81A" w14:textId="77777777" w:rsidR="0065192E" w:rsidRDefault="0065192E">
      <w:pPr>
        <w:rPr>
          <w:lang w:val="en-US"/>
        </w:rPr>
      </w:pPr>
    </w:p>
    <w:tbl>
      <w:tblPr>
        <w:tblStyle w:val="Grilledutableau"/>
        <w:tblW w:w="15536" w:type="dxa"/>
        <w:tblLook w:val="04A0" w:firstRow="1" w:lastRow="0" w:firstColumn="1" w:lastColumn="0" w:noHBand="0" w:noVBand="1"/>
      </w:tblPr>
      <w:tblGrid>
        <w:gridCol w:w="945"/>
        <w:gridCol w:w="2674"/>
        <w:gridCol w:w="911"/>
        <w:gridCol w:w="1122"/>
        <w:gridCol w:w="878"/>
        <w:gridCol w:w="939"/>
        <w:gridCol w:w="1752"/>
        <w:gridCol w:w="1752"/>
        <w:gridCol w:w="1284"/>
        <w:gridCol w:w="1648"/>
        <w:gridCol w:w="1631"/>
      </w:tblGrid>
      <w:tr w:rsidR="004965CD" w:rsidRPr="0065192E" w14:paraId="52E4CBF5" w14:textId="77777777" w:rsidTr="004965CD">
        <w:trPr>
          <w:trHeight w:val="628"/>
        </w:trPr>
        <w:tc>
          <w:tcPr>
            <w:tcW w:w="945" w:type="dxa"/>
            <w:noWrap/>
            <w:vAlign w:val="center"/>
            <w:hideMark/>
          </w:tcPr>
          <w:p w14:paraId="7905B052" w14:textId="77777777" w:rsidR="004965CD" w:rsidRPr="0065192E" w:rsidRDefault="004965CD" w:rsidP="004965CD">
            <w:proofErr w:type="spellStart"/>
            <w:r w:rsidRPr="0065192E">
              <w:t>samples</w:t>
            </w:r>
            <w:proofErr w:type="spellEnd"/>
          </w:p>
        </w:tc>
        <w:tc>
          <w:tcPr>
            <w:tcW w:w="2674" w:type="dxa"/>
            <w:noWrap/>
            <w:vAlign w:val="center"/>
            <w:hideMark/>
          </w:tcPr>
          <w:p w14:paraId="6A4A2070" w14:textId="77777777" w:rsidR="004965CD" w:rsidRPr="0065192E" w:rsidRDefault="004965CD" w:rsidP="004965CD">
            <w:proofErr w:type="spellStart"/>
            <w:r w:rsidRPr="0065192E">
              <w:t>name</w:t>
            </w:r>
            <w:proofErr w:type="spellEnd"/>
            <w:r w:rsidRPr="0065192E">
              <w:t xml:space="preserve"> </w:t>
            </w:r>
            <w:proofErr w:type="spellStart"/>
            <w:r w:rsidRPr="0065192E">
              <w:t>origianlly</w:t>
            </w:r>
            <w:proofErr w:type="spellEnd"/>
            <w:r w:rsidRPr="0065192E">
              <w:t xml:space="preserve"> </w:t>
            </w:r>
          </w:p>
        </w:tc>
        <w:tc>
          <w:tcPr>
            <w:tcW w:w="911" w:type="dxa"/>
            <w:noWrap/>
            <w:vAlign w:val="center"/>
            <w:hideMark/>
          </w:tcPr>
          <w:p w14:paraId="38CB6332" w14:textId="77777777" w:rsidR="004965CD" w:rsidRPr="0065192E" w:rsidRDefault="004965CD" w:rsidP="004965CD">
            <w:r w:rsidRPr="0065192E">
              <w:t>latitude</w:t>
            </w:r>
          </w:p>
        </w:tc>
        <w:tc>
          <w:tcPr>
            <w:tcW w:w="1122" w:type="dxa"/>
            <w:noWrap/>
            <w:vAlign w:val="center"/>
            <w:hideMark/>
          </w:tcPr>
          <w:p w14:paraId="6DA94E54" w14:textId="433ACFDD" w:rsidR="004965CD" w:rsidRPr="0065192E" w:rsidRDefault="004965CD" w:rsidP="004965CD">
            <w:r w:rsidRPr="0065192E">
              <w:t>longitude</w:t>
            </w:r>
          </w:p>
        </w:tc>
        <w:tc>
          <w:tcPr>
            <w:tcW w:w="878" w:type="dxa"/>
            <w:noWrap/>
            <w:vAlign w:val="center"/>
            <w:hideMark/>
          </w:tcPr>
          <w:p w14:paraId="055C98B9" w14:textId="77777777" w:rsidR="004965CD" w:rsidRPr="0065192E" w:rsidRDefault="004965CD" w:rsidP="004965CD">
            <w:r w:rsidRPr="0065192E">
              <w:t>date</w:t>
            </w:r>
          </w:p>
        </w:tc>
        <w:tc>
          <w:tcPr>
            <w:tcW w:w="939" w:type="dxa"/>
            <w:noWrap/>
            <w:vAlign w:val="center"/>
            <w:hideMark/>
          </w:tcPr>
          <w:p w14:paraId="4C5B9CAA" w14:textId="77777777" w:rsidR="004965CD" w:rsidRPr="0065192E" w:rsidRDefault="004965CD" w:rsidP="004965CD">
            <w:proofErr w:type="spellStart"/>
            <w:r w:rsidRPr="0065192E">
              <w:t>depth</w:t>
            </w:r>
            <w:proofErr w:type="spellEnd"/>
          </w:p>
        </w:tc>
        <w:tc>
          <w:tcPr>
            <w:tcW w:w="1752" w:type="dxa"/>
            <w:vAlign w:val="center"/>
          </w:tcPr>
          <w:p w14:paraId="367138B8" w14:textId="340B2611" w:rsidR="004965CD" w:rsidRDefault="004965CD" w:rsidP="004965CD">
            <w:r w:rsidRPr="0065192E">
              <w:t xml:space="preserve">instrument </w:t>
            </w:r>
          </w:p>
        </w:tc>
        <w:tc>
          <w:tcPr>
            <w:tcW w:w="1752" w:type="dxa"/>
            <w:noWrap/>
            <w:vAlign w:val="center"/>
            <w:hideMark/>
          </w:tcPr>
          <w:p w14:paraId="71960D15" w14:textId="403117F7" w:rsidR="004965CD" w:rsidRPr="0065192E" w:rsidRDefault="004965CD" w:rsidP="004965CD">
            <w:r>
              <w:t>RV</w:t>
            </w:r>
            <w:r w:rsidRPr="0065192E">
              <w:t xml:space="preserve"> </w:t>
            </w:r>
          </w:p>
        </w:tc>
        <w:tc>
          <w:tcPr>
            <w:tcW w:w="1284" w:type="dxa"/>
            <w:noWrap/>
            <w:vAlign w:val="center"/>
            <w:hideMark/>
          </w:tcPr>
          <w:p w14:paraId="2480CAFA" w14:textId="452D4F5E" w:rsidR="004965CD" w:rsidRPr="0065192E" w:rsidRDefault="004965CD" w:rsidP="004965CD">
            <w:proofErr w:type="spellStart"/>
            <w:r>
              <w:t>C</w:t>
            </w:r>
            <w:r w:rsidRPr="0065192E">
              <w:t>ampaing</w:t>
            </w:r>
            <w:proofErr w:type="spellEnd"/>
            <w:r w:rsidRPr="0065192E">
              <w:t xml:space="preserve"> </w:t>
            </w:r>
          </w:p>
        </w:tc>
        <w:tc>
          <w:tcPr>
            <w:tcW w:w="1648" w:type="dxa"/>
            <w:vAlign w:val="center"/>
          </w:tcPr>
          <w:p w14:paraId="17F45168" w14:textId="6176BADE" w:rsidR="004965CD" w:rsidRDefault="004965CD" w:rsidP="004965CD">
            <w:proofErr w:type="spellStart"/>
            <w:r>
              <w:t>BioSamples</w:t>
            </w:r>
            <w:proofErr w:type="spellEnd"/>
          </w:p>
        </w:tc>
        <w:tc>
          <w:tcPr>
            <w:tcW w:w="1631" w:type="dxa"/>
            <w:noWrap/>
            <w:vAlign w:val="center"/>
            <w:hideMark/>
          </w:tcPr>
          <w:p w14:paraId="7BF7A578" w14:textId="2813BADC" w:rsidR="004965CD" w:rsidRPr="0065192E" w:rsidRDefault="004965CD" w:rsidP="004965CD">
            <w:proofErr w:type="spellStart"/>
            <w:r>
              <w:t>P</w:t>
            </w:r>
            <w:r w:rsidRPr="0065192E">
              <w:t>angea</w:t>
            </w:r>
            <w:proofErr w:type="spellEnd"/>
            <w:r w:rsidRPr="0065192E">
              <w:t xml:space="preserve"> id</w:t>
            </w:r>
          </w:p>
        </w:tc>
      </w:tr>
      <w:tr w:rsidR="004965CD" w:rsidRPr="004D4709" w14:paraId="0F9ABC67" w14:textId="77777777" w:rsidTr="004965CD">
        <w:trPr>
          <w:trHeight w:val="379"/>
        </w:trPr>
        <w:tc>
          <w:tcPr>
            <w:tcW w:w="945" w:type="dxa"/>
            <w:noWrap/>
            <w:vAlign w:val="center"/>
            <w:hideMark/>
          </w:tcPr>
          <w:p w14:paraId="2E715CF5" w14:textId="77777777" w:rsidR="004965CD" w:rsidRPr="0065192E" w:rsidRDefault="004965CD" w:rsidP="004965CD">
            <w:r w:rsidRPr="0065192E">
              <w:t>1A</w:t>
            </w:r>
          </w:p>
        </w:tc>
        <w:tc>
          <w:tcPr>
            <w:tcW w:w="2674" w:type="dxa"/>
            <w:noWrap/>
            <w:vAlign w:val="center"/>
            <w:hideMark/>
          </w:tcPr>
          <w:p w14:paraId="4E07EC82" w14:textId="77777777" w:rsidR="004965CD" w:rsidRPr="0065192E" w:rsidRDefault="004965CD" w:rsidP="004965CD">
            <w:r w:rsidRPr="0065192E">
              <w:t>MARMINE_90_ST38_0_1  </w:t>
            </w:r>
          </w:p>
        </w:tc>
        <w:tc>
          <w:tcPr>
            <w:tcW w:w="911" w:type="dxa"/>
            <w:noWrap/>
            <w:vAlign w:val="center"/>
            <w:hideMark/>
          </w:tcPr>
          <w:p w14:paraId="21091856" w14:textId="77777777" w:rsidR="004965CD" w:rsidRPr="0065192E" w:rsidRDefault="004965CD" w:rsidP="004965CD">
            <w:r w:rsidRPr="0065192E">
              <w:t>73.464</w:t>
            </w:r>
          </w:p>
        </w:tc>
        <w:tc>
          <w:tcPr>
            <w:tcW w:w="1122" w:type="dxa"/>
            <w:noWrap/>
            <w:vAlign w:val="center"/>
            <w:hideMark/>
          </w:tcPr>
          <w:p w14:paraId="74F75E4D" w14:textId="77777777" w:rsidR="004965CD" w:rsidRPr="0065192E" w:rsidRDefault="004965CD" w:rsidP="004965CD">
            <w:r w:rsidRPr="0065192E">
              <w:t>7.198</w:t>
            </w:r>
          </w:p>
        </w:tc>
        <w:tc>
          <w:tcPr>
            <w:tcW w:w="878" w:type="dxa"/>
            <w:noWrap/>
            <w:vAlign w:val="center"/>
            <w:hideMark/>
          </w:tcPr>
          <w:p w14:paraId="2D9D3CC0" w14:textId="77777777" w:rsidR="004965CD" w:rsidRPr="0065192E" w:rsidRDefault="004965CD" w:rsidP="004965CD">
            <w:r w:rsidRPr="0065192E">
              <w:t>2016-08-24Z</w:t>
            </w:r>
          </w:p>
        </w:tc>
        <w:tc>
          <w:tcPr>
            <w:tcW w:w="939" w:type="dxa"/>
            <w:vMerge w:val="restart"/>
            <w:noWrap/>
            <w:vAlign w:val="center"/>
            <w:hideMark/>
          </w:tcPr>
          <w:p w14:paraId="04306F1D" w14:textId="0EE04EC2" w:rsidR="004965CD" w:rsidRPr="0065192E" w:rsidRDefault="004965CD" w:rsidP="004965CD">
            <w:r w:rsidRPr="0065192E">
              <w:t>2683.5</w:t>
            </w:r>
          </w:p>
        </w:tc>
        <w:tc>
          <w:tcPr>
            <w:tcW w:w="1752" w:type="dxa"/>
            <w:vMerge w:val="restart"/>
            <w:vAlign w:val="center"/>
          </w:tcPr>
          <w:p w14:paraId="16F8954A" w14:textId="0D65AF99" w:rsidR="004965CD" w:rsidRPr="004965CD" w:rsidRDefault="004965CD" w:rsidP="004965CD">
            <w:pPr>
              <w:rPr>
                <w:lang w:val="en-US"/>
              </w:rPr>
            </w:pPr>
            <w:r w:rsidRPr="0065192E">
              <w:rPr>
                <w:lang w:val="en-US"/>
              </w:rPr>
              <w:t>sediment-sampler-(</w:t>
            </w:r>
            <w:proofErr w:type="spellStart"/>
            <w:r w:rsidRPr="0065192E">
              <w:rPr>
                <w:lang w:val="en-US"/>
              </w:rPr>
              <w:t>pushcorer</w:t>
            </w:r>
            <w:proofErr w:type="spellEnd"/>
            <w:r w:rsidRPr="0065192E">
              <w:rPr>
                <w:lang w:val="en-US"/>
              </w:rPr>
              <w:t>)-deployed-with-ROV</w:t>
            </w:r>
          </w:p>
        </w:tc>
        <w:tc>
          <w:tcPr>
            <w:tcW w:w="1752" w:type="dxa"/>
            <w:vMerge w:val="restart"/>
            <w:noWrap/>
            <w:vAlign w:val="center"/>
            <w:hideMark/>
          </w:tcPr>
          <w:p w14:paraId="51236B73" w14:textId="1F005989" w:rsidR="004965CD" w:rsidRPr="0065192E" w:rsidRDefault="004965CD" w:rsidP="004965CD">
            <w:r w:rsidRPr="0065192E">
              <w:t>Polar King</w:t>
            </w:r>
          </w:p>
        </w:tc>
        <w:tc>
          <w:tcPr>
            <w:tcW w:w="1284" w:type="dxa"/>
            <w:noWrap/>
            <w:vAlign w:val="center"/>
            <w:hideMark/>
          </w:tcPr>
          <w:p w14:paraId="56DDF24B" w14:textId="493FC107" w:rsidR="004965CD" w:rsidRPr="0065192E" w:rsidRDefault="004965CD" w:rsidP="004965CD">
            <w:proofErr w:type="spellStart"/>
            <w:r w:rsidRPr="0065192E">
              <w:t>MarMine</w:t>
            </w:r>
            <w:proofErr w:type="spellEnd"/>
          </w:p>
        </w:tc>
        <w:tc>
          <w:tcPr>
            <w:tcW w:w="1648" w:type="dxa"/>
            <w:vAlign w:val="center"/>
          </w:tcPr>
          <w:p w14:paraId="467780C4" w14:textId="22EBBBBB" w:rsidR="004965CD" w:rsidRPr="0065192E" w:rsidRDefault="004965CD" w:rsidP="004965CD">
            <w:r w:rsidRPr="001600B3">
              <w:t>SAMEA5361744</w:t>
            </w:r>
          </w:p>
        </w:tc>
        <w:tc>
          <w:tcPr>
            <w:tcW w:w="1631" w:type="dxa"/>
            <w:noWrap/>
            <w:vAlign w:val="center"/>
            <w:hideMark/>
          </w:tcPr>
          <w:p w14:paraId="1BA50715" w14:textId="12E3C133" w:rsidR="004965CD" w:rsidRPr="0065192E" w:rsidRDefault="004965CD" w:rsidP="004965CD">
            <w:r w:rsidRPr="0065192E">
              <w:t>eDNAB0000274</w:t>
            </w:r>
          </w:p>
        </w:tc>
      </w:tr>
      <w:tr w:rsidR="004965CD" w:rsidRPr="004D4709" w14:paraId="66827C0D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3E3A8140" w14:textId="77777777" w:rsidR="004965CD" w:rsidRPr="0065192E" w:rsidRDefault="004965CD" w:rsidP="004965CD">
            <w:r w:rsidRPr="0065192E">
              <w:t>1B</w:t>
            </w:r>
          </w:p>
        </w:tc>
        <w:tc>
          <w:tcPr>
            <w:tcW w:w="2674" w:type="dxa"/>
            <w:noWrap/>
            <w:vAlign w:val="center"/>
            <w:hideMark/>
          </w:tcPr>
          <w:p w14:paraId="657D592D" w14:textId="77777777" w:rsidR="004965CD" w:rsidRPr="0065192E" w:rsidRDefault="004965CD" w:rsidP="004965CD">
            <w:r w:rsidRPr="0065192E">
              <w:t>MARMINE_90_ST38_1_3  </w:t>
            </w:r>
          </w:p>
        </w:tc>
        <w:tc>
          <w:tcPr>
            <w:tcW w:w="911" w:type="dxa"/>
            <w:noWrap/>
            <w:vAlign w:val="center"/>
            <w:hideMark/>
          </w:tcPr>
          <w:p w14:paraId="14D306E4" w14:textId="77777777" w:rsidR="004965CD" w:rsidRPr="0065192E" w:rsidRDefault="004965CD" w:rsidP="004965CD">
            <w:r w:rsidRPr="0065192E">
              <w:t>73.464</w:t>
            </w:r>
          </w:p>
        </w:tc>
        <w:tc>
          <w:tcPr>
            <w:tcW w:w="1122" w:type="dxa"/>
            <w:noWrap/>
            <w:vAlign w:val="center"/>
            <w:hideMark/>
          </w:tcPr>
          <w:p w14:paraId="7EBC0FBF" w14:textId="77777777" w:rsidR="004965CD" w:rsidRPr="0065192E" w:rsidRDefault="004965CD" w:rsidP="004965CD">
            <w:r w:rsidRPr="0065192E">
              <w:t>7.198</w:t>
            </w:r>
          </w:p>
        </w:tc>
        <w:tc>
          <w:tcPr>
            <w:tcW w:w="878" w:type="dxa"/>
            <w:noWrap/>
            <w:vAlign w:val="center"/>
            <w:hideMark/>
          </w:tcPr>
          <w:p w14:paraId="3168D316" w14:textId="77777777" w:rsidR="004965CD" w:rsidRPr="0065192E" w:rsidRDefault="004965CD" w:rsidP="004965CD">
            <w:r w:rsidRPr="0065192E">
              <w:t>2016-08-24Z</w:t>
            </w:r>
          </w:p>
        </w:tc>
        <w:tc>
          <w:tcPr>
            <w:tcW w:w="939" w:type="dxa"/>
            <w:vMerge/>
            <w:noWrap/>
            <w:vAlign w:val="center"/>
            <w:hideMark/>
          </w:tcPr>
          <w:p w14:paraId="1D76D274" w14:textId="42A0E4D2" w:rsidR="004965CD" w:rsidRPr="0065192E" w:rsidRDefault="004965CD" w:rsidP="004965CD"/>
        </w:tc>
        <w:tc>
          <w:tcPr>
            <w:tcW w:w="1752" w:type="dxa"/>
            <w:vMerge/>
            <w:vAlign w:val="center"/>
          </w:tcPr>
          <w:p w14:paraId="3907EAA2" w14:textId="62E45484" w:rsidR="004965CD" w:rsidRPr="004965CD" w:rsidRDefault="004965CD" w:rsidP="004965CD">
            <w:pPr>
              <w:rPr>
                <w:lang w:val="en-US"/>
              </w:rPr>
            </w:pPr>
          </w:p>
        </w:tc>
        <w:tc>
          <w:tcPr>
            <w:tcW w:w="1752" w:type="dxa"/>
            <w:vMerge/>
            <w:noWrap/>
            <w:vAlign w:val="center"/>
            <w:hideMark/>
          </w:tcPr>
          <w:p w14:paraId="72746F59" w14:textId="790B2128" w:rsidR="004965CD" w:rsidRPr="0065192E" w:rsidRDefault="004965CD" w:rsidP="004965CD"/>
        </w:tc>
        <w:tc>
          <w:tcPr>
            <w:tcW w:w="1284" w:type="dxa"/>
            <w:noWrap/>
            <w:vAlign w:val="center"/>
            <w:hideMark/>
          </w:tcPr>
          <w:p w14:paraId="77E0A6E9" w14:textId="11172C74" w:rsidR="004965CD" w:rsidRPr="0065192E" w:rsidRDefault="004965CD" w:rsidP="004965CD">
            <w:proofErr w:type="spellStart"/>
            <w:r w:rsidRPr="0065192E">
              <w:t>MarMine</w:t>
            </w:r>
            <w:proofErr w:type="spellEnd"/>
          </w:p>
        </w:tc>
        <w:tc>
          <w:tcPr>
            <w:tcW w:w="1648" w:type="dxa"/>
            <w:vAlign w:val="center"/>
          </w:tcPr>
          <w:p w14:paraId="4CEF187E" w14:textId="488DA9AF" w:rsidR="004965CD" w:rsidRPr="0065192E" w:rsidRDefault="004965CD" w:rsidP="004965CD">
            <w:r w:rsidRPr="001600B3">
              <w:t>SAMEA5361745</w:t>
            </w:r>
          </w:p>
        </w:tc>
        <w:tc>
          <w:tcPr>
            <w:tcW w:w="1631" w:type="dxa"/>
            <w:noWrap/>
            <w:vAlign w:val="center"/>
            <w:hideMark/>
          </w:tcPr>
          <w:p w14:paraId="007022F9" w14:textId="7193C4BA" w:rsidR="004965CD" w:rsidRPr="0065192E" w:rsidRDefault="004965CD" w:rsidP="004965CD">
            <w:r w:rsidRPr="0065192E">
              <w:t>eDNAB0000275</w:t>
            </w:r>
          </w:p>
        </w:tc>
      </w:tr>
      <w:tr w:rsidR="004965CD" w:rsidRPr="004D4709" w14:paraId="5FA69931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36DDD9FC" w14:textId="77777777" w:rsidR="004965CD" w:rsidRPr="0065192E" w:rsidRDefault="004965CD" w:rsidP="004965CD">
            <w:r w:rsidRPr="0065192E">
              <w:t>2A</w:t>
            </w:r>
          </w:p>
        </w:tc>
        <w:tc>
          <w:tcPr>
            <w:tcW w:w="2674" w:type="dxa"/>
            <w:noWrap/>
            <w:vAlign w:val="center"/>
            <w:hideMark/>
          </w:tcPr>
          <w:p w14:paraId="78007B86" w14:textId="77777777" w:rsidR="004965CD" w:rsidRPr="0065192E" w:rsidRDefault="004965CD" w:rsidP="004965CD">
            <w:r w:rsidRPr="0065192E">
              <w:t>MARMINE_140_ST48_0_1</w:t>
            </w:r>
          </w:p>
        </w:tc>
        <w:tc>
          <w:tcPr>
            <w:tcW w:w="911" w:type="dxa"/>
            <w:noWrap/>
            <w:vAlign w:val="center"/>
            <w:hideMark/>
          </w:tcPr>
          <w:p w14:paraId="458FC1DC" w14:textId="77777777" w:rsidR="004965CD" w:rsidRPr="0065192E" w:rsidRDefault="004965CD" w:rsidP="004965CD">
            <w:r w:rsidRPr="0065192E">
              <w:t>73.46</w:t>
            </w:r>
          </w:p>
        </w:tc>
        <w:tc>
          <w:tcPr>
            <w:tcW w:w="1122" w:type="dxa"/>
            <w:noWrap/>
            <w:vAlign w:val="center"/>
            <w:hideMark/>
          </w:tcPr>
          <w:p w14:paraId="370CEA44" w14:textId="77777777" w:rsidR="004965CD" w:rsidRPr="0065192E" w:rsidRDefault="004965CD" w:rsidP="004965CD">
            <w:r w:rsidRPr="0065192E">
              <w:t>7.218</w:t>
            </w:r>
          </w:p>
        </w:tc>
        <w:tc>
          <w:tcPr>
            <w:tcW w:w="878" w:type="dxa"/>
            <w:noWrap/>
            <w:vAlign w:val="center"/>
            <w:hideMark/>
          </w:tcPr>
          <w:p w14:paraId="353E298A" w14:textId="77777777" w:rsidR="004965CD" w:rsidRPr="0065192E" w:rsidRDefault="004965CD" w:rsidP="004965CD">
            <w:r w:rsidRPr="0065192E">
              <w:t>2016-08-28Z</w:t>
            </w:r>
          </w:p>
        </w:tc>
        <w:tc>
          <w:tcPr>
            <w:tcW w:w="939" w:type="dxa"/>
            <w:vMerge w:val="restart"/>
            <w:noWrap/>
            <w:vAlign w:val="center"/>
            <w:hideMark/>
          </w:tcPr>
          <w:p w14:paraId="2CCC713F" w14:textId="4462271F" w:rsidR="004965CD" w:rsidRPr="0065192E" w:rsidRDefault="004965CD" w:rsidP="004965CD">
            <w:r w:rsidRPr="0065192E">
              <w:t>2826</w:t>
            </w:r>
          </w:p>
        </w:tc>
        <w:tc>
          <w:tcPr>
            <w:tcW w:w="1752" w:type="dxa"/>
            <w:vMerge w:val="restart"/>
            <w:vAlign w:val="center"/>
          </w:tcPr>
          <w:p w14:paraId="2CDBAED0" w14:textId="6E6934ED" w:rsidR="004965CD" w:rsidRPr="004965CD" w:rsidRDefault="004965CD" w:rsidP="004965CD">
            <w:pPr>
              <w:rPr>
                <w:lang w:val="en-US"/>
              </w:rPr>
            </w:pPr>
            <w:r w:rsidRPr="0065192E">
              <w:rPr>
                <w:lang w:val="en-US"/>
              </w:rPr>
              <w:t>sediment-sampler-(</w:t>
            </w:r>
            <w:proofErr w:type="spellStart"/>
            <w:r w:rsidRPr="0065192E">
              <w:rPr>
                <w:lang w:val="en-US"/>
              </w:rPr>
              <w:t>pushcorer</w:t>
            </w:r>
            <w:proofErr w:type="spellEnd"/>
            <w:r w:rsidRPr="0065192E">
              <w:rPr>
                <w:lang w:val="en-US"/>
              </w:rPr>
              <w:t>)-deployed-with-ROV</w:t>
            </w:r>
          </w:p>
        </w:tc>
        <w:tc>
          <w:tcPr>
            <w:tcW w:w="1752" w:type="dxa"/>
            <w:vMerge w:val="restart"/>
            <w:noWrap/>
            <w:vAlign w:val="center"/>
            <w:hideMark/>
          </w:tcPr>
          <w:p w14:paraId="3A2136C2" w14:textId="0CE90F79" w:rsidR="004965CD" w:rsidRPr="0065192E" w:rsidRDefault="004965CD" w:rsidP="004965CD">
            <w:r w:rsidRPr="0065192E">
              <w:t>Polar King</w:t>
            </w:r>
          </w:p>
        </w:tc>
        <w:tc>
          <w:tcPr>
            <w:tcW w:w="1284" w:type="dxa"/>
            <w:noWrap/>
            <w:vAlign w:val="center"/>
            <w:hideMark/>
          </w:tcPr>
          <w:p w14:paraId="273E8526" w14:textId="4567FCE2" w:rsidR="004965CD" w:rsidRPr="0065192E" w:rsidRDefault="004965CD" w:rsidP="004965CD">
            <w:proofErr w:type="spellStart"/>
            <w:r w:rsidRPr="0065192E">
              <w:t>MarMine</w:t>
            </w:r>
            <w:proofErr w:type="spellEnd"/>
          </w:p>
        </w:tc>
        <w:tc>
          <w:tcPr>
            <w:tcW w:w="1648" w:type="dxa"/>
            <w:vAlign w:val="center"/>
          </w:tcPr>
          <w:p w14:paraId="01381031" w14:textId="7DB3739D" w:rsidR="004965CD" w:rsidRPr="0065192E" w:rsidRDefault="004965CD" w:rsidP="004965CD">
            <w:r w:rsidRPr="001600B3">
              <w:t>SAMEA5361775</w:t>
            </w:r>
          </w:p>
        </w:tc>
        <w:tc>
          <w:tcPr>
            <w:tcW w:w="1631" w:type="dxa"/>
            <w:noWrap/>
            <w:vAlign w:val="center"/>
            <w:hideMark/>
          </w:tcPr>
          <w:p w14:paraId="2486C006" w14:textId="0B8B7C9B" w:rsidR="004965CD" w:rsidRPr="0065192E" w:rsidRDefault="004965CD" w:rsidP="004965CD">
            <w:r w:rsidRPr="0065192E">
              <w:t>eDNAB0000305</w:t>
            </w:r>
          </w:p>
        </w:tc>
      </w:tr>
      <w:tr w:rsidR="004965CD" w:rsidRPr="004D4709" w14:paraId="4EAAAE88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154FC55E" w14:textId="77777777" w:rsidR="004965CD" w:rsidRPr="0065192E" w:rsidRDefault="004965CD" w:rsidP="004965CD">
            <w:r w:rsidRPr="0065192E">
              <w:t>2B</w:t>
            </w:r>
          </w:p>
        </w:tc>
        <w:tc>
          <w:tcPr>
            <w:tcW w:w="2674" w:type="dxa"/>
            <w:noWrap/>
            <w:vAlign w:val="center"/>
            <w:hideMark/>
          </w:tcPr>
          <w:p w14:paraId="30537573" w14:textId="77777777" w:rsidR="004965CD" w:rsidRPr="0065192E" w:rsidRDefault="004965CD" w:rsidP="004965CD">
            <w:r w:rsidRPr="0065192E">
              <w:t>MARMINE_140_ST48_1_3</w:t>
            </w:r>
          </w:p>
        </w:tc>
        <w:tc>
          <w:tcPr>
            <w:tcW w:w="911" w:type="dxa"/>
            <w:noWrap/>
            <w:vAlign w:val="center"/>
            <w:hideMark/>
          </w:tcPr>
          <w:p w14:paraId="0CCD8F80" w14:textId="77777777" w:rsidR="004965CD" w:rsidRPr="0065192E" w:rsidRDefault="004965CD" w:rsidP="004965CD">
            <w:r w:rsidRPr="0065192E">
              <w:t>73.46</w:t>
            </w:r>
          </w:p>
        </w:tc>
        <w:tc>
          <w:tcPr>
            <w:tcW w:w="1122" w:type="dxa"/>
            <w:noWrap/>
            <w:vAlign w:val="center"/>
            <w:hideMark/>
          </w:tcPr>
          <w:p w14:paraId="4506E95B" w14:textId="77777777" w:rsidR="004965CD" w:rsidRPr="0065192E" w:rsidRDefault="004965CD" w:rsidP="004965CD">
            <w:r w:rsidRPr="0065192E">
              <w:t>7.218</w:t>
            </w:r>
          </w:p>
        </w:tc>
        <w:tc>
          <w:tcPr>
            <w:tcW w:w="878" w:type="dxa"/>
            <w:noWrap/>
            <w:vAlign w:val="center"/>
            <w:hideMark/>
          </w:tcPr>
          <w:p w14:paraId="06C4D96D" w14:textId="77777777" w:rsidR="004965CD" w:rsidRPr="0065192E" w:rsidRDefault="004965CD" w:rsidP="004965CD">
            <w:r w:rsidRPr="0065192E">
              <w:t>2016-08-28Z</w:t>
            </w:r>
          </w:p>
        </w:tc>
        <w:tc>
          <w:tcPr>
            <w:tcW w:w="939" w:type="dxa"/>
            <w:vMerge/>
            <w:noWrap/>
            <w:vAlign w:val="center"/>
            <w:hideMark/>
          </w:tcPr>
          <w:p w14:paraId="48D5EBA3" w14:textId="3805D990" w:rsidR="004965CD" w:rsidRPr="0065192E" w:rsidRDefault="004965CD" w:rsidP="004965CD"/>
        </w:tc>
        <w:tc>
          <w:tcPr>
            <w:tcW w:w="1752" w:type="dxa"/>
            <w:vMerge/>
            <w:vAlign w:val="center"/>
          </w:tcPr>
          <w:p w14:paraId="3C7933B6" w14:textId="595868C3" w:rsidR="004965CD" w:rsidRPr="004965CD" w:rsidRDefault="004965CD" w:rsidP="004965CD">
            <w:pPr>
              <w:rPr>
                <w:lang w:val="en-US"/>
              </w:rPr>
            </w:pPr>
          </w:p>
        </w:tc>
        <w:tc>
          <w:tcPr>
            <w:tcW w:w="1752" w:type="dxa"/>
            <w:vMerge/>
            <w:noWrap/>
            <w:vAlign w:val="center"/>
            <w:hideMark/>
          </w:tcPr>
          <w:p w14:paraId="51BD992A" w14:textId="3F937FFB" w:rsidR="004965CD" w:rsidRPr="0065192E" w:rsidRDefault="004965CD" w:rsidP="004965CD"/>
        </w:tc>
        <w:tc>
          <w:tcPr>
            <w:tcW w:w="1284" w:type="dxa"/>
            <w:noWrap/>
            <w:vAlign w:val="center"/>
            <w:hideMark/>
          </w:tcPr>
          <w:p w14:paraId="71A9CF00" w14:textId="31BF4954" w:rsidR="004965CD" w:rsidRPr="0065192E" w:rsidRDefault="004965CD" w:rsidP="004965CD">
            <w:proofErr w:type="spellStart"/>
            <w:r w:rsidRPr="0065192E">
              <w:t>MarMine</w:t>
            </w:r>
            <w:proofErr w:type="spellEnd"/>
          </w:p>
        </w:tc>
        <w:tc>
          <w:tcPr>
            <w:tcW w:w="1648" w:type="dxa"/>
            <w:vAlign w:val="center"/>
          </w:tcPr>
          <w:p w14:paraId="3465BE00" w14:textId="68675474" w:rsidR="004965CD" w:rsidRPr="0065192E" w:rsidRDefault="004965CD" w:rsidP="004965CD">
            <w:r w:rsidRPr="001600B3">
              <w:t>SAMEA5361776</w:t>
            </w:r>
          </w:p>
        </w:tc>
        <w:tc>
          <w:tcPr>
            <w:tcW w:w="1631" w:type="dxa"/>
            <w:noWrap/>
            <w:vAlign w:val="center"/>
            <w:hideMark/>
          </w:tcPr>
          <w:p w14:paraId="1A771EAD" w14:textId="5ED1DF05" w:rsidR="004965CD" w:rsidRPr="0065192E" w:rsidRDefault="004965CD" w:rsidP="004965CD">
            <w:r w:rsidRPr="0065192E">
              <w:t>eDNAB0000306</w:t>
            </w:r>
          </w:p>
        </w:tc>
      </w:tr>
      <w:tr w:rsidR="004965CD" w:rsidRPr="0065192E" w14:paraId="5F928737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04F66DF4" w14:textId="77777777" w:rsidR="004965CD" w:rsidRPr="0065192E" w:rsidRDefault="004965CD" w:rsidP="004965CD">
            <w:r w:rsidRPr="0065192E">
              <w:t>3A</w:t>
            </w:r>
          </w:p>
        </w:tc>
        <w:tc>
          <w:tcPr>
            <w:tcW w:w="2674" w:type="dxa"/>
            <w:noWrap/>
            <w:vAlign w:val="center"/>
            <w:hideMark/>
          </w:tcPr>
          <w:p w14:paraId="7CE4D53F" w14:textId="77777777" w:rsidR="004965CD" w:rsidRPr="0065192E" w:rsidRDefault="004965CD" w:rsidP="004965CD">
            <w:r w:rsidRPr="0065192E">
              <w:t>MDW_ST117_CT2_0_1</w:t>
            </w:r>
          </w:p>
        </w:tc>
        <w:tc>
          <w:tcPr>
            <w:tcW w:w="911" w:type="dxa"/>
            <w:noWrap/>
            <w:vAlign w:val="center"/>
            <w:hideMark/>
          </w:tcPr>
          <w:p w14:paraId="71D5C726" w14:textId="77777777" w:rsidR="004965CD" w:rsidRPr="0065192E" w:rsidRDefault="004965CD" w:rsidP="004965CD">
            <w:r w:rsidRPr="0065192E">
              <w:t>37.34</w:t>
            </w:r>
          </w:p>
        </w:tc>
        <w:tc>
          <w:tcPr>
            <w:tcW w:w="1122" w:type="dxa"/>
            <w:noWrap/>
            <w:vAlign w:val="center"/>
            <w:hideMark/>
          </w:tcPr>
          <w:p w14:paraId="3145E0FC" w14:textId="77777777" w:rsidR="004965CD" w:rsidRPr="0065192E" w:rsidRDefault="004965CD" w:rsidP="004965CD">
            <w:r w:rsidRPr="0065192E">
              <w:t>-24.755</w:t>
            </w:r>
          </w:p>
        </w:tc>
        <w:tc>
          <w:tcPr>
            <w:tcW w:w="878" w:type="dxa"/>
            <w:noWrap/>
            <w:vAlign w:val="center"/>
            <w:hideMark/>
          </w:tcPr>
          <w:p w14:paraId="6534DA34" w14:textId="77777777" w:rsidR="004965CD" w:rsidRPr="0065192E" w:rsidRDefault="004965CD" w:rsidP="004965CD">
            <w:r w:rsidRPr="0065192E">
              <w:t>2016-10-05Z</w:t>
            </w:r>
          </w:p>
        </w:tc>
        <w:tc>
          <w:tcPr>
            <w:tcW w:w="939" w:type="dxa"/>
            <w:vMerge w:val="restart"/>
            <w:noWrap/>
            <w:vAlign w:val="center"/>
            <w:hideMark/>
          </w:tcPr>
          <w:p w14:paraId="37A3FAB2" w14:textId="2D7DF104" w:rsidR="004965CD" w:rsidRPr="0065192E" w:rsidRDefault="004965CD" w:rsidP="004965CD">
            <w:r w:rsidRPr="0065192E">
              <w:t>1325</w:t>
            </w:r>
          </w:p>
        </w:tc>
        <w:tc>
          <w:tcPr>
            <w:tcW w:w="1752" w:type="dxa"/>
            <w:vMerge w:val="restart"/>
            <w:vAlign w:val="center"/>
          </w:tcPr>
          <w:p w14:paraId="70292DEF" w14:textId="3CFE59C9" w:rsidR="004965CD" w:rsidRPr="0065192E" w:rsidRDefault="004965CD" w:rsidP="004965CD">
            <w:proofErr w:type="spellStart"/>
            <w:r w:rsidRPr="0065192E">
              <w:t>Multicorer</w:t>
            </w:r>
            <w:proofErr w:type="spellEnd"/>
          </w:p>
        </w:tc>
        <w:tc>
          <w:tcPr>
            <w:tcW w:w="1752" w:type="dxa"/>
            <w:vMerge w:val="restart"/>
            <w:noWrap/>
            <w:vAlign w:val="center"/>
            <w:hideMark/>
          </w:tcPr>
          <w:p w14:paraId="28D55788" w14:textId="35AD5A00" w:rsidR="004965CD" w:rsidRPr="0065192E" w:rsidRDefault="004965CD" w:rsidP="004965CD">
            <w:r w:rsidRPr="0065192E">
              <w:t xml:space="preserve">RV Sarmiento de </w:t>
            </w:r>
            <w:proofErr w:type="spellStart"/>
            <w:r w:rsidRPr="0065192E">
              <w:t>Gamboa</w:t>
            </w:r>
            <w:proofErr w:type="spellEnd"/>
          </w:p>
        </w:tc>
        <w:tc>
          <w:tcPr>
            <w:tcW w:w="1284" w:type="dxa"/>
            <w:noWrap/>
            <w:vAlign w:val="center"/>
            <w:hideMark/>
          </w:tcPr>
          <w:p w14:paraId="1B8BC038" w14:textId="768F5270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59BA7256" w14:textId="5F1FE13F" w:rsidR="004965CD" w:rsidRPr="0065192E" w:rsidRDefault="004965CD" w:rsidP="004965CD">
            <w:r w:rsidRPr="001600B3">
              <w:t>SAMEA5361930</w:t>
            </w:r>
          </w:p>
        </w:tc>
        <w:tc>
          <w:tcPr>
            <w:tcW w:w="1631" w:type="dxa"/>
            <w:noWrap/>
            <w:vAlign w:val="center"/>
            <w:hideMark/>
          </w:tcPr>
          <w:p w14:paraId="5B59E694" w14:textId="3E36DC9E" w:rsidR="004965CD" w:rsidRPr="0065192E" w:rsidRDefault="004965CD" w:rsidP="004965CD">
            <w:r w:rsidRPr="0065192E">
              <w:t>eDNAB0000460</w:t>
            </w:r>
          </w:p>
        </w:tc>
      </w:tr>
      <w:tr w:rsidR="004965CD" w:rsidRPr="0065192E" w14:paraId="1728D499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135A3AA6" w14:textId="77777777" w:rsidR="004965CD" w:rsidRPr="0065192E" w:rsidRDefault="004965CD" w:rsidP="004965CD">
            <w:r w:rsidRPr="0065192E">
              <w:t>3B</w:t>
            </w:r>
          </w:p>
        </w:tc>
        <w:tc>
          <w:tcPr>
            <w:tcW w:w="2674" w:type="dxa"/>
            <w:noWrap/>
            <w:vAlign w:val="center"/>
            <w:hideMark/>
          </w:tcPr>
          <w:p w14:paraId="0788BAD7" w14:textId="77777777" w:rsidR="004965CD" w:rsidRPr="0065192E" w:rsidRDefault="004965CD" w:rsidP="004965CD">
            <w:r w:rsidRPr="0065192E">
              <w:t>MDW_ST117_CT2_1_3     </w:t>
            </w:r>
          </w:p>
        </w:tc>
        <w:tc>
          <w:tcPr>
            <w:tcW w:w="911" w:type="dxa"/>
            <w:noWrap/>
            <w:vAlign w:val="center"/>
            <w:hideMark/>
          </w:tcPr>
          <w:p w14:paraId="237476FD" w14:textId="77777777" w:rsidR="004965CD" w:rsidRPr="0065192E" w:rsidRDefault="004965CD" w:rsidP="004965CD">
            <w:r w:rsidRPr="0065192E">
              <w:t>37.34</w:t>
            </w:r>
          </w:p>
        </w:tc>
        <w:tc>
          <w:tcPr>
            <w:tcW w:w="1122" w:type="dxa"/>
            <w:noWrap/>
            <w:vAlign w:val="center"/>
            <w:hideMark/>
          </w:tcPr>
          <w:p w14:paraId="46059A2E" w14:textId="77777777" w:rsidR="004965CD" w:rsidRPr="0065192E" w:rsidRDefault="004965CD" w:rsidP="004965CD">
            <w:r w:rsidRPr="0065192E">
              <w:t>-24.755</w:t>
            </w:r>
          </w:p>
        </w:tc>
        <w:tc>
          <w:tcPr>
            <w:tcW w:w="878" w:type="dxa"/>
            <w:noWrap/>
            <w:vAlign w:val="center"/>
            <w:hideMark/>
          </w:tcPr>
          <w:p w14:paraId="652385AA" w14:textId="77777777" w:rsidR="004965CD" w:rsidRPr="0065192E" w:rsidRDefault="004965CD" w:rsidP="004965CD">
            <w:r w:rsidRPr="0065192E">
              <w:t>2016-10-05Z</w:t>
            </w:r>
          </w:p>
        </w:tc>
        <w:tc>
          <w:tcPr>
            <w:tcW w:w="939" w:type="dxa"/>
            <w:vMerge/>
            <w:noWrap/>
            <w:vAlign w:val="center"/>
            <w:hideMark/>
          </w:tcPr>
          <w:p w14:paraId="1ECBBFE0" w14:textId="4B7B33CB" w:rsidR="004965CD" w:rsidRPr="0065192E" w:rsidRDefault="004965CD" w:rsidP="004965CD"/>
        </w:tc>
        <w:tc>
          <w:tcPr>
            <w:tcW w:w="1752" w:type="dxa"/>
            <w:vMerge/>
            <w:vAlign w:val="center"/>
          </w:tcPr>
          <w:p w14:paraId="442C4290" w14:textId="17D1DFAD" w:rsidR="004965CD" w:rsidRPr="0065192E" w:rsidRDefault="004965CD" w:rsidP="004965CD"/>
        </w:tc>
        <w:tc>
          <w:tcPr>
            <w:tcW w:w="1752" w:type="dxa"/>
            <w:vMerge/>
            <w:noWrap/>
            <w:vAlign w:val="center"/>
            <w:hideMark/>
          </w:tcPr>
          <w:p w14:paraId="098CA42F" w14:textId="23197A85" w:rsidR="004965CD" w:rsidRPr="0065192E" w:rsidRDefault="004965CD" w:rsidP="004965CD"/>
        </w:tc>
        <w:tc>
          <w:tcPr>
            <w:tcW w:w="1284" w:type="dxa"/>
            <w:noWrap/>
            <w:vAlign w:val="center"/>
            <w:hideMark/>
          </w:tcPr>
          <w:p w14:paraId="73834E34" w14:textId="73D0916F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70831A14" w14:textId="6511186F" w:rsidR="004965CD" w:rsidRPr="0065192E" w:rsidRDefault="004965CD" w:rsidP="004965CD">
            <w:r w:rsidRPr="001600B3">
              <w:t>SAMEA5361931</w:t>
            </w:r>
          </w:p>
        </w:tc>
        <w:tc>
          <w:tcPr>
            <w:tcW w:w="1631" w:type="dxa"/>
            <w:noWrap/>
            <w:vAlign w:val="center"/>
            <w:hideMark/>
          </w:tcPr>
          <w:p w14:paraId="0F5C0466" w14:textId="60C13E62" w:rsidR="004965CD" w:rsidRPr="0065192E" w:rsidRDefault="004965CD" w:rsidP="004965CD">
            <w:r w:rsidRPr="0065192E">
              <w:t>eDNAB0000461</w:t>
            </w:r>
          </w:p>
        </w:tc>
      </w:tr>
      <w:tr w:rsidR="004965CD" w:rsidRPr="0065192E" w14:paraId="22F7CDF6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1470A36A" w14:textId="77777777" w:rsidR="004965CD" w:rsidRPr="0065192E" w:rsidRDefault="004965CD" w:rsidP="004965CD">
            <w:r w:rsidRPr="0065192E">
              <w:t>4A</w:t>
            </w:r>
          </w:p>
        </w:tc>
        <w:tc>
          <w:tcPr>
            <w:tcW w:w="2674" w:type="dxa"/>
            <w:noWrap/>
            <w:vAlign w:val="center"/>
            <w:hideMark/>
          </w:tcPr>
          <w:p w14:paraId="4039C4F7" w14:textId="77777777" w:rsidR="004965CD" w:rsidRPr="0065192E" w:rsidRDefault="004965CD" w:rsidP="004965CD">
            <w:r w:rsidRPr="0065192E">
              <w:t>MDW_ST38_CT3_0_1       </w:t>
            </w:r>
          </w:p>
        </w:tc>
        <w:tc>
          <w:tcPr>
            <w:tcW w:w="911" w:type="dxa"/>
            <w:noWrap/>
            <w:vAlign w:val="center"/>
            <w:hideMark/>
          </w:tcPr>
          <w:p w14:paraId="03461F10" w14:textId="77777777" w:rsidR="004965CD" w:rsidRPr="0065192E" w:rsidRDefault="004965CD" w:rsidP="004965CD">
            <w:r w:rsidRPr="0065192E">
              <w:t>36.844</w:t>
            </w:r>
          </w:p>
        </w:tc>
        <w:tc>
          <w:tcPr>
            <w:tcW w:w="1122" w:type="dxa"/>
            <w:noWrap/>
            <w:vAlign w:val="center"/>
            <w:hideMark/>
          </w:tcPr>
          <w:p w14:paraId="3422486F" w14:textId="77777777" w:rsidR="004965CD" w:rsidRPr="0065192E" w:rsidRDefault="004965CD" w:rsidP="004965CD">
            <w:r w:rsidRPr="0065192E">
              <w:t>-11.303</w:t>
            </w:r>
          </w:p>
        </w:tc>
        <w:tc>
          <w:tcPr>
            <w:tcW w:w="878" w:type="dxa"/>
            <w:noWrap/>
            <w:vAlign w:val="center"/>
            <w:hideMark/>
          </w:tcPr>
          <w:p w14:paraId="49441EF4" w14:textId="77777777" w:rsidR="004965CD" w:rsidRPr="0065192E" w:rsidRDefault="004965CD" w:rsidP="004965CD">
            <w:r w:rsidRPr="0065192E">
              <w:t>2016-09-25Z</w:t>
            </w:r>
          </w:p>
        </w:tc>
        <w:tc>
          <w:tcPr>
            <w:tcW w:w="939" w:type="dxa"/>
            <w:vMerge w:val="restart"/>
            <w:noWrap/>
            <w:vAlign w:val="center"/>
            <w:hideMark/>
          </w:tcPr>
          <w:p w14:paraId="55644B9C" w14:textId="4CC9036C" w:rsidR="004965CD" w:rsidRPr="0065192E" w:rsidRDefault="004965CD" w:rsidP="004965CD">
            <w:r w:rsidRPr="0065192E">
              <w:t>1920</w:t>
            </w:r>
          </w:p>
        </w:tc>
        <w:tc>
          <w:tcPr>
            <w:tcW w:w="1752" w:type="dxa"/>
            <w:vMerge w:val="restart"/>
            <w:vAlign w:val="center"/>
          </w:tcPr>
          <w:p w14:paraId="60FBB973" w14:textId="7FEBE179" w:rsidR="004965CD" w:rsidRPr="0065192E" w:rsidRDefault="004965CD" w:rsidP="004965CD"/>
          <w:p w14:paraId="056AE5F2" w14:textId="340665AB" w:rsidR="004965CD" w:rsidRPr="0065192E" w:rsidRDefault="004965CD" w:rsidP="004965CD">
            <w:proofErr w:type="spellStart"/>
            <w:r w:rsidRPr="0065192E">
              <w:t>Multicorer</w:t>
            </w:r>
            <w:proofErr w:type="spellEnd"/>
          </w:p>
        </w:tc>
        <w:tc>
          <w:tcPr>
            <w:tcW w:w="1752" w:type="dxa"/>
            <w:vMerge w:val="restart"/>
            <w:noWrap/>
            <w:vAlign w:val="center"/>
            <w:hideMark/>
          </w:tcPr>
          <w:p w14:paraId="03B578C4" w14:textId="1108041E" w:rsidR="004965CD" w:rsidRPr="0065192E" w:rsidRDefault="004965CD" w:rsidP="004965CD">
            <w:r w:rsidRPr="0065192E">
              <w:t xml:space="preserve">RV Sarmiento de </w:t>
            </w:r>
            <w:proofErr w:type="spellStart"/>
            <w:r w:rsidRPr="0065192E">
              <w:t>Gamboa</w:t>
            </w:r>
            <w:proofErr w:type="spellEnd"/>
          </w:p>
        </w:tc>
        <w:tc>
          <w:tcPr>
            <w:tcW w:w="1284" w:type="dxa"/>
            <w:noWrap/>
            <w:vAlign w:val="center"/>
            <w:hideMark/>
          </w:tcPr>
          <w:p w14:paraId="63E6A98E" w14:textId="74DF32DB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547FD612" w14:textId="5BE33F67" w:rsidR="004965CD" w:rsidRPr="0065192E" w:rsidRDefault="004965CD" w:rsidP="004965CD">
            <w:r w:rsidRPr="001600B3">
              <w:t>SAMEA5361821</w:t>
            </w:r>
          </w:p>
        </w:tc>
        <w:tc>
          <w:tcPr>
            <w:tcW w:w="1631" w:type="dxa"/>
            <w:noWrap/>
            <w:vAlign w:val="center"/>
            <w:hideMark/>
          </w:tcPr>
          <w:p w14:paraId="230388D3" w14:textId="708C615B" w:rsidR="004965CD" w:rsidRPr="0065192E" w:rsidRDefault="004965CD" w:rsidP="004965CD">
            <w:r w:rsidRPr="0065192E">
              <w:t>eDNAB0000351</w:t>
            </w:r>
          </w:p>
        </w:tc>
      </w:tr>
      <w:tr w:rsidR="004965CD" w:rsidRPr="0065192E" w14:paraId="5D064B14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17A50A38" w14:textId="77777777" w:rsidR="004965CD" w:rsidRPr="0065192E" w:rsidRDefault="004965CD" w:rsidP="004965CD">
            <w:r w:rsidRPr="0065192E">
              <w:t>4B</w:t>
            </w:r>
          </w:p>
        </w:tc>
        <w:tc>
          <w:tcPr>
            <w:tcW w:w="2674" w:type="dxa"/>
            <w:noWrap/>
            <w:vAlign w:val="center"/>
            <w:hideMark/>
          </w:tcPr>
          <w:p w14:paraId="3185D47F" w14:textId="77777777" w:rsidR="004965CD" w:rsidRPr="0065192E" w:rsidRDefault="004965CD" w:rsidP="004965CD">
            <w:r w:rsidRPr="0065192E">
              <w:t>MDW_ST38_CT3_1_3       </w:t>
            </w:r>
          </w:p>
        </w:tc>
        <w:tc>
          <w:tcPr>
            <w:tcW w:w="911" w:type="dxa"/>
            <w:noWrap/>
            <w:vAlign w:val="center"/>
            <w:hideMark/>
          </w:tcPr>
          <w:p w14:paraId="7635D0EB" w14:textId="77777777" w:rsidR="004965CD" w:rsidRPr="0065192E" w:rsidRDefault="004965CD" w:rsidP="004965CD">
            <w:r w:rsidRPr="0065192E">
              <w:t>36.844</w:t>
            </w:r>
          </w:p>
        </w:tc>
        <w:tc>
          <w:tcPr>
            <w:tcW w:w="1122" w:type="dxa"/>
            <w:noWrap/>
            <w:vAlign w:val="center"/>
            <w:hideMark/>
          </w:tcPr>
          <w:p w14:paraId="099CBDD6" w14:textId="77777777" w:rsidR="004965CD" w:rsidRPr="0065192E" w:rsidRDefault="004965CD" w:rsidP="004965CD">
            <w:r w:rsidRPr="0065192E">
              <w:t>-11.303</w:t>
            </w:r>
          </w:p>
        </w:tc>
        <w:tc>
          <w:tcPr>
            <w:tcW w:w="878" w:type="dxa"/>
            <w:noWrap/>
            <w:vAlign w:val="center"/>
            <w:hideMark/>
          </w:tcPr>
          <w:p w14:paraId="6732E060" w14:textId="77777777" w:rsidR="004965CD" w:rsidRPr="0065192E" w:rsidRDefault="004965CD" w:rsidP="004965CD">
            <w:r w:rsidRPr="0065192E">
              <w:t>2016-09-25Z</w:t>
            </w:r>
          </w:p>
        </w:tc>
        <w:tc>
          <w:tcPr>
            <w:tcW w:w="939" w:type="dxa"/>
            <w:vMerge/>
            <w:noWrap/>
            <w:vAlign w:val="center"/>
            <w:hideMark/>
          </w:tcPr>
          <w:p w14:paraId="25D6A901" w14:textId="5261B704" w:rsidR="004965CD" w:rsidRPr="0065192E" w:rsidRDefault="004965CD" w:rsidP="004965CD"/>
        </w:tc>
        <w:tc>
          <w:tcPr>
            <w:tcW w:w="1752" w:type="dxa"/>
            <w:vMerge/>
            <w:vAlign w:val="center"/>
          </w:tcPr>
          <w:p w14:paraId="482F4EC2" w14:textId="4FC2030C" w:rsidR="004965CD" w:rsidRPr="0065192E" w:rsidRDefault="004965CD" w:rsidP="004965CD"/>
        </w:tc>
        <w:tc>
          <w:tcPr>
            <w:tcW w:w="1752" w:type="dxa"/>
            <w:vMerge/>
            <w:noWrap/>
            <w:vAlign w:val="center"/>
            <w:hideMark/>
          </w:tcPr>
          <w:p w14:paraId="371E54F2" w14:textId="138DCCC8" w:rsidR="004965CD" w:rsidRPr="0065192E" w:rsidRDefault="004965CD" w:rsidP="004965CD"/>
        </w:tc>
        <w:tc>
          <w:tcPr>
            <w:tcW w:w="1284" w:type="dxa"/>
            <w:noWrap/>
            <w:vAlign w:val="center"/>
            <w:hideMark/>
          </w:tcPr>
          <w:p w14:paraId="21AD89A1" w14:textId="1DB2FF8E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2264B739" w14:textId="38042D88" w:rsidR="004965CD" w:rsidRPr="0065192E" w:rsidRDefault="004965CD" w:rsidP="004965CD">
            <w:r w:rsidRPr="001600B3">
              <w:t>SAMEA5361822</w:t>
            </w:r>
          </w:p>
        </w:tc>
        <w:tc>
          <w:tcPr>
            <w:tcW w:w="1631" w:type="dxa"/>
            <w:noWrap/>
            <w:vAlign w:val="center"/>
            <w:hideMark/>
          </w:tcPr>
          <w:p w14:paraId="1985A46E" w14:textId="47444DAD" w:rsidR="004965CD" w:rsidRPr="0065192E" w:rsidRDefault="004965CD" w:rsidP="004965CD">
            <w:r w:rsidRPr="0065192E">
              <w:t>eDNAB0000352</w:t>
            </w:r>
          </w:p>
        </w:tc>
      </w:tr>
      <w:tr w:rsidR="004965CD" w:rsidRPr="0065192E" w14:paraId="520EFAEC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557B1F72" w14:textId="77777777" w:rsidR="004965CD" w:rsidRPr="0065192E" w:rsidRDefault="004965CD" w:rsidP="004965CD">
            <w:r w:rsidRPr="0065192E">
              <w:t>5A</w:t>
            </w:r>
          </w:p>
        </w:tc>
        <w:tc>
          <w:tcPr>
            <w:tcW w:w="2674" w:type="dxa"/>
            <w:noWrap/>
            <w:vAlign w:val="center"/>
            <w:hideMark/>
          </w:tcPr>
          <w:p w14:paraId="6F7248CE" w14:textId="77777777" w:rsidR="004965CD" w:rsidRPr="0065192E" w:rsidRDefault="004965CD" w:rsidP="004965CD">
            <w:r w:rsidRPr="0065192E">
              <w:t>MDW_ST215_CT1_0_1     </w:t>
            </w:r>
          </w:p>
        </w:tc>
        <w:tc>
          <w:tcPr>
            <w:tcW w:w="911" w:type="dxa"/>
            <w:noWrap/>
            <w:vAlign w:val="center"/>
            <w:hideMark/>
          </w:tcPr>
          <w:p w14:paraId="0E5FF25D" w14:textId="77777777" w:rsidR="004965CD" w:rsidRPr="0065192E" w:rsidRDefault="004965CD" w:rsidP="004965CD">
            <w:r w:rsidRPr="0065192E">
              <w:t>36.516</w:t>
            </w:r>
          </w:p>
        </w:tc>
        <w:tc>
          <w:tcPr>
            <w:tcW w:w="1122" w:type="dxa"/>
            <w:noWrap/>
            <w:vAlign w:val="center"/>
            <w:hideMark/>
          </w:tcPr>
          <w:p w14:paraId="11E18014" w14:textId="77777777" w:rsidR="004965CD" w:rsidRPr="0065192E" w:rsidRDefault="004965CD" w:rsidP="004965CD">
            <w:r w:rsidRPr="0065192E">
              <w:t>-2.794</w:t>
            </w:r>
          </w:p>
        </w:tc>
        <w:tc>
          <w:tcPr>
            <w:tcW w:w="878" w:type="dxa"/>
            <w:noWrap/>
            <w:vAlign w:val="center"/>
            <w:hideMark/>
          </w:tcPr>
          <w:p w14:paraId="48CB20B9" w14:textId="77777777" w:rsidR="004965CD" w:rsidRPr="0065192E" w:rsidRDefault="004965CD" w:rsidP="004965CD">
            <w:r w:rsidRPr="0065192E">
              <w:t>2016-10-25Z</w:t>
            </w:r>
          </w:p>
        </w:tc>
        <w:tc>
          <w:tcPr>
            <w:tcW w:w="939" w:type="dxa"/>
            <w:vMerge w:val="restart"/>
            <w:noWrap/>
            <w:vAlign w:val="center"/>
            <w:hideMark/>
          </w:tcPr>
          <w:p w14:paraId="33B33239" w14:textId="3F574544" w:rsidR="004965CD" w:rsidRPr="0065192E" w:rsidRDefault="004965CD" w:rsidP="004965CD">
            <w:r w:rsidRPr="0065192E">
              <w:t>554</w:t>
            </w:r>
          </w:p>
        </w:tc>
        <w:tc>
          <w:tcPr>
            <w:tcW w:w="1752" w:type="dxa"/>
            <w:vMerge w:val="restart"/>
            <w:vAlign w:val="center"/>
          </w:tcPr>
          <w:p w14:paraId="7DF370A5" w14:textId="237825DA" w:rsidR="004965CD" w:rsidRPr="0065192E" w:rsidRDefault="004965CD" w:rsidP="004965CD">
            <w:proofErr w:type="spellStart"/>
            <w:r w:rsidRPr="0065192E">
              <w:t>Multicorer</w:t>
            </w:r>
            <w:proofErr w:type="spellEnd"/>
          </w:p>
        </w:tc>
        <w:tc>
          <w:tcPr>
            <w:tcW w:w="1752" w:type="dxa"/>
            <w:vMerge w:val="restart"/>
            <w:noWrap/>
            <w:vAlign w:val="center"/>
            <w:hideMark/>
          </w:tcPr>
          <w:p w14:paraId="7C9A8673" w14:textId="22768E36" w:rsidR="004965CD" w:rsidRPr="0065192E" w:rsidRDefault="004965CD" w:rsidP="004965CD">
            <w:r w:rsidRPr="0065192E">
              <w:t xml:space="preserve">RV Sarmiento de </w:t>
            </w:r>
            <w:proofErr w:type="spellStart"/>
            <w:r w:rsidRPr="0065192E">
              <w:t>Gamboa</w:t>
            </w:r>
            <w:proofErr w:type="spellEnd"/>
          </w:p>
        </w:tc>
        <w:tc>
          <w:tcPr>
            <w:tcW w:w="1284" w:type="dxa"/>
            <w:noWrap/>
            <w:vAlign w:val="center"/>
            <w:hideMark/>
          </w:tcPr>
          <w:p w14:paraId="4F24F07F" w14:textId="3F3686C8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7FAF406A" w14:textId="13538F74" w:rsidR="004965CD" w:rsidRPr="0065192E" w:rsidRDefault="004965CD" w:rsidP="004965CD">
            <w:r w:rsidRPr="001600B3">
              <w:t>SAMEA5362123</w:t>
            </w:r>
          </w:p>
        </w:tc>
        <w:tc>
          <w:tcPr>
            <w:tcW w:w="1631" w:type="dxa"/>
            <w:noWrap/>
            <w:vAlign w:val="center"/>
            <w:hideMark/>
          </w:tcPr>
          <w:p w14:paraId="572B28C1" w14:textId="0CD5C33A" w:rsidR="004965CD" w:rsidRPr="0065192E" w:rsidRDefault="004965CD" w:rsidP="004965CD">
            <w:r w:rsidRPr="0065192E">
              <w:t>eDNAB0000653</w:t>
            </w:r>
          </w:p>
        </w:tc>
      </w:tr>
      <w:tr w:rsidR="004965CD" w:rsidRPr="0065192E" w14:paraId="04F20C88" w14:textId="77777777" w:rsidTr="004965CD">
        <w:trPr>
          <w:trHeight w:val="300"/>
        </w:trPr>
        <w:tc>
          <w:tcPr>
            <w:tcW w:w="945" w:type="dxa"/>
            <w:noWrap/>
            <w:vAlign w:val="center"/>
            <w:hideMark/>
          </w:tcPr>
          <w:p w14:paraId="23BD2320" w14:textId="77777777" w:rsidR="004965CD" w:rsidRPr="0065192E" w:rsidRDefault="004965CD" w:rsidP="004965CD">
            <w:r w:rsidRPr="0065192E">
              <w:t>5B</w:t>
            </w:r>
          </w:p>
        </w:tc>
        <w:tc>
          <w:tcPr>
            <w:tcW w:w="2674" w:type="dxa"/>
            <w:noWrap/>
            <w:vAlign w:val="center"/>
            <w:hideMark/>
          </w:tcPr>
          <w:p w14:paraId="29F951FA" w14:textId="77777777" w:rsidR="004965CD" w:rsidRPr="0065192E" w:rsidRDefault="004965CD" w:rsidP="004965CD">
            <w:r w:rsidRPr="0065192E">
              <w:t>MDW_ST215_CT1_1_3        </w:t>
            </w:r>
          </w:p>
        </w:tc>
        <w:tc>
          <w:tcPr>
            <w:tcW w:w="911" w:type="dxa"/>
            <w:noWrap/>
            <w:vAlign w:val="center"/>
            <w:hideMark/>
          </w:tcPr>
          <w:p w14:paraId="5CCAA502" w14:textId="77777777" w:rsidR="004965CD" w:rsidRPr="0065192E" w:rsidRDefault="004965CD" w:rsidP="004965CD">
            <w:r w:rsidRPr="0065192E">
              <w:t>36.516</w:t>
            </w:r>
          </w:p>
        </w:tc>
        <w:tc>
          <w:tcPr>
            <w:tcW w:w="1122" w:type="dxa"/>
            <w:noWrap/>
            <w:vAlign w:val="center"/>
            <w:hideMark/>
          </w:tcPr>
          <w:p w14:paraId="6529189D" w14:textId="77777777" w:rsidR="004965CD" w:rsidRPr="0065192E" w:rsidRDefault="004965CD" w:rsidP="004965CD">
            <w:r w:rsidRPr="0065192E">
              <w:t>-2.794</w:t>
            </w:r>
          </w:p>
        </w:tc>
        <w:tc>
          <w:tcPr>
            <w:tcW w:w="878" w:type="dxa"/>
            <w:noWrap/>
            <w:vAlign w:val="center"/>
            <w:hideMark/>
          </w:tcPr>
          <w:p w14:paraId="0B86E532" w14:textId="77777777" w:rsidR="004965CD" w:rsidRPr="0065192E" w:rsidRDefault="004965CD" w:rsidP="004965CD">
            <w:r w:rsidRPr="0065192E">
              <w:t>2016-10-25Z</w:t>
            </w:r>
          </w:p>
        </w:tc>
        <w:tc>
          <w:tcPr>
            <w:tcW w:w="939" w:type="dxa"/>
            <w:vMerge/>
            <w:noWrap/>
            <w:vAlign w:val="center"/>
            <w:hideMark/>
          </w:tcPr>
          <w:p w14:paraId="51135C58" w14:textId="7635673A" w:rsidR="004965CD" w:rsidRPr="0065192E" w:rsidRDefault="004965CD" w:rsidP="004965CD"/>
        </w:tc>
        <w:tc>
          <w:tcPr>
            <w:tcW w:w="1752" w:type="dxa"/>
            <w:vMerge/>
            <w:vAlign w:val="center"/>
          </w:tcPr>
          <w:p w14:paraId="40CE0CD3" w14:textId="12DA764B" w:rsidR="004965CD" w:rsidRPr="0065192E" w:rsidRDefault="004965CD" w:rsidP="004965CD"/>
        </w:tc>
        <w:tc>
          <w:tcPr>
            <w:tcW w:w="1752" w:type="dxa"/>
            <w:vMerge/>
            <w:noWrap/>
            <w:vAlign w:val="center"/>
            <w:hideMark/>
          </w:tcPr>
          <w:p w14:paraId="6ECA8A1C" w14:textId="4BC2B35A" w:rsidR="004965CD" w:rsidRPr="0065192E" w:rsidRDefault="004965CD" w:rsidP="004965CD"/>
        </w:tc>
        <w:tc>
          <w:tcPr>
            <w:tcW w:w="1284" w:type="dxa"/>
            <w:noWrap/>
            <w:vAlign w:val="center"/>
            <w:hideMark/>
          </w:tcPr>
          <w:p w14:paraId="6B2154D2" w14:textId="2F02378E" w:rsidR="004965CD" w:rsidRPr="0065192E" w:rsidRDefault="004965CD" w:rsidP="004965CD">
            <w:r w:rsidRPr="0065192E">
              <w:t>MedWawes</w:t>
            </w:r>
          </w:p>
        </w:tc>
        <w:tc>
          <w:tcPr>
            <w:tcW w:w="1648" w:type="dxa"/>
            <w:vAlign w:val="center"/>
          </w:tcPr>
          <w:p w14:paraId="1EB58CC4" w14:textId="07B30ED7" w:rsidR="004965CD" w:rsidRPr="0065192E" w:rsidRDefault="004965CD" w:rsidP="004965CD">
            <w:r w:rsidRPr="001600B3">
              <w:t>SAMEA5362123</w:t>
            </w:r>
          </w:p>
        </w:tc>
        <w:tc>
          <w:tcPr>
            <w:tcW w:w="1631" w:type="dxa"/>
            <w:noWrap/>
            <w:vAlign w:val="center"/>
            <w:hideMark/>
          </w:tcPr>
          <w:p w14:paraId="78BFF7D8" w14:textId="01471321" w:rsidR="004965CD" w:rsidRPr="0065192E" w:rsidRDefault="004965CD" w:rsidP="004965CD">
            <w:r w:rsidRPr="0065192E">
              <w:t>eDNAB0000654</w:t>
            </w:r>
          </w:p>
        </w:tc>
      </w:tr>
    </w:tbl>
    <w:p w14:paraId="54D77753" w14:textId="77777777" w:rsidR="0065192E" w:rsidRDefault="0065192E">
      <w:pPr>
        <w:rPr>
          <w:lang w:val="en-US"/>
        </w:rPr>
        <w:sectPr w:rsidR="0065192E" w:rsidSect="0065192E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</w:p>
    <w:p w14:paraId="690994A6" w14:textId="77777777" w:rsidR="009A0F25" w:rsidRDefault="0065192E">
      <w:pPr>
        <w:rPr>
          <w:lang w:val="en-US"/>
        </w:rPr>
      </w:pPr>
      <w:r>
        <w:rPr>
          <w:lang w:val="en-US"/>
        </w:rPr>
        <w:lastRenderedPageBreak/>
        <w:t>Appendix 2</w:t>
      </w:r>
    </w:p>
    <w:p w14:paraId="2F989AEB" w14:textId="77777777" w:rsidR="009A0F25" w:rsidRDefault="009A0F2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6DB7D3C" wp14:editId="3D60389E">
            <wp:extent cx="6428096" cy="1978177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530" cy="19813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BF175" w14:textId="77777777" w:rsidR="009A0F25" w:rsidRDefault="009A0F2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F68ECBA" wp14:editId="674E618D">
            <wp:extent cx="6284794" cy="23676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610" cy="23773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EABEF1" w14:textId="130C2585" w:rsidR="00964E86" w:rsidRPr="00DF2618" w:rsidRDefault="009A0F25">
      <w:pPr>
        <w:rPr>
          <w:lang w:val="en-US"/>
        </w:rPr>
      </w:pPr>
      <w:r w:rsidRPr="00DF2618">
        <w:rPr>
          <w:lang w:val="en-US"/>
        </w:rPr>
        <w:t>Indication of probes positions</w:t>
      </w:r>
      <w:r w:rsidR="00445363" w:rsidRPr="00DF2618">
        <w:rPr>
          <w:lang w:val="en-US"/>
        </w:rPr>
        <w:t xml:space="preserve"> designed in this study </w:t>
      </w:r>
      <w:r w:rsidR="00DF2618" w:rsidRPr="00DF2618">
        <w:rPr>
          <w:lang w:val="en-US"/>
        </w:rPr>
        <w:t xml:space="preserve">(18S) </w:t>
      </w:r>
      <w:r w:rsidR="00445363" w:rsidRPr="00DF2618">
        <w:rPr>
          <w:lang w:val="en-US"/>
        </w:rPr>
        <w:t xml:space="preserve">and from </w:t>
      </w:r>
      <w:proofErr w:type="spellStart"/>
      <w:r w:rsidR="00445363" w:rsidRPr="00DF2618">
        <w:rPr>
          <w:lang w:val="en-US"/>
        </w:rPr>
        <w:t>Gasc</w:t>
      </w:r>
      <w:proofErr w:type="spellEnd"/>
      <w:r w:rsidR="00445363" w:rsidRPr="00DF2618">
        <w:rPr>
          <w:lang w:val="en-US"/>
        </w:rPr>
        <w:t xml:space="preserve"> and </w:t>
      </w:r>
      <w:proofErr w:type="spellStart"/>
      <w:r w:rsidR="00445363" w:rsidRPr="00DF2618">
        <w:rPr>
          <w:lang w:val="en-US"/>
        </w:rPr>
        <w:t>Peyret</w:t>
      </w:r>
      <w:proofErr w:type="spellEnd"/>
      <w:r w:rsidR="00445363" w:rsidRPr="00DF2618">
        <w:rPr>
          <w:lang w:val="en-US"/>
        </w:rPr>
        <w:t xml:space="preserve"> (2018</w:t>
      </w:r>
      <w:r w:rsidR="00DF2618" w:rsidRPr="00DF2618">
        <w:rPr>
          <w:lang w:val="en-US"/>
        </w:rPr>
        <w:t>; 16S</w:t>
      </w:r>
      <w:r w:rsidR="00445363" w:rsidRPr="00DF2618">
        <w:rPr>
          <w:lang w:val="en-US"/>
        </w:rPr>
        <w:t>)</w:t>
      </w:r>
      <w:r w:rsidRPr="00DF2618">
        <w:rPr>
          <w:lang w:val="en-US"/>
        </w:rPr>
        <w:t xml:space="preserve">. The V regions within the ribosomal DNA </w:t>
      </w:r>
      <w:r w:rsidR="005138B9" w:rsidRPr="00DF2618">
        <w:rPr>
          <w:lang w:val="en-US"/>
        </w:rPr>
        <w:t>indicating</w:t>
      </w:r>
      <w:r w:rsidRPr="00DF2618">
        <w:rPr>
          <w:lang w:val="en-US"/>
        </w:rPr>
        <w:t xml:space="preserve"> the </w:t>
      </w:r>
      <w:r w:rsidRPr="00DF2618">
        <w:rPr>
          <w:color w:val="000000"/>
          <w:shd w:val="clear" w:color="auto" w:fill="FFFFFF"/>
          <w:lang w:val="en-US"/>
        </w:rPr>
        <w:t>variable regions</w:t>
      </w:r>
      <w:r w:rsidR="005138B9" w:rsidRPr="00DF2618">
        <w:rPr>
          <w:color w:val="000000"/>
          <w:shd w:val="clear" w:color="auto" w:fill="FFFFFF"/>
          <w:lang w:val="en-US"/>
        </w:rPr>
        <w:t xml:space="preserve">. </w:t>
      </w:r>
    </w:p>
    <w:p w14:paraId="0DABE830" w14:textId="77777777" w:rsidR="00964E86" w:rsidRDefault="00964E86">
      <w:pPr>
        <w:rPr>
          <w:color w:val="000000"/>
          <w:shd w:val="clear" w:color="auto" w:fill="FFFFFF"/>
          <w:lang w:val="en-US"/>
        </w:rPr>
        <w:sectPr w:rsidR="00964E86" w:rsidSect="00964E8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6F73B9A" w14:textId="166EB4B4" w:rsidR="00964E86" w:rsidRDefault="0065192E">
      <w:pPr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lastRenderedPageBreak/>
        <w:t>Appendix 3</w:t>
      </w:r>
    </w:p>
    <w:p w14:paraId="30172B64" w14:textId="068938FE" w:rsidR="00F156CC" w:rsidRDefault="00F156CC">
      <w:pPr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t xml:space="preserve">Results of </w:t>
      </w:r>
      <w:r w:rsidRPr="00F156CC">
        <w:rPr>
          <w:i/>
          <w:iCs/>
          <w:szCs w:val="24"/>
          <w:lang w:val="en-US"/>
        </w:rPr>
        <w:t xml:space="preserve">in </w:t>
      </w:r>
      <w:proofErr w:type="spellStart"/>
      <w:r w:rsidRPr="00F156CC">
        <w:rPr>
          <w:i/>
          <w:iCs/>
          <w:szCs w:val="24"/>
          <w:lang w:val="en-US"/>
        </w:rPr>
        <w:t>silico</w:t>
      </w:r>
      <w:proofErr w:type="spellEnd"/>
      <w:r w:rsidRPr="00F156CC">
        <w:rPr>
          <w:szCs w:val="24"/>
          <w:lang w:val="en-US"/>
        </w:rPr>
        <w:t xml:space="preserve"> analyses </w:t>
      </w:r>
      <w:r>
        <w:rPr>
          <w:szCs w:val="24"/>
          <w:lang w:val="en-US"/>
        </w:rPr>
        <w:t>for probes of this study against Silva database (release 132).</w:t>
      </w:r>
    </w:p>
    <w:p w14:paraId="25B64555" w14:textId="77777777" w:rsidR="00191FCE" w:rsidRPr="00191FCE" w:rsidRDefault="00191FCE">
      <w:pPr>
        <w:rPr>
          <w:b/>
          <w:color w:val="000000"/>
          <w:shd w:val="clear" w:color="auto" w:fill="FFFFFF"/>
          <w:lang w:val="en-US"/>
        </w:rPr>
      </w:pPr>
      <w:r w:rsidRPr="00191FCE">
        <w:rPr>
          <w:b/>
          <w:color w:val="000000"/>
          <w:shd w:val="clear" w:color="auto" w:fill="FFFFFF"/>
          <w:lang w:val="en-US"/>
        </w:rPr>
        <w:t>18S</w:t>
      </w:r>
    </w:p>
    <w:tbl>
      <w:tblPr>
        <w:tblStyle w:val="TableauGrille1Clair-Accentuation1"/>
        <w:tblW w:w="0" w:type="auto"/>
        <w:tblLook w:val="04A0" w:firstRow="1" w:lastRow="0" w:firstColumn="1" w:lastColumn="0" w:noHBand="0" w:noVBand="1"/>
      </w:tblPr>
      <w:tblGrid>
        <w:gridCol w:w="1032"/>
        <w:gridCol w:w="3413"/>
        <w:gridCol w:w="4617"/>
      </w:tblGrid>
      <w:tr w:rsidR="00191FCE" w:rsidRPr="00DF2618" w14:paraId="07DD63F7" w14:textId="77777777" w:rsidTr="00DF26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04839B4E" w14:textId="77777777" w:rsidR="00191FCE" w:rsidRPr="00DF2618" w:rsidRDefault="00191FCE" w:rsidP="00DF2618">
            <w:pPr>
              <w:rPr>
                <w:b w:val="0"/>
                <w:color w:val="000000"/>
                <w:sz w:val="16"/>
                <w:shd w:val="clear" w:color="auto" w:fill="FFFFFF"/>
              </w:rPr>
            </w:pPr>
            <w:r w:rsidRPr="00DF2618">
              <w:rPr>
                <w:b w:val="0"/>
                <w:color w:val="000000"/>
                <w:sz w:val="16"/>
                <w:shd w:val="clear" w:color="auto" w:fill="FFFFFF"/>
              </w:rPr>
              <w:t>Probes</w:t>
            </w:r>
          </w:p>
        </w:tc>
        <w:tc>
          <w:tcPr>
            <w:tcW w:w="3403" w:type="dxa"/>
            <w:noWrap/>
            <w:vAlign w:val="center"/>
            <w:hideMark/>
          </w:tcPr>
          <w:p w14:paraId="47E9A95F" w14:textId="77777777" w:rsidR="00191FCE" w:rsidRPr="00DF2618" w:rsidRDefault="00191FCE" w:rsidP="00DF26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sz w:val="16"/>
                <w:shd w:val="clear" w:color="auto" w:fill="FFFFFF"/>
              </w:rPr>
            </w:pPr>
            <w:proofErr w:type="spellStart"/>
            <w:r w:rsidRPr="00DF2618">
              <w:rPr>
                <w:b w:val="0"/>
                <w:color w:val="000000"/>
                <w:sz w:val="16"/>
                <w:shd w:val="clear" w:color="auto" w:fill="FFFFFF"/>
              </w:rPr>
              <w:t>Targeted</w:t>
            </w:r>
            <w:proofErr w:type="spellEnd"/>
          </w:p>
        </w:tc>
        <w:tc>
          <w:tcPr>
            <w:tcW w:w="4627" w:type="dxa"/>
            <w:noWrap/>
            <w:vAlign w:val="center"/>
            <w:hideMark/>
          </w:tcPr>
          <w:p w14:paraId="6A137787" w14:textId="77777777" w:rsidR="00191FCE" w:rsidRPr="00DF2618" w:rsidRDefault="00191FCE" w:rsidP="00DF26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  <w:sz w:val="16"/>
                <w:shd w:val="clear" w:color="auto" w:fill="FFFFFF"/>
              </w:rPr>
            </w:pPr>
            <w:r w:rsidRPr="00DF2618">
              <w:rPr>
                <w:b w:val="0"/>
                <w:color w:val="000000"/>
                <w:sz w:val="16"/>
                <w:shd w:val="clear" w:color="auto" w:fill="FFFFFF"/>
              </w:rPr>
              <w:t xml:space="preserve">Not </w:t>
            </w:r>
            <w:proofErr w:type="spellStart"/>
            <w:r w:rsidRPr="00DF2618">
              <w:rPr>
                <w:b w:val="0"/>
                <w:color w:val="000000"/>
                <w:sz w:val="16"/>
                <w:shd w:val="clear" w:color="auto" w:fill="FFFFFF"/>
              </w:rPr>
              <w:t>targeted</w:t>
            </w:r>
            <w:proofErr w:type="spellEnd"/>
          </w:p>
        </w:tc>
      </w:tr>
      <w:tr w:rsidR="00191FCE" w:rsidRPr="00191FCE" w14:paraId="24C7EB19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5350C01D" w14:textId="77777777" w:rsidR="00191FCE" w:rsidRPr="00DF2618" w:rsidRDefault="00191FCE" w:rsidP="00DF2618">
            <w:pPr>
              <w:rPr>
                <w:b w:val="0"/>
                <w:bCs w:val="0"/>
                <w:color w:val="000000"/>
                <w:sz w:val="16"/>
                <w:shd w:val="clear" w:color="auto" w:fill="FFFFFF"/>
              </w:rPr>
            </w:pPr>
            <w:r w:rsidRPr="00DF2618">
              <w:rPr>
                <w:b w:val="0"/>
                <w:color w:val="000000"/>
                <w:sz w:val="16"/>
                <w:shd w:val="clear" w:color="auto" w:fill="FFFFFF"/>
              </w:rPr>
              <w:t>18S</w:t>
            </w:r>
          </w:p>
        </w:tc>
        <w:tc>
          <w:tcPr>
            <w:tcW w:w="3403" w:type="dxa"/>
            <w:noWrap/>
            <w:vAlign w:val="center"/>
            <w:hideMark/>
          </w:tcPr>
          <w:p w14:paraId="5BE6FA04" w14:textId="77777777" w:rsidR="00191FCE" w:rsidRPr="00DF2618" w:rsidRDefault="00191FCE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hd w:val="clear" w:color="auto" w:fill="FFFFFF"/>
              </w:rPr>
            </w:pPr>
            <w:r w:rsidRPr="00DF2618">
              <w:rPr>
                <w:b/>
                <w:color w:val="000000"/>
                <w:sz w:val="16"/>
                <w:shd w:val="clear" w:color="auto" w:fill="FFFFFF"/>
              </w:rPr>
              <w:t>55137</w:t>
            </w:r>
          </w:p>
        </w:tc>
        <w:tc>
          <w:tcPr>
            <w:tcW w:w="4627" w:type="dxa"/>
            <w:noWrap/>
            <w:vAlign w:val="center"/>
            <w:hideMark/>
          </w:tcPr>
          <w:p w14:paraId="4712515B" w14:textId="77777777" w:rsidR="00191FCE" w:rsidRPr="00DF2618" w:rsidRDefault="00191FCE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  <w:sz w:val="16"/>
                <w:shd w:val="clear" w:color="auto" w:fill="FFFFFF"/>
              </w:rPr>
            </w:pPr>
            <w:r w:rsidRPr="00DF2618">
              <w:rPr>
                <w:b/>
                <w:color w:val="000000"/>
                <w:sz w:val="16"/>
                <w:shd w:val="clear" w:color="auto" w:fill="FFFFFF"/>
              </w:rPr>
              <w:t>8</w:t>
            </w:r>
          </w:p>
        </w:tc>
      </w:tr>
      <w:tr w:rsidR="00191FCE" w:rsidRPr="00A9617B" w14:paraId="337A9EB6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3"/>
            <w:tcBorders>
              <w:bottom w:val="single" w:sz="12" w:space="0" w:color="5B9BD5" w:themeColor="accent1"/>
            </w:tcBorders>
            <w:noWrap/>
            <w:vAlign w:val="center"/>
            <w:hideMark/>
          </w:tcPr>
          <w:p w14:paraId="2492EC29" w14:textId="77777777" w:rsidR="00191FCE" w:rsidRPr="00DF2618" w:rsidRDefault="00191FCE" w:rsidP="00DF2618">
            <w:pPr>
              <w:rPr>
                <w:b w:val="0"/>
                <w:bCs w:val="0"/>
                <w:color w:val="000000"/>
                <w:sz w:val="16"/>
                <w:shd w:val="clear" w:color="auto" w:fill="FFFFFF"/>
                <w:lang w:val="en-US"/>
              </w:rPr>
            </w:pPr>
            <w:r w:rsidRPr="00DF2618">
              <w:rPr>
                <w:b w:val="0"/>
                <w:color w:val="000000"/>
                <w:sz w:val="16"/>
                <w:shd w:val="clear" w:color="auto" w:fill="FFFFFF"/>
                <w:lang w:val="en-US"/>
              </w:rPr>
              <w:t xml:space="preserve">Sequences not targeted by probes (checked with </w:t>
            </w:r>
            <w:proofErr w:type="spellStart"/>
            <w:r w:rsidRPr="00DF2618">
              <w:rPr>
                <w:b w:val="0"/>
                <w:color w:val="000000"/>
                <w:sz w:val="16"/>
                <w:shd w:val="clear" w:color="auto" w:fill="FFFFFF"/>
                <w:lang w:val="en-US"/>
              </w:rPr>
              <w:t>bbduk</w:t>
            </w:r>
            <w:proofErr w:type="spellEnd"/>
            <w:r w:rsidRPr="00DF2618">
              <w:rPr>
                <w:b w:val="0"/>
                <w:color w:val="000000"/>
                <w:sz w:val="16"/>
                <w:shd w:val="clear" w:color="auto" w:fill="FFFFFF"/>
                <w:lang w:val="en-US"/>
              </w:rPr>
              <w:t>)</w:t>
            </w:r>
          </w:p>
        </w:tc>
      </w:tr>
      <w:tr w:rsidR="00DF2618" w:rsidRPr="00191FCE" w14:paraId="383F0FD6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tcBorders>
              <w:top w:val="single" w:sz="12" w:space="0" w:color="5B9BD5" w:themeColor="accent1"/>
            </w:tcBorders>
            <w:noWrap/>
            <w:vAlign w:val="center"/>
            <w:hideMark/>
          </w:tcPr>
          <w:p w14:paraId="0CF19E58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ABRT02368317</w:t>
            </w:r>
          </w:p>
        </w:tc>
        <w:tc>
          <w:tcPr>
            <w:tcW w:w="8030" w:type="dxa"/>
            <w:gridSpan w:val="2"/>
            <w:tcBorders>
              <w:top w:val="single" w:sz="12" w:space="0" w:color="5B9BD5" w:themeColor="accent1"/>
            </w:tcBorders>
            <w:noWrap/>
            <w:vAlign w:val="center"/>
            <w:hideMark/>
          </w:tcPr>
          <w:p w14:paraId="2C544746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proofErr w:type="spellStart"/>
            <w:r w:rsidRPr="00191FCE">
              <w:rPr>
                <w:color w:val="000000"/>
                <w:sz w:val="16"/>
                <w:shd w:val="clear" w:color="auto" w:fill="FFFFFF"/>
              </w:rPr>
              <w:t>Eukaryota;Opisthokonta;Holozoa;Metazoa</w:t>
            </w:r>
            <w:proofErr w:type="spellEnd"/>
            <w:r w:rsidRPr="00191FCE">
              <w:rPr>
                <w:color w:val="000000"/>
                <w:sz w:val="16"/>
                <w:shd w:val="clear" w:color="auto" w:fill="FFFFFF"/>
              </w:rPr>
              <w:t xml:space="preserve"> (Animalia);Eumetazoa;Bilateria;Chordata;Vertebrata;Gnathostomata;Euteleostomi;Tetrapoda;Mammalia;</w:t>
            </w:r>
          </w:p>
        </w:tc>
      </w:tr>
      <w:tr w:rsidR="00DF2618" w:rsidRPr="00191FCE" w14:paraId="11B8BD12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664F628D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ALWZ043753765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0E84A4F3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Archaeplastida;Chloroplastida;Charophyta;Phragmoplastophyta;Streptophyta;Embryophyta;Tracheophyta;Spermatophyta;Pinophyta;</w:t>
            </w:r>
          </w:p>
        </w:tc>
      </w:tr>
      <w:tr w:rsidR="00DF2618" w:rsidRPr="00191FCE" w14:paraId="79BDCAFC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773A1741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ASJU01048400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0A9B0FE7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Archaeplastida;Chloroplastida;Charophyta;Phragmoplastophyta;Streptophyta;Embryophyta;Tracheophyta;Spermatophyta;Magnoliophyta;Solanales;Capsicum;</w:t>
            </w:r>
          </w:p>
        </w:tc>
      </w:tr>
      <w:tr w:rsidR="00DF2618" w:rsidRPr="00191FCE" w14:paraId="35D14B29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01211CFD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AXCG01153991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6E61B7B3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Archaeplastida;Chloroplastida;Charophyta;Phragmoplastophyta;Streptophyta;Embryophyta;Tracheophyta;Spermatophyta;Magnoliophyta;Malvales;Gossypium;</w:t>
            </w:r>
          </w:p>
        </w:tc>
      </w:tr>
      <w:tr w:rsidR="00DF2618" w:rsidRPr="00191FCE" w14:paraId="7625B599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393D2FF3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CBVK0100780102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7B653EC3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Archaeplastida;Chloroplastida;Charophyta;Phragmoplastophyta;Streptophyta;Embryophyta;Tracheophyta;Spermatophyta;Pinophyta;Pinales;Picea;</w:t>
            </w:r>
          </w:p>
        </w:tc>
      </w:tr>
      <w:tr w:rsidR="00DF2618" w:rsidRPr="00191FCE" w14:paraId="6AF55F07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1FB4AB0A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MASP02000789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71126D3B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Opisthokonta;Nucletmycea;Fungi;Dikarya;Ascomycota;Pezizomycotina;Sordariomycetes;Glomerellales;Glomerellaceae;Colletotrichum;</w:t>
            </w:r>
          </w:p>
        </w:tc>
      </w:tr>
      <w:tr w:rsidR="00DF2618" w:rsidRPr="00191FCE" w14:paraId="20460702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624B6D47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MQVQ01000207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02AC1FA1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Opisthokonta;Nucletmycea;Fungi;Dikarya;Ascomycota;Pezizomycotina;Sordariomycetes;Glomerellales;Glomerellaceae;Colletotrichum;</w:t>
            </w:r>
          </w:p>
        </w:tc>
      </w:tr>
      <w:tr w:rsidR="00DF2618" w:rsidRPr="00191FCE" w14:paraId="00056389" w14:textId="77777777" w:rsidTr="00DF2618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2" w:type="dxa"/>
            <w:noWrap/>
            <w:vAlign w:val="center"/>
            <w:hideMark/>
          </w:tcPr>
          <w:p w14:paraId="39878EF4" w14:textId="77777777" w:rsidR="00DF2618" w:rsidRPr="00191FCE" w:rsidRDefault="00DF2618" w:rsidP="00DF2618">
            <w:pPr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MQVQ01000207</w:t>
            </w:r>
          </w:p>
        </w:tc>
        <w:tc>
          <w:tcPr>
            <w:tcW w:w="8030" w:type="dxa"/>
            <w:gridSpan w:val="2"/>
            <w:noWrap/>
            <w:vAlign w:val="center"/>
            <w:hideMark/>
          </w:tcPr>
          <w:p w14:paraId="2083EC1A" w14:textId="77777777" w:rsidR="00DF2618" w:rsidRPr="00191FCE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hd w:val="clear" w:color="auto" w:fill="FFFFFF"/>
              </w:rPr>
            </w:pPr>
            <w:r w:rsidRPr="00191FCE">
              <w:rPr>
                <w:color w:val="000000"/>
                <w:sz w:val="16"/>
                <w:shd w:val="clear" w:color="auto" w:fill="FFFFFF"/>
              </w:rPr>
              <w:t>Eukaryota;Opisthokonta;Nucletmycea;Fungi;Dikarya;Ascomycota;Pezizomycotina;Sordariomycetes;Glomerellales;Glomerellaceae;Colletotrichum;</w:t>
            </w:r>
          </w:p>
        </w:tc>
      </w:tr>
    </w:tbl>
    <w:p w14:paraId="69C83A2F" w14:textId="77777777" w:rsidR="00191FCE" w:rsidRDefault="00191FCE">
      <w:pPr>
        <w:rPr>
          <w:color w:val="000000"/>
          <w:shd w:val="clear" w:color="auto" w:fill="FFFFFF"/>
        </w:rPr>
      </w:pPr>
    </w:p>
    <w:p w14:paraId="416D1EDA" w14:textId="77777777" w:rsidR="00191FCE" w:rsidRDefault="00191FCE">
      <w:pPr>
        <w:rPr>
          <w:b/>
          <w:color w:val="000000"/>
          <w:shd w:val="clear" w:color="auto" w:fill="FFFFFF"/>
        </w:rPr>
      </w:pPr>
      <w:r w:rsidRPr="00191FCE">
        <w:rPr>
          <w:b/>
          <w:color w:val="000000"/>
          <w:shd w:val="clear" w:color="auto" w:fill="FFFFFF"/>
        </w:rPr>
        <w:t>16S</w:t>
      </w:r>
    </w:p>
    <w:tbl>
      <w:tblPr>
        <w:tblStyle w:val="TableauGrille1Clair-Accentuation1"/>
        <w:tblW w:w="9062" w:type="dxa"/>
        <w:tblLook w:val="04A0" w:firstRow="1" w:lastRow="0" w:firstColumn="1" w:lastColumn="0" w:noHBand="0" w:noVBand="1"/>
      </w:tblPr>
      <w:tblGrid>
        <w:gridCol w:w="994"/>
        <w:gridCol w:w="6632"/>
        <w:gridCol w:w="1436"/>
      </w:tblGrid>
      <w:tr w:rsidR="00DF2618" w:rsidRPr="00DF2618" w14:paraId="07E41B7E" w14:textId="77777777" w:rsidTr="00DF26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5CE5F9AB" w14:textId="77777777" w:rsidR="00DF2618" w:rsidRPr="00DF2618" w:rsidRDefault="00DF2618" w:rsidP="00DF2618">
            <w:pPr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</w:rPr>
              <w:t>Probes</w:t>
            </w:r>
          </w:p>
        </w:tc>
        <w:tc>
          <w:tcPr>
            <w:tcW w:w="6673" w:type="dxa"/>
            <w:noWrap/>
            <w:vAlign w:val="center"/>
            <w:hideMark/>
          </w:tcPr>
          <w:p w14:paraId="7DA7EB36" w14:textId="77777777" w:rsidR="00DF2618" w:rsidRPr="00DF2618" w:rsidRDefault="00DF2618" w:rsidP="00DF26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</w:rPr>
              <w:t>Targeted</w:t>
            </w:r>
            <w:proofErr w:type="spellEnd"/>
          </w:p>
        </w:tc>
        <w:tc>
          <w:tcPr>
            <w:tcW w:w="1394" w:type="dxa"/>
            <w:noWrap/>
            <w:vAlign w:val="center"/>
            <w:hideMark/>
          </w:tcPr>
          <w:p w14:paraId="2DF76B82" w14:textId="77777777" w:rsidR="00DF2618" w:rsidRPr="00DF2618" w:rsidRDefault="00DF2618" w:rsidP="00DF26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</w:rPr>
              <w:t xml:space="preserve">Not </w:t>
            </w:r>
            <w:proofErr w:type="spellStart"/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</w:rPr>
              <w:t>targeted</w:t>
            </w:r>
            <w:proofErr w:type="spellEnd"/>
          </w:p>
        </w:tc>
      </w:tr>
      <w:tr w:rsidR="00DF2618" w:rsidRPr="00DF2618" w14:paraId="0721B68D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54FF6C44" w14:textId="77777777" w:rsidR="00DF2618" w:rsidRPr="00DF2618" w:rsidRDefault="00DF2618" w:rsidP="00DF2618">
            <w:pPr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</w:rPr>
              <w:t>16S</w:t>
            </w:r>
          </w:p>
        </w:tc>
        <w:tc>
          <w:tcPr>
            <w:tcW w:w="6673" w:type="dxa"/>
            <w:noWrap/>
            <w:vAlign w:val="center"/>
            <w:hideMark/>
          </w:tcPr>
          <w:p w14:paraId="65E94F15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/>
                <w:color w:val="000000"/>
                <w:sz w:val="16"/>
              </w:rPr>
              <w:t>369953</w:t>
            </w:r>
          </w:p>
        </w:tc>
        <w:tc>
          <w:tcPr>
            <w:tcW w:w="1394" w:type="dxa"/>
            <w:noWrap/>
            <w:vAlign w:val="center"/>
            <w:hideMark/>
          </w:tcPr>
          <w:p w14:paraId="428BC56D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/>
                <w:color w:val="000000"/>
                <w:sz w:val="16"/>
              </w:rPr>
              <w:t>59</w:t>
            </w:r>
          </w:p>
        </w:tc>
      </w:tr>
      <w:tr w:rsidR="00DF2618" w:rsidRPr="00A9617B" w14:paraId="41A8BB3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3"/>
            <w:tcBorders>
              <w:bottom w:val="single" w:sz="12" w:space="0" w:color="5B9BD5" w:themeColor="accent1"/>
            </w:tcBorders>
            <w:noWrap/>
            <w:vAlign w:val="center"/>
            <w:hideMark/>
          </w:tcPr>
          <w:p w14:paraId="3364EB6E" w14:textId="77777777" w:rsidR="00DF2618" w:rsidRPr="00DF2618" w:rsidRDefault="00DF2618" w:rsidP="00DF2618">
            <w:pPr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  <w:t xml:space="preserve">Sequences not targeted by probes (checked with </w:t>
            </w:r>
            <w:proofErr w:type="spellStart"/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  <w:t>bbduk</w:t>
            </w:r>
            <w:proofErr w:type="spellEnd"/>
            <w:r w:rsidRPr="00DF2618">
              <w:rPr>
                <w:rFonts w:ascii="Calibri" w:eastAsia="Times New Roman" w:hAnsi="Calibri" w:cs="Calibri"/>
                <w:b w:val="0"/>
                <w:color w:val="000000"/>
                <w:sz w:val="16"/>
                <w:szCs w:val="16"/>
                <w:lang w:val="en-US"/>
              </w:rPr>
              <w:t>)</w:t>
            </w:r>
          </w:p>
        </w:tc>
      </w:tr>
      <w:tr w:rsidR="00DF2618" w:rsidRPr="00A9617B" w14:paraId="2852DD0B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tcBorders>
              <w:top w:val="single" w:sz="12" w:space="0" w:color="5B9BD5" w:themeColor="accent1"/>
            </w:tcBorders>
            <w:noWrap/>
            <w:vAlign w:val="center"/>
            <w:hideMark/>
          </w:tcPr>
          <w:p w14:paraId="01242307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86378</w:t>
            </w:r>
          </w:p>
        </w:tc>
        <w:tc>
          <w:tcPr>
            <w:tcW w:w="8067" w:type="dxa"/>
            <w:gridSpan w:val="2"/>
            <w:tcBorders>
              <w:top w:val="single" w:sz="12" w:space="0" w:color="5B9BD5" w:themeColor="accent1"/>
            </w:tcBorders>
            <w:noWrap/>
            <w:vAlign w:val="center"/>
            <w:hideMark/>
          </w:tcPr>
          <w:p w14:paraId="62606D6D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bacteria;Methanobacteriales;Methanobacteriaceae;Methanosphaera;</w:t>
            </w:r>
          </w:p>
        </w:tc>
      </w:tr>
      <w:tr w:rsidR="00DF2618" w:rsidRPr="00A9617B" w14:paraId="33C216D2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DF6CA43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8640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FBA28F5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bacteria;Methanobacteriales;Methanobacteriaceae;Methanosphaera;</w:t>
            </w:r>
          </w:p>
        </w:tc>
      </w:tr>
      <w:tr w:rsidR="00DF2618" w:rsidRPr="00A9617B" w14:paraId="3D5C0258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7F24BA2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8641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654C5B6B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bacteria;Methanobacteriales;Methanobacteriaceae;Methanosphaera;</w:t>
            </w:r>
          </w:p>
        </w:tc>
      </w:tr>
      <w:tr w:rsidR="00DF2618" w:rsidRPr="00A9617B" w14:paraId="7AFEB12A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DD2C815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8681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6A52867F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bacteria;Methanobacteriales;Methanobacteriaceae;Methanosphaera;</w:t>
            </w:r>
          </w:p>
        </w:tc>
      </w:tr>
      <w:tr w:rsidR="00DF2618" w:rsidRPr="00A9617B" w14:paraId="35C1052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7DFA234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86419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95E67CC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microbia;Methanomicrobiales;Methanomicrobiaceae;Methanomicrobium;</w:t>
            </w:r>
          </w:p>
        </w:tc>
      </w:tr>
      <w:tr w:rsidR="00DF2618" w:rsidRPr="00A9617B" w14:paraId="0C159375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48F08A28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GU179496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EF0EF35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microbia;Methanosarcinales;Methanosaetaceae;Methanosaeta;</w:t>
            </w:r>
          </w:p>
        </w:tc>
      </w:tr>
      <w:tr w:rsidR="00DF2618" w:rsidRPr="00A9617B" w14:paraId="0F8F9548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2C6A2C2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JX85701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095EA93F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microbia;Methanosarcinales;Methanosaetaceae;Methanosaeta;</w:t>
            </w:r>
          </w:p>
        </w:tc>
      </w:tr>
      <w:tr w:rsidR="00DF2618" w:rsidRPr="00A9617B" w14:paraId="675862A8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25E91E6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GU179460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510FD482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Euryarchaeota;Methanomicrobia;Methanosarcinales;Methanosarcinaceae;Methanolobus;</w:t>
            </w:r>
          </w:p>
        </w:tc>
      </w:tr>
      <w:tr w:rsidR="00DF2618" w:rsidRPr="00DF2618" w14:paraId="3BA75AE3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44CDA24B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3651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FD7FA3B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Hadesarchaeaeot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68069EAD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E568BD0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J53652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93E59C4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Hadesarchaeaeot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5ECB90B8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61023108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GQ92638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2C1FE61C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Hadesarchaeaeot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3BFBBC84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427BC6CC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HM24413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218665CA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Nanoarchaeaeota;Nanohaloarchaeia;Aenigmarchaeales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24596F63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437BEE64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HM998544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04755563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Nanoarchaeaeota;Nanohaloarchaeia;Aenigmarchaeales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47E44531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612FA31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P09105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114D961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Nanoarchaeaeota;Nanohaloarchaeia;Aenigmarchaeales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A9617B" w14:paraId="4FA59B41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B3F3275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B30197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627F7B2F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Nanoarchaeaeota;Nanohaloarchaeia;Deep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Sea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Euryarchaeotic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Group(DSEG);</w:t>
            </w:r>
          </w:p>
        </w:tc>
      </w:tr>
      <w:tr w:rsidR="00DF2618" w:rsidRPr="00A9617B" w14:paraId="650CA30A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F41FD02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EU38599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193FAE3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Nanoarchaeaeota;Nanohaloarchaeia;Deep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Sea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Euryarchaeotic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Group(DSEG);</w:t>
            </w:r>
          </w:p>
        </w:tc>
      </w:tr>
      <w:tr w:rsidR="00DF2618" w:rsidRPr="00A9617B" w14:paraId="69B0293B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0D7A8E6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FN691654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5C775978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Nanoarchaeaeota;Nanohaloarchaeia;Deep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Sea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Euryarchaeotic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Group(DSEG);</w:t>
            </w:r>
          </w:p>
        </w:tc>
      </w:tr>
      <w:tr w:rsidR="00DF2618" w:rsidRPr="00A9617B" w14:paraId="007CC487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262AB811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JQ750486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FE432C6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Archaea;Nanoarchaeaeota;Nanohaloarchaeia;Deep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Sea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Euryarchaeotic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Group(DSEG);</w:t>
            </w:r>
          </w:p>
        </w:tc>
      </w:tr>
      <w:tr w:rsidR="00DF2618" w:rsidRPr="00DF2618" w14:paraId="6EE06613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4D8C266A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EF02204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4AA9344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rchaea;Thaumarchaeota;Group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 xml:space="preserve"> 1.1c;</w:t>
            </w:r>
          </w:p>
        </w:tc>
      </w:tr>
      <w:tr w:rsidR="00DF2618" w:rsidRPr="00A9617B" w14:paraId="7A3BFC29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1B8E6F5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GQ92618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D8108D1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Archaea;Thaumarchaeota;Nitrososphaeria;Nitrosopumilales;Nitrosopumilaceae;Candidatus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Nitrosopumilus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;</w:t>
            </w:r>
          </w:p>
        </w:tc>
      </w:tr>
      <w:tr w:rsidR="00DF2618" w:rsidRPr="00A9617B" w14:paraId="1472EE6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6A45A09C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lastRenderedPageBreak/>
              <w:t>EF503699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0C2F7A49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s-ES"/>
              </w:rPr>
              <w:t xml:space="preserve">Archaea;Thaumarchaeota;Nitrososphaeria;Nitrososphaerales;Nitrososphaeraceae;Candidatus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s-ES"/>
              </w:rPr>
              <w:t>Nitrososphaer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s-ES"/>
              </w:rPr>
              <w:t>;</w:t>
            </w:r>
          </w:p>
        </w:tc>
      </w:tr>
      <w:tr w:rsidR="00DF2618" w:rsidRPr="00A9617B" w14:paraId="74AC9D19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831B660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F098072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62E2E22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Actinobacteria;Actinobacteria;Actinomycetales;Actinomycetaceae;Actinomyces;</w:t>
            </w:r>
          </w:p>
        </w:tc>
      </w:tr>
      <w:tr w:rsidR="00DF2618" w:rsidRPr="00A9617B" w14:paraId="053D2E4B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D13C49E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T58865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A6A90AE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Actinobacteria;Actinobacteria;Streptomycetales;Streptomycetaceae;Streptomyces;</w:t>
            </w:r>
          </w:p>
        </w:tc>
      </w:tr>
      <w:tr w:rsidR="00DF2618" w:rsidRPr="00DF2618" w14:paraId="2C0EDCE9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725A6E0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MKKT0101964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A7F989F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Bacteria;Cyanobacteria;Oxyphotobacteria;Chloroplast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DF2618" w14:paraId="4D31B016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513DA59E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MLAU0103361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5078979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Bacteria;Cyanobacteria;Oxyphotobacteria;Chloroplast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;</w:t>
            </w:r>
          </w:p>
        </w:tc>
      </w:tr>
      <w:tr w:rsidR="00DF2618" w:rsidRPr="00A9617B" w14:paraId="4F6F825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63D20A0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MKKS01035136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2194B6D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pt-PT"/>
              </w:rPr>
              <w:t>Bacteria;Cyanobacteria;Oxyphotobacteria;Chloroplast;Ensete ventricosum</w:t>
            </w:r>
          </w:p>
        </w:tc>
      </w:tr>
      <w:tr w:rsidR="00DF2618" w:rsidRPr="00A9617B" w14:paraId="1383A39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3E92E0A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Y28528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2397D99A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Firmicutes;Bacilli;Bacillales;Family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XII;Exiguobacterium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;</w:t>
            </w:r>
          </w:p>
        </w:tc>
      </w:tr>
      <w:tr w:rsidR="00DF2618" w:rsidRPr="00A9617B" w14:paraId="4395BD2D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C28A07E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F071060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DA1CF2C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Firmicutes;Clostridia;Clostridiales;Family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XI;Finegoldi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;</w:t>
            </w:r>
          </w:p>
        </w:tc>
      </w:tr>
      <w:tr w:rsidR="00DF2618" w:rsidRPr="00A9617B" w14:paraId="7EA91D9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62873A4B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LBYF0100002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8D42C01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atescibacteria;Parcubacteria;Candidatus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Zambryskibacteria</w:t>
            </w:r>
            <w:proofErr w:type="spellEnd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;</w:t>
            </w:r>
          </w:p>
        </w:tc>
      </w:tr>
      <w:tr w:rsidR="00DF2618" w:rsidRPr="00A9617B" w14:paraId="509BCCCF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8E22EF5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F07117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583050E2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Caulobacterales;Caulobacteraceae;Phenylobacterium;</w:t>
            </w:r>
          </w:p>
        </w:tc>
      </w:tr>
      <w:tr w:rsidR="00DF2618" w:rsidRPr="00A9617B" w14:paraId="0B6FC87E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40D11D2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AF24167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047158FE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49F728D2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5A6B306F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CBYQ010000831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5D2E0809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58CFF841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29E5DB2E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EU100742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21633D9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7AA33422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D73A929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EU10074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92D51AE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29989F42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6213F7D5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T201147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33178D68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3CAE955C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5F225D99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T946595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46DA061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7A35DC76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0A4C863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X061492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CA828E7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3C8C1AD5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7F57A40F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LVCI01000074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603DC3C4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Proteobacteria;Alphaproteobacteria;Rickettsiales;Mitochondria;</w:t>
            </w:r>
          </w:p>
        </w:tc>
      </w:tr>
      <w:tr w:rsidR="00DF2618" w:rsidRPr="00A9617B" w14:paraId="09704104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65EE350B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F297618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7E75D4C3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 xml:space="preserve">Bacteria;Proteobacteria;Alphaproteobacteria;Rickettsiales;Mitochondria;Beauveria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pseudobassiana</w:t>
            </w:r>
            <w:proofErr w:type="spellEnd"/>
          </w:p>
        </w:tc>
      </w:tr>
      <w:tr w:rsidR="00DF2618" w:rsidRPr="00DF2618" w14:paraId="37EC9F90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327AF9D1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CCXL01006992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32CE85B8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 xml:space="preserve">Bacteria;Proteobacteria;Alphaproteobacteria;Rickettsiales;Mitochondria;Solanum </w:t>
            </w:r>
            <w:proofErr w:type="spellStart"/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pennellii</w:t>
            </w:r>
            <w:proofErr w:type="spellEnd"/>
          </w:p>
        </w:tc>
      </w:tr>
      <w:tr w:rsidR="00DF2618" w:rsidRPr="00DF2618" w14:paraId="3F64B682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0BB2283D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F101272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4CBE663B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pt-PT"/>
              </w:rPr>
              <w:t>Bacteria;Proteobacteria;Gammaproteobacteria;Betaproteobacteriales;Neisseriaceae;Neisseria;</w:t>
            </w:r>
          </w:p>
        </w:tc>
      </w:tr>
      <w:tr w:rsidR="00DF2618" w:rsidRPr="00A9617B" w14:paraId="3565003F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15BA613C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X936899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2A3103A1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pt-PT"/>
              </w:rPr>
              <w:t>Bacteria;Proteobacteria;Gammaproteobacteria;SAR86 clade;</w:t>
            </w:r>
          </w:p>
        </w:tc>
      </w:tr>
      <w:tr w:rsidR="00DF2618" w:rsidRPr="00A9617B" w14:paraId="1EF4C416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7EC732AC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KC820870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3AEFDCC2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Bacteria;Verrucomicrobia;Verrucomicrobiae;Chthoniobacterales;Chthoniobacteraceae;Chthoniobacter;</w:t>
            </w:r>
          </w:p>
        </w:tc>
      </w:tr>
      <w:tr w:rsidR="00DF2618" w:rsidRPr="00A9617B" w14:paraId="563B266F" w14:textId="77777777" w:rsidTr="00DF2618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" w:type="dxa"/>
            <w:noWrap/>
            <w:vAlign w:val="center"/>
            <w:hideMark/>
          </w:tcPr>
          <w:p w14:paraId="2F135004" w14:textId="77777777" w:rsidR="00DF2618" w:rsidRPr="00DF2618" w:rsidRDefault="00DF2618" w:rsidP="00DF2618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</w:rPr>
              <w:t>HG975523</w:t>
            </w:r>
          </w:p>
        </w:tc>
        <w:tc>
          <w:tcPr>
            <w:tcW w:w="8067" w:type="dxa"/>
            <w:gridSpan w:val="2"/>
            <w:noWrap/>
            <w:vAlign w:val="center"/>
            <w:hideMark/>
          </w:tcPr>
          <w:p w14:paraId="12F182FF" w14:textId="77777777" w:rsidR="00DF2618" w:rsidRPr="00DF2618" w:rsidRDefault="00DF2618" w:rsidP="00DF26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US"/>
              </w:rPr>
            </w:pPr>
            <w:r w:rsidRPr="00DF2618">
              <w:rPr>
                <w:rFonts w:ascii="Calibri" w:eastAsia="Times New Roman" w:hAnsi="Calibri" w:cs="Calibri"/>
                <w:color w:val="000000"/>
                <w:sz w:val="16"/>
                <w:lang w:val="en-US"/>
              </w:rPr>
              <w:t>Eukaryota;Archaeplastida;Chloroplastida;Charophyta;Phragmoplastophyta;Streptophyta;Embryophyta;Tracheophyta;Spermatophyta;Magnoliophyta;Solanales;Solanum;</w:t>
            </w:r>
          </w:p>
        </w:tc>
      </w:tr>
    </w:tbl>
    <w:p w14:paraId="262F9B7A" w14:textId="77777777" w:rsidR="005138B9" w:rsidRPr="00DF2618" w:rsidRDefault="005138B9">
      <w:pPr>
        <w:rPr>
          <w:lang w:val="en-US"/>
        </w:rPr>
        <w:sectPr w:rsidR="005138B9" w:rsidRPr="00DF2618" w:rsidSect="00964E8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B6C4E06" w14:textId="65B90E6D" w:rsidR="00C736CE" w:rsidRDefault="00191FCE">
      <w:pPr>
        <w:rPr>
          <w:lang w:val="en-US"/>
        </w:rPr>
      </w:pPr>
      <w:r>
        <w:rPr>
          <w:lang w:val="en-US"/>
        </w:rPr>
        <w:lastRenderedPageBreak/>
        <w:t>Appendix</w:t>
      </w:r>
      <w:r w:rsidR="005138B9">
        <w:rPr>
          <w:lang w:val="en-US"/>
        </w:rPr>
        <w:t xml:space="preserve"> </w:t>
      </w:r>
      <w:r w:rsidR="0065192E">
        <w:rPr>
          <w:lang w:val="en-US"/>
        </w:rPr>
        <w:t>4</w:t>
      </w:r>
    </w:p>
    <w:p w14:paraId="076B5F84" w14:textId="03AFCF46" w:rsidR="00F156CC" w:rsidRDefault="00F156CC">
      <w:pPr>
        <w:rPr>
          <w:lang w:val="en-US"/>
        </w:rPr>
      </w:pPr>
      <w:r>
        <w:rPr>
          <w:lang w:val="en-US"/>
        </w:rPr>
        <w:t xml:space="preserve">Raw sequencing output and numbers after first filtering for CBH and MTB approach. In the upper table results are given from CBH in the lower table numbers a from the MTB approach, where processed is indicating numbers after DADA2 correction and fileting, before merging.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70"/>
        <w:gridCol w:w="1173"/>
        <w:gridCol w:w="1173"/>
        <w:gridCol w:w="1173"/>
        <w:gridCol w:w="1173"/>
        <w:gridCol w:w="1172"/>
        <w:gridCol w:w="1172"/>
        <w:gridCol w:w="1172"/>
        <w:gridCol w:w="1172"/>
        <w:gridCol w:w="1172"/>
        <w:gridCol w:w="1172"/>
      </w:tblGrid>
      <w:tr w:rsidR="005138B9" w:rsidRPr="005138B9" w14:paraId="76B01565" w14:textId="77777777" w:rsidTr="005138B9">
        <w:trPr>
          <w:trHeight w:val="300"/>
        </w:trPr>
        <w:tc>
          <w:tcPr>
            <w:tcW w:w="2500" w:type="dxa"/>
            <w:noWrap/>
            <w:hideMark/>
          </w:tcPr>
          <w:p w14:paraId="54F9E038" w14:textId="77777777" w:rsidR="005138B9" w:rsidRPr="005138B9" w:rsidRDefault="005138B9">
            <w:r w:rsidRPr="005138B9">
              <w:t>File</w:t>
            </w:r>
          </w:p>
        </w:tc>
        <w:tc>
          <w:tcPr>
            <w:tcW w:w="1280" w:type="dxa"/>
            <w:noWrap/>
            <w:hideMark/>
          </w:tcPr>
          <w:p w14:paraId="111BAC59" w14:textId="77777777" w:rsidR="005138B9" w:rsidRPr="005138B9" w:rsidRDefault="005138B9">
            <w:r w:rsidRPr="005138B9">
              <w:t>1A</w:t>
            </w:r>
          </w:p>
        </w:tc>
        <w:tc>
          <w:tcPr>
            <w:tcW w:w="1280" w:type="dxa"/>
            <w:noWrap/>
            <w:hideMark/>
          </w:tcPr>
          <w:p w14:paraId="6DAF8A4D" w14:textId="77777777" w:rsidR="005138B9" w:rsidRPr="005138B9" w:rsidRDefault="005138B9">
            <w:r w:rsidRPr="005138B9">
              <w:t>1B</w:t>
            </w:r>
          </w:p>
        </w:tc>
        <w:tc>
          <w:tcPr>
            <w:tcW w:w="1280" w:type="dxa"/>
            <w:noWrap/>
            <w:hideMark/>
          </w:tcPr>
          <w:p w14:paraId="0259A01E" w14:textId="77777777" w:rsidR="005138B9" w:rsidRPr="005138B9" w:rsidRDefault="005138B9">
            <w:r w:rsidRPr="005138B9">
              <w:t>2A</w:t>
            </w:r>
          </w:p>
        </w:tc>
        <w:tc>
          <w:tcPr>
            <w:tcW w:w="1280" w:type="dxa"/>
            <w:noWrap/>
            <w:hideMark/>
          </w:tcPr>
          <w:p w14:paraId="436040FE" w14:textId="77777777" w:rsidR="005138B9" w:rsidRPr="005138B9" w:rsidRDefault="005138B9">
            <w:r w:rsidRPr="005138B9">
              <w:t>2B</w:t>
            </w:r>
          </w:p>
        </w:tc>
        <w:tc>
          <w:tcPr>
            <w:tcW w:w="1280" w:type="dxa"/>
            <w:noWrap/>
            <w:hideMark/>
          </w:tcPr>
          <w:p w14:paraId="5EAA1C8D" w14:textId="77777777" w:rsidR="005138B9" w:rsidRPr="005138B9" w:rsidRDefault="005138B9">
            <w:r w:rsidRPr="005138B9">
              <w:t>3A</w:t>
            </w:r>
          </w:p>
        </w:tc>
        <w:tc>
          <w:tcPr>
            <w:tcW w:w="1280" w:type="dxa"/>
            <w:noWrap/>
            <w:hideMark/>
          </w:tcPr>
          <w:p w14:paraId="3F163A9E" w14:textId="77777777" w:rsidR="005138B9" w:rsidRPr="005138B9" w:rsidRDefault="005138B9">
            <w:r w:rsidRPr="005138B9">
              <w:t>3B</w:t>
            </w:r>
          </w:p>
        </w:tc>
        <w:tc>
          <w:tcPr>
            <w:tcW w:w="1280" w:type="dxa"/>
            <w:noWrap/>
            <w:hideMark/>
          </w:tcPr>
          <w:p w14:paraId="52D3A0BB" w14:textId="77777777" w:rsidR="005138B9" w:rsidRPr="005138B9" w:rsidRDefault="005138B9">
            <w:r w:rsidRPr="005138B9">
              <w:t>4A</w:t>
            </w:r>
          </w:p>
        </w:tc>
        <w:tc>
          <w:tcPr>
            <w:tcW w:w="1280" w:type="dxa"/>
            <w:noWrap/>
            <w:hideMark/>
          </w:tcPr>
          <w:p w14:paraId="1BC9FDE7" w14:textId="77777777" w:rsidR="005138B9" w:rsidRPr="005138B9" w:rsidRDefault="005138B9">
            <w:r w:rsidRPr="005138B9">
              <w:t>4B</w:t>
            </w:r>
          </w:p>
        </w:tc>
        <w:tc>
          <w:tcPr>
            <w:tcW w:w="1280" w:type="dxa"/>
            <w:noWrap/>
            <w:hideMark/>
          </w:tcPr>
          <w:p w14:paraId="2F1E43D6" w14:textId="77777777" w:rsidR="005138B9" w:rsidRPr="005138B9" w:rsidRDefault="005138B9">
            <w:r w:rsidRPr="005138B9">
              <w:t>5A</w:t>
            </w:r>
          </w:p>
        </w:tc>
        <w:tc>
          <w:tcPr>
            <w:tcW w:w="1280" w:type="dxa"/>
            <w:noWrap/>
            <w:hideMark/>
          </w:tcPr>
          <w:p w14:paraId="371D3612" w14:textId="77777777" w:rsidR="005138B9" w:rsidRPr="005138B9" w:rsidRDefault="005138B9">
            <w:r w:rsidRPr="005138B9">
              <w:t>5B</w:t>
            </w:r>
          </w:p>
        </w:tc>
      </w:tr>
      <w:tr w:rsidR="005138B9" w:rsidRPr="005138B9" w14:paraId="288FD661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5C31C11F" w14:textId="77777777" w:rsidR="005138B9" w:rsidRPr="005138B9" w:rsidRDefault="005138B9">
            <w:pPr>
              <w:rPr>
                <w:b/>
                <w:bCs/>
              </w:rPr>
            </w:pPr>
            <w:proofErr w:type="spellStart"/>
            <w:r w:rsidRPr="005138B9">
              <w:rPr>
                <w:b/>
                <w:bCs/>
              </w:rPr>
              <w:t>Raw</w:t>
            </w:r>
            <w:proofErr w:type="spellEnd"/>
            <w:r w:rsidRPr="005138B9">
              <w:rPr>
                <w:b/>
                <w:bCs/>
              </w:rPr>
              <w:t xml:space="preserve"> </w:t>
            </w:r>
            <w:proofErr w:type="spellStart"/>
            <w:r w:rsidRPr="005138B9">
              <w:rPr>
                <w:b/>
                <w:bCs/>
              </w:rPr>
              <w:t>reads</w:t>
            </w:r>
            <w:proofErr w:type="spellEnd"/>
          </w:p>
        </w:tc>
        <w:tc>
          <w:tcPr>
            <w:tcW w:w="1280" w:type="dxa"/>
            <w:noWrap/>
            <w:hideMark/>
          </w:tcPr>
          <w:p w14:paraId="7BCA9ECB" w14:textId="77777777" w:rsidR="005138B9" w:rsidRPr="005138B9" w:rsidRDefault="005138B9" w:rsidP="005138B9">
            <w:r w:rsidRPr="005138B9">
              <w:t>10645323</w:t>
            </w:r>
          </w:p>
        </w:tc>
        <w:tc>
          <w:tcPr>
            <w:tcW w:w="1280" w:type="dxa"/>
            <w:noWrap/>
            <w:hideMark/>
          </w:tcPr>
          <w:p w14:paraId="273ADE77" w14:textId="77777777" w:rsidR="005138B9" w:rsidRPr="005138B9" w:rsidRDefault="005138B9" w:rsidP="005138B9">
            <w:r w:rsidRPr="005138B9">
              <w:t>2650241</w:t>
            </w:r>
          </w:p>
        </w:tc>
        <w:tc>
          <w:tcPr>
            <w:tcW w:w="1280" w:type="dxa"/>
            <w:noWrap/>
            <w:hideMark/>
          </w:tcPr>
          <w:p w14:paraId="18753381" w14:textId="77777777" w:rsidR="005138B9" w:rsidRPr="005138B9" w:rsidRDefault="005138B9" w:rsidP="005138B9">
            <w:r w:rsidRPr="005138B9">
              <w:t>2592732</w:t>
            </w:r>
          </w:p>
        </w:tc>
        <w:tc>
          <w:tcPr>
            <w:tcW w:w="1280" w:type="dxa"/>
            <w:noWrap/>
            <w:hideMark/>
          </w:tcPr>
          <w:p w14:paraId="63459F26" w14:textId="77777777" w:rsidR="005138B9" w:rsidRPr="005138B9" w:rsidRDefault="005138B9" w:rsidP="005138B9">
            <w:r w:rsidRPr="005138B9">
              <w:t>3031657</w:t>
            </w:r>
          </w:p>
        </w:tc>
        <w:tc>
          <w:tcPr>
            <w:tcW w:w="1280" w:type="dxa"/>
            <w:noWrap/>
            <w:hideMark/>
          </w:tcPr>
          <w:p w14:paraId="00F752FE" w14:textId="77777777" w:rsidR="005138B9" w:rsidRPr="005138B9" w:rsidRDefault="005138B9" w:rsidP="005138B9">
            <w:r w:rsidRPr="005138B9">
              <w:t>2231139</w:t>
            </w:r>
          </w:p>
        </w:tc>
        <w:tc>
          <w:tcPr>
            <w:tcW w:w="1280" w:type="dxa"/>
            <w:noWrap/>
            <w:hideMark/>
          </w:tcPr>
          <w:p w14:paraId="2B379A1D" w14:textId="77777777" w:rsidR="005138B9" w:rsidRPr="005138B9" w:rsidRDefault="005138B9" w:rsidP="005138B9">
            <w:r w:rsidRPr="005138B9">
              <w:t>2401900</w:t>
            </w:r>
          </w:p>
        </w:tc>
        <w:tc>
          <w:tcPr>
            <w:tcW w:w="1280" w:type="dxa"/>
            <w:noWrap/>
            <w:hideMark/>
          </w:tcPr>
          <w:p w14:paraId="0F201B16" w14:textId="77777777" w:rsidR="005138B9" w:rsidRPr="005138B9" w:rsidRDefault="005138B9" w:rsidP="005138B9">
            <w:r w:rsidRPr="005138B9">
              <w:t>2474393</w:t>
            </w:r>
          </w:p>
        </w:tc>
        <w:tc>
          <w:tcPr>
            <w:tcW w:w="1280" w:type="dxa"/>
            <w:noWrap/>
            <w:hideMark/>
          </w:tcPr>
          <w:p w14:paraId="5DBBE415" w14:textId="77777777" w:rsidR="005138B9" w:rsidRPr="005138B9" w:rsidRDefault="005138B9" w:rsidP="005138B9">
            <w:r w:rsidRPr="005138B9">
              <w:t>2420067</w:t>
            </w:r>
          </w:p>
        </w:tc>
        <w:tc>
          <w:tcPr>
            <w:tcW w:w="1280" w:type="dxa"/>
            <w:noWrap/>
            <w:hideMark/>
          </w:tcPr>
          <w:p w14:paraId="0C29EDF5" w14:textId="77777777" w:rsidR="005138B9" w:rsidRPr="005138B9" w:rsidRDefault="005138B9" w:rsidP="005138B9">
            <w:r w:rsidRPr="005138B9">
              <w:t>12799906</w:t>
            </w:r>
          </w:p>
        </w:tc>
        <w:tc>
          <w:tcPr>
            <w:tcW w:w="1280" w:type="dxa"/>
            <w:noWrap/>
            <w:hideMark/>
          </w:tcPr>
          <w:p w14:paraId="3F9A9696" w14:textId="77777777" w:rsidR="005138B9" w:rsidRPr="005138B9" w:rsidRDefault="005138B9" w:rsidP="005138B9">
            <w:r w:rsidRPr="005138B9">
              <w:t>2460439</w:t>
            </w:r>
          </w:p>
        </w:tc>
      </w:tr>
      <w:tr w:rsidR="005138B9" w:rsidRPr="005138B9" w14:paraId="6784054D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31201192" w14:textId="77777777" w:rsidR="005138B9" w:rsidRPr="005138B9" w:rsidRDefault="005138B9">
            <w:pPr>
              <w:rPr>
                <w:b/>
                <w:bCs/>
              </w:rPr>
            </w:pPr>
            <w:proofErr w:type="spellStart"/>
            <w:r w:rsidRPr="005138B9">
              <w:rPr>
                <w:b/>
                <w:bCs/>
              </w:rPr>
              <w:t>Trimmed</w:t>
            </w:r>
            <w:proofErr w:type="spellEnd"/>
            <w:r w:rsidRPr="005138B9">
              <w:rPr>
                <w:b/>
                <w:bCs/>
              </w:rPr>
              <w:t xml:space="preserve"> </w:t>
            </w:r>
            <w:proofErr w:type="spellStart"/>
            <w:r w:rsidRPr="005138B9">
              <w:rPr>
                <w:b/>
                <w:bCs/>
              </w:rPr>
              <w:t>reads</w:t>
            </w:r>
            <w:proofErr w:type="spellEnd"/>
          </w:p>
        </w:tc>
        <w:tc>
          <w:tcPr>
            <w:tcW w:w="1280" w:type="dxa"/>
            <w:noWrap/>
            <w:hideMark/>
          </w:tcPr>
          <w:p w14:paraId="364EC8B5" w14:textId="77777777" w:rsidR="005138B9" w:rsidRPr="005138B9" w:rsidRDefault="005138B9" w:rsidP="005138B9">
            <w:r w:rsidRPr="005138B9">
              <w:t>9641955</w:t>
            </w:r>
          </w:p>
        </w:tc>
        <w:tc>
          <w:tcPr>
            <w:tcW w:w="1280" w:type="dxa"/>
            <w:noWrap/>
            <w:hideMark/>
          </w:tcPr>
          <w:p w14:paraId="0776AA37" w14:textId="77777777" w:rsidR="005138B9" w:rsidRPr="005138B9" w:rsidRDefault="005138B9" w:rsidP="005138B9">
            <w:r w:rsidRPr="005138B9">
              <w:t>2396256</w:t>
            </w:r>
          </w:p>
        </w:tc>
        <w:tc>
          <w:tcPr>
            <w:tcW w:w="1280" w:type="dxa"/>
            <w:noWrap/>
            <w:hideMark/>
          </w:tcPr>
          <w:p w14:paraId="6E6CA704" w14:textId="77777777" w:rsidR="005138B9" w:rsidRPr="005138B9" w:rsidRDefault="005138B9" w:rsidP="005138B9">
            <w:r w:rsidRPr="005138B9">
              <w:t>2282075</w:t>
            </w:r>
          </w:p>
        </w:tc>
        <w:tc>
          <w:tcPr>
            <w:tcW w:w="1280" w:type="dxa"/>
            <w:noWrap/>
            <w:hideMark/>
          </w:tcPr>
          <w:p w14:paraId="595036A5" w14:textId="77777777" w:rsidR="005138B9" w:rsidRPr="005138B9" w:rsidRDefault="005138B9" w:rsidP="005138B9">
            <w:r w:rsidRPr="005138B9">
              <w:t>2778771</w:t>
            </w:r>
          </w:p>
        </w:tc>
        <w:tc>
          <w:tcPr>
            <w:tcW w:w="1280" w:type="dxa"/>
            <w:noWrap/>
            <w:hideMark/>
          </w:tcPr>
          <w:p w14:paraId="754D2AE2" w14:textId="77777777" w:rsidR="005138B9" w:rsidRPr="005138B9" w:rsidRDefault="005138B9" w:rsidP="005138B9">
            <w:r w:rsidRPr="005138B9">
              <w:t>1915125</w:t>
            </w:r>
          </w:p>
        </w:tc>
        <w:tc>
          <w:tcPr>
            <w:tcW w:w="1280" w:type="dxa"/>
            <w:noWrap/>
            <w:hideMark/>
          </w:tcPr>
          <w:p w14:paraId="2C73233A" w14:textId="77777777" w:rsidR="005138B9" w:rsidRPr="005138B9" w:rsidRDefault="005138B9" w:rsidP="005138B9">
            <w:r w:rsidRPr="005138B9">
              <w:t>2191224</w:t>
            </w:r>
          </w:p>
        </w:tc>
        <w:tc>
          <w:tcPr>
            <w:tcW w:w="1280" w:type="dxa"/>
            <w:noWrap/>
            <w:hideMark/>
          </w:tcPr>
          <w:p w14:paraId="581B3D1D" w14:textId="77777777" w:rsidR="005138B9" w:rsidRPr="005138B9" w:rsidRDefault="005138B9" w:rsidP="005138B9">
            <w:r w:rsidRPr="005138B9">
              <w:t>2115987</w:t>
            </w:r>
          </w:p>
        </w:tc>
        <w:tc>
          <w:tcPr>
            <w:tcW w:w="1280" w:type="dxa"/>
            <w:noWrap/>
            <w:hideMark/>
          </w:tcPr>
          <w:p w14:paraId="28046198" w14:textId="77777777" w:rsidR="005138B9" w:rsidRPr="005138B9" w:rsidRDefault="005138B9" w:rsidP="005138B9">
            <w:r w:rsidRPr="005138B9">
              <w:t>2255397</w:t>
            </w:r>
          </w:p>
        </w:tc>
        <w:tc>
          <w:tcPr>
            <w:tcW w:w="1280" w:type="dxa"/>
            <w:noWrap/>
            <w:hideMark/>
          </w:tcPr>
          <w:p w14:paraId="4B20D8D0" w14:textId="77777777" w:rsidR="005138B9" w:rsidRPr="005138B9" w:rsidRDefault="005138B9" w:rsidP="005138B9">
            <w:r w:rsidRPr="005138B9">
              <w:t>12214992</w:t>
            </w:r>
          </w:p>
        </w:tc>
        <w:tc>
          <w:tcPr>
            <w:tcW w:w="1280" w:type="dxa"/>
            <w:noWrap/>
            <w:hideMark/>
          </w:tcPr>
          <w:p w14:paraId="462A802C" w14:textId="77777777" w:rsidR="005138B9" w:rsidRPr="005138B9" w:rsidRDefault="005138B9" w:rsidP="005138B9">
            <w:r w:rsidRPr="005138B9">
              <w:t>2329455</w:t>
            </w:r>
          </w:p>
        </w:tc>
      </w:tr>
      <w:tr w:rsidR="005138B9" w:rsidRPr="005138B9" w14:paraId="707E2DFF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4ECC5BB3" w14:textId="77777777" w:rsidR="005138B9" w:rsidRPr="005138B9" w:rsidRDefault="005138B9" w:rsidP="005138B9">
            <w:proofErr w:type="spellStart"/>
            <w:r w:rsidRPr="005138B9">
              <w:t>Mean</w:t>
            </w:r>
            <w:proofErr w:type="spellEnd"/>
            <w:r w:rsidRPr="005138B9">
              <w:t xml:space="preserve"> </w:t>
            </w:r>
            <w:proofErr w:type="spellStart"/>
            <w:r w:rsidRPr="005138B9">
              <w:t>length</w:t>
            </w:r>
            <w:proofErr w:type="spellEnd"/>
            <w:r w:rsidRPr="005138B9">
              <w:t xml:space="preserve"> R1</w:t>
            </w:r>
          </w:p>
        </w:tc>
        <w:tc>
          <w:tcPr>
            <w:tcW w:w="1280" w:type="dxa"/>
            <w:noWrap/>
            <w:hideMark/>
          </w:tcPr>
          <w:p w14:paraId="10E6BE1E" w14:textId="77777777" w:rsidR="005138B9" w:rsidRPr="005138B9" w:rsidRDefault="005138B9" w:rsidP="005138B9">
            <w:r w:rsidRPr="005138B9">
              <w:t>226</w:t>
            </w:r>
          </w:p>
        </w:tc>
        <w:tc>
          <w:tcPr>
            <w:tcW w:w="1280" w:type="dxa"/>
            <w:noWrap/>
            <w:hideMark/>
          </w:tcPr>
          <w:p w14:paraId="7F184170" w14:textId="77777777" w:rsidR="005138B9" w:rsidRPr="005138B9" w:rsidRDefault="005138B9" w:rsidP="005138B9">
            <w:r w:rsidRPr="005138B9">
              <w:t>263</w:t>
            </w:r>
          </w:p>
        </w:tc>
        <w:tc>
          <w:tcPr>
            <w:tcW w:w="1280" w:type="dxa"/>
            <w:noWrap/>
            <w:hideMark/>
          </w:tcPr>
          <w:p w14:paraId="60935CE6" w14:textId="77777777" w:rsidR="005138B9" w:rsidRPr="005138B9" w:rsidRDefault="005138B9" w:rsidP="005138B9">
            <w:r w:rsidRPr="005138B9">
              <w:t>261</w:t>
            </w:r>
          </w:p>
        </w:tc>
        <w:tc>
          <w:tcPr>
            <w:tcW w:w="1280" w:type="dxa"/>
            <w:noWrap/>
            <w:hideMark/>
          </w:tcPr>
          <w:p w14:paraId="105FBD19" w14:textId="77777777" w:rsidR="005138B9" w:rsidRPr="005138B9" w:rsidRDefault="005138B9" w:rsidP="005138B9">
            <w:r w:rsidRPr="005138B9">
              <w:t>261</w:t>
            </w:r>
          </w:p>
        </w:tc>
        <w:tc>
          <w:tcPr>
            <w:tcW w:w="1280" w:type="dxa"/>
            <w:noWrap/>
            <w:hideMark/>
          </w:tcPr>
          <w:p w14:paraId="43E61DE1" w14:textId="77777777" w:rsidR="005138B9" w:rsidRPr="005138B9" w:rsidRDefault="005138B9" w:rsidP="005138B9">
            <w:r w:rsidRPr="005138B9">
              <w:t>260</w:t>
            </w:r>
          </w:p>
        </w:tc>
        <w:tc>
          <w:tcPr>
            <w:tcW w:w="1280" w:type="dxa"/>
            <w:noWrap/>
            <w:hideMark/>
          </w:tcPr>
          <w:p w14:paraId="6E152A9C" w14:textId="77777777" w:rsidR="005138B9" w:rsidRPr="005138B9" w:rsidRDefault="005138B9" w:rsidP="005138B9">
            <w:r w:rsidRPr="005138B9">
              <w:t>260</w:t>
            </w:r>
          </w:p>
        </w:tc>
        <w:tc>
          <w:tcPr>
            <w:tcW w:w="1280" w:type="dxa"/>
            <w:noWrap/>
            <w:hideMark/>
          </w:tcPr>
          <w:p w14:paraId="3D1095C3" w14:textId="77777777" w:rsidR="005138B9" w:rsidRPr="005138B9" w:rsidRDefault="005138B9" w:rsidP="005138B9">
            <w:r w:rsidRPr="005138B9">
              <w:t>245</w:t>
            </w:r>
          </w:p>
        </w:tc>
        <w:tc>
          <w:tcPr>
            <w:tcW w:w="1280" w:type="dxa"/>
            <w:noWrap/>
            <w:hideMark/>
          </w:tcPr>
          <w:p w14:paraId="404E33AE" w14:textId="77777777" w:rsidR="005138B9" w:rsidRPr="005138B9" w:rsidRDefault="005138B9" w:rsidP="005138B9">
            <w:r w:rsidRPr="005138B9">
              <w:t>276</w:t>
            </w:r>
          </w:p>
        </w:tc>
        <w:tc>
          <w:tcPr>
            <w:tcW w:w="1280" w:type="dxa"/>
            <w:noWrap/>
            <w:hideMark/>
          </w:tcPr>
          <w:p w14:paraId="13216BE3" w14:textId="77777777" w:rsidR="005138B9" w:rsidRPr="005138B9" w:rsidRDefault="005138B9" w:rsidP="005138B9">
            <w:r w:rsidRPr="005138B9">
              <w:t>289</w:t>
            </w:r>
          </w:p>
        </w:tc>
        <w:tc>
          <w:tcPr>
            <w:tcW w:w="1280" w:type="dxa"/>
            <w:noWrap/>
            <w:hideMark/>
          </w:tcPr>
          <w:p w14:paraId="0434967F" w14:textId="77777777" w:rsidR="005138B9" w:rsidRPr="005138B9" w:rsidRDefault="005138B9" w:rsidP="005138B9">
            <w:r w:rsidRPr="005138B9">
              <w:t>284</w:t>
            </w:r>
          </w:p>
        </w:tc>
      </w:tr>
      <w:tr w:rsidR="005138B9" w:rsidRPr="005138B9" w14:paraId="7B02DA98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33B781C1" w14:textId="77777777" w:rsidR="005138B9" w:rsidRPr="005138B9" w:rsidRDefault="005138B9" w:rsidP="005138B9">
            <w:proofErr w:type="spellStart"/>
            <w:r w:rsidRPr="005138B9">
              <w:t>Mean</w:t>
            </w:r>
            <w:proofErr w:type="spellEnd"/>
            <w:r w:rsidRPr="005138B9">
              <w:t xml:space="preserve"> </w:t>
            </w:r>
            <w:proofErr w:type="spellStart"/>
            <w:r w:rsidRPr="005138B9">
              <w:t>length</w:t>
            </w:r>
            <w:proofErr w:type="spellEnd"/>
            <w:r w:rsidRPr="005138B9">
              <w:t xml:space="preserve"> R2</w:t>
            </w:r>
          </w:p>
        </w:tc>
        <w:tc>
          <w:tcPr>
            <w:tcW w:w="1280" w:type="dxa"/>
            <w:noWrap/>
            <w:hideMark/>
          </w:tcPr>
          <w:p w14:paraId="21F9952B" w14:textId="77777777" w:rsidR="005138B9" w:rsidRPr="005138B9" w:rsidRDefault="005138B9" w:rsidP="005138B9">
            <w:r w:rsidRPr="005138B9">
              <w:t>200</w:t>
            </w:r>
          </w:p>
        </w:tc>
        <w:tc>
          <w:tcPr>
            <w:tcW w:w="1280" w:type="dxa"/>
            <w:noWrap/>
            <w:hideMark/>
          </w:tcPr>
          <w:p w14:paraId="7EDC541B" w14:textId="77777777" w:rsidR="005138B9" w:rsidRPr="005138B9" w:rsidRDefault="005138B9" w:rsidP="005138B9">
            <w:r w:rsidRPr="005138B9">
              <w:t>237</w:t>
            </w:r>
          </w:p>
        </w:tc>
        <w:tc>
          <w:tcPr>
            <w:tcW w:w="1280" w:type="dxa"/>
            <w:noWrap/>
            <w:hideMark/>
          </w:tcPr>
          <w:p w14:paraId="65938691" w14:textId="77777777" w:rsidR="005138B9" w:rsidRPr="005138B9" w:rsidRDefault="005138B9" w:rsidP="005138B9">
            <w:r w:rsidRPr="005138B9">
              <w:t>232</w:t>
            </w:r>
          </w:p>
        </w:tc>
        <w:tc>
          <w:tcPr>
            <w:tcW w:w="1280" w:type="dxa"/>
            <w:noWrap/>
            <w:hideMark/>
          </w:tcPr>
          <w:p w14:paraId="679E6521" w14:textId="77777777" w:rsidR="005138B9" w:rsidRPr="005138B9" w:rsidRDefault="005138B9" w:rsidP="005138B9">
            <w:r w:rsidRPr="005138B9">
              <w:t>233</w:t>
            </w:r>
          </w:p>
        </w:tc>
        <w:tc>
          <w:tcPr>
            <w:tcW w:w="1280" w:type="dxa"/>
            <w:noWrap/>
            <w:hideMark/>
          </w:tcPr>
          <w:p w14:paraId="429A97E0" w14:textId="77777777" w:rsidR="005138B9" w:rsidRPr="005138B9" w:rsidRDefault="005138B9" w:rsidP="005138B9">
            <w:r w:rsidRPr="005138B9">
              <w:t>231</w:t>
            </w:r>
          </w:p>
        </w:tc>
        <w:tc>
          <w:tcPr>
            <w:tcW w:w="1280" w:type="dxa"/>
            <w:noWrap/>
            <w:hideMark/>
          </w:tcPr>
          <w:p w14:paraId="3FC15400" w14:textId="77777777" w:rsidR="005138B9" w:rsidRPr="005138B9" w:rsidRDefault="005138B9" w:rsidP="005138B9">
            <w:r w:rsidRPr="005138B9">
              <w:t>244</w:t>
            </w:r>
          </w:p>
        </w:tc>
        <w:tc>
          <w:tcPr>
            <w:tcW w:w="1280" w:type="dxa"/>
            <w:noWrap/>
            <w:hideMark/>
          </w:tcPr>
          <w:p w14:paraId="76C065DA" w14:textId="77777777" w:rsidR="005138B9" w:rsidRPr="005138B9" w:rsidRDefault="005138B9" w:rsidP="005138B9">
            <w:r w:rsidRPr="005138B9">
              <w:t>216</w:t>
            </w:r>
          </w:p>
        </w:tc>
        <w:tc>
          <w:tcPr>
            <w:tcW w:w="1280" w:type="dxa"/>
            <w:noWrap/>
            <w:hideMark/>
          </w:tcPr>
          <w:p w14:paraId="4E1064F0" w14:textId="77777777" w:rsidR="005138B9" w:rsidRPr="005138B9" w:rsidRDefault="005138B9" w:rsidP="005138B9">
            <w:r w:rsidRPr="005138B9">
              <w:t>248</w:t>
            </w:r>
          </w:p>
        </w:tc>
        <w:tc>
          <w:tcPr>
            <w:tcW w:w="1280" w:type="dxa"/>
            <w:hideMark/>
          </w:tcPr>
          <w:p w14:paraId="65FD380E" w14:textId="77777777" w:rsidR="005138B9" w:rsidRPr="005138B9" w:rsidRDefault="005138B9" w:rsidP="005138B9">
            <w:r w:rsidRPr="005138B9">
              <w:t>272</w:t>
            </w:r>
          </w:p>
        </w:tc>
        <w:tc>
          <w:tcPr>
            <w:tcW w:w="1280" w:type="dxa"/>
            <w:noWrap/>
            <w:hideMark/>
          </w:tcPr>
          <w:p w14:paraId="3E5C6E5E" w14:textId="77777777" w:rsidR="005138B9" w:rsidRPr="005138B9" w:rsidRDefault="005138B9" w:rsidP="005138B9">
            <w:r w:rsidRPr="005138B9">
              <w:t>258</w:t>
            </w:r>
          </w:p>
        </w:tc>
      </w:tr>
      <w:tr w:rsidR="005138B9" w:rsidRPr="005138B9" w14:paraId="32842AC5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3789003E" w14:textId="77777777" w:rsidR="005138B9" w:rsidRPr="005138B9" w:rsidRDefault="005138B9" w:rsidP="005138B9"/>
        </w:tc>
        <w:tc>
          <w:tcPr>
            <w:tcW w:w="1280" w:type="dxa"/>
            <w:noWrap/>
            <w:hideMark/>
          </w:tcPr>
          <w:p w14:paraId="1DDB0A4A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77268276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1B67D0F2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78C792ED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1B5C8516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476A618D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572D3FC7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7DF4A229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2CFDFC2D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26C018CD" w14:textId="77777777" w:rsidR="005138B9" w:rsidRPr="005138B9" w:rsidRDefault="005138B9"/>
        </w:tc>
      </w:tr>
      <w:tr w:rsidR="005138B9" w:rsidRPr="005138B9" w14:paraId="3E06B26A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1369872F" w14:textId="77777777" w:rsidR="005138B9" w:rsidRPr="005138B9" w:rsidRDefault="005138B9">
            <w:pPr>
              <w:rPr>
                <w:b/>
                <w:bCs/>
              </w:rPr>
            </w:pPr>
            <w:proofErr w:type="spellStart"/>
            <w:r w:rsidRPr="005138B9">
              <w:rPr>
                <w:b/>
                <w:bCs/>
              </w:rPr>
              <w:t>SortMeRNA</w:t>
            </w:r>
            <w:proofErr w:type="spellEnd"/>
          </w:p>
        </w:tc>
        <w:tc>
          <w:tcPr>
            <w:tcW w:w="1280" w:type="dxa"/>
            <w:noWrap/>
            <w:hideMark/>
          </w:tcPr>
          <w:p w14:paraId="5273D1B7" w14:textId="77777777" w:rsidR="005138B9" w:rsidRPr="005138B9" w:rsidRDefault="005138B9" w:rsidP="005138B9">
            <w:r w:rsidRPr="005138B9">
              <w:t>9122820</w:t>
            </w:r>
          </w:p>
        </w:tc>
        <w:tc>
          <w:tcPr>
            <w:tcW w:w="1280" w:type="dxa"/>
            <w:noWrap/>
            <w:hideMark/>
          </w:tcPr>
          <w:p w14:paraId="404149CC" w14:textId="77777777" w:rsidR="005138B9" w:rsidRPr="005138B9" w:rsidRDefault="005138B9" w:rsidP="005138B9">
            <w:r w:rsidRPr="005138B9">
              <w:t>2220813</w:t>
            </w:r>
          </w:p>
        </w:tc>
        <w:tc>
          <w:tcPr>
            <w:tcW w:w="1280" w:type="dxa"/>
            <w:noWrap/>
            <w:hideMark/>
          </w:tcPr>
          <w:p w14:paraId="23B8FBAA" w14:textId="77777777" w:rsidR="005138B9" w:rsidRPr="005138B9" w:rsidRDefault="005138B9" w:rsidP="005138B9">
            <w:r w:rsidRPr="005138B9">
              <w:t>2087097</w:t>
            </w:r>
          </w:p>
        </w:tc>
        <w:tc>
          <w:tcPr>
            <w:tcW w:w="1280" w:type="dxa"/>
            <w:noWrap/>
            <w:hideMark/>
          </w:tcPr>
          <w:p w14:paraId="0A9B7976" w14:textId="77777777" w:rsidR="005138B9" w:rsidRPr="005138B9" w:rsidRDefault="005138B9" w:rsidP="005138B9">
            <w:r w:rsidRPr="005138B9">
              <w:t>2584480</w:t>
            </w:r>
          </w:p>
        </w:tc>
        <w:tc>
          <w:tcPr>
            <w:tcW w:w="1280" w:type="dxa"/>
            <w:noWrap/>
            <w:hideMark/>
          </w:tcPr>
          <w:p w14:paraId="098F4909" w14:textId="77777777" w:rsidR="005138B9" w:rsidRPr="005138B9" w:rsidRDefault="005138B9" w:rsidP="005138B9">
            <w:r w:rsidRPr="005138B9">
              <w:t>1789990</w:t>
            </w:r>
          </w:p>
        </w:tc>
        <w:tc>
          <w:tcPr>
            <w:tcW w:w="1280" w:type="dxa"/>
            <w:noWrap/>
            <w:hideMark/>
          </w:tcPr>
          <w:p w14:paraId="58F19557" w14:textId="77777777" w:rsidR="005138B9" w:rsidRPr="005138B9" w:rsidRDefault="005138B9" w:rsidP="005138B9">
            <w:r w:rsidRPr="005138B9">
              <w:t>2001056</w:t>
            </w:r>
          </w:p>
        </w:tc>
        <w:tc>
          <w:tcPr>
            <w:tcW w:w="1280" w:type="dxa"/>
            <w:noWrap/>
            <w:hideMark/>
          </w:tcPr>
          <w:p w14:paraId="46FB17DA" w14:textId="77777777" w:rsidR="005138B9" w:rsidRPr="005138B9" w:rsidRDefault="005138B9" w:rsidP="005138B9">
            <w:r w:rsidRPr="005138B9">
              <w:t>1955741</w:t>
            </w:r>
          </w:p>
        </w:tc>
        <w:tc>
          <w:tcPr>
            <w:tcW w:w="1280" w:type="dxa"/>
            <w:noWrap/>
            <w:hideMark/>
          </w:tcPr>
          <w:p w14:paraId="29CED998" w14:textId="77777777" w:rsidR="005138B9" w:rsidRPr="005138B9" w:rsidRDefault="005138B9" w:rsidP="005138B9">
            <w:r w:rsidRPr="005138B9">
              <w:t>1826126</w:t>
            </w:r>
          </w:p>
        </w:tc>
        <w:tc>
          <w:tcPr>
            <w:tcW w:w="1280" w:type="dxa"/>
            <w:noWrap/>
            <w:hideMark/>
          </w:tcPr>
          <w:p w14:paraId="7F7E560F" w14:textId="77777777" w:rsidR="005138B9" w:rsidRPr="005138B9" w:rsidRDefault="005138B9" w:rsidP="005138B9">
            <w:r w:rsidRPr="005138B9">
              <w:t>11978622</w:t>
            </w:r>
          </w:p>
        </w:tc>
        <w:tc>
          <w:tcPr>
            <w:tcW w:w="1280" w:type="dxa"/>
            <w:noWrap/>
            <w:hideMark/>
          </w:tcPr>
          <w:p w14:paraId="2CB88658" w14:textId="77777777" w:rsidR="005138B9" w:rsidRPr="005138B9" w:rsidRDefault="005138B9" w:rsidP="005138B9">
            <w:r w:rsidRPr="005138B9">
              <w:t>2150059</w:t>
            </w:r>
          </w:p>
        </w:tc>
      </w:tr>
      <w:tr w:rsidR="005138B9" w:rsidRPr="005138B9" w14:paraId="64A86524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21F75B2F" w14:textId="77777777" w:rsidR="005138B9" w:rsidRPr="005138B9" w:rsidRDefault="005138B9">
            <w:r w:rsidRPr="005138B9">
              <w:t xml:space="preserve"># </w:t>
            </w:r>
            <w:proofErr w:type="spellStart"/>
            <w:r w:rsidRPr="005138B9">
              <w:t>sequences</w:t>
            </w:r>
            <w:proofErr w:type="spellEnd"/>
            <w:r w:rsidRPr="005138B9">
              <w:t xml:space="preserve"> Ribosomal</w:t>
            </w:r>
          </w:p>
        </w:tc>
        <w:tc>
          <w:tcPr>
            <w:tcW w:w="1280" w:type="dxa"/>
            <w:noWrap/>
            <w:hideMark/>
          </w:tcPr>
          <w:p w14:paraId="2971E946" w14:textId="77777777" w:rsidR="005138B9" w:rsidRPr="005138B9" w:rsidRDefault="005138B9" w:rsidP="005138B9">
            <w:r w:rsidRPr="005138B9">
              <w:t>1549520</w:t>
            </w:r>
          </w:p>
        </w:tc>
        <w:tc>
          <w:tcPr>
            <w:tcW w:w="1280" w:type="dxa"/>
            <w:noWrap/>
            <w:hideMark/>
          </w:tcPr>
          <w:p w14:paraId="120EFC0C" w14:textId="77777777" w:rsidR="005138B9" w:rsidRPr="005138B9" w:rsidRDefault="005138B9" w:rsidP="005138B9">
            <w:r w:rsidRPr="005138B9">
              <w:t>596515</w:t>
            </w:r>
          </w:p>
        </w:tc>
        <w:tc>
          <w:tcPr>
            <w:tcW w:w="1280" w:type="dxa"/>
            <w:noWrap/>
            <w:hideMark/>
          </w:tcPr>
          <w:p w14:paraId="63E81520" w14:textId="77777777" w:rsidR="005138B9" w:rsidRPr="005138B9" w:rsidRDefault="005138B9" w:rsidP="005138B9">
            <w:r w:rsidRPr="005138B9">
              <w:t>627942</w:t>
            </w:r>
          </w:p>
        </w:tc>
        <w:tc>
          <w:tcPr>
            <w:tcW w:w="1280" w:type="dxa"/>
            <w:noWrap/>
            <w:hideMark/>
          </w:tcPr>
          <w:p w14:paraId="597F5260" w14:textId="77777777" w:rsidR="005138B9" w:rsidRPr="005138B9" w:rsidRDefault="005138B9" w:rsidP="005138B9">
            <w:r w:rsidRPr="005138B9">
              <w:t>625719</w:t>
            </w:r>
          </w:p>
        </w:tc>
        <w:tc>
          <w:tcPr>
            <w:tcW w:w="1280" w:type="dxa"/>
            <w:noWrap/>
            <w:hideMark/>
          </w:tcPr>
          <w:p w14:paraId="04882058" w14:textId="77777777" w:rsidR="005138B9" w:rsidRPr="005138B9" w:rsidRDefault="005138B9" w:rsidP="005138B9">
            <w:r w:rsidRPr="005138B9">
              <w:t>503669</w:t>
            </w:r>
          </w:p>
        </w:tc>
        <w:tc>
          <w:tcPr>
            <w:tcW w:w="1280" w:type="dxa"/>
            <w:noWrap/>
            <w:hideMark/>
          </w:tcPr>
          <w:p w14:paraId="754D7FEC" w14:textId="77777777" w:rsidR="005138B9" w:rsidRPr="005138B9" w:rsidRDefault="005138B9" w:rsidP="005138B9">
            <w:r w:rsidRPr="005138B9">
              <w:t>684191</w:t>
            </w:r>
          </w:p>
        </w:tc>
        <w:tc>
          <w:tcPr>
            <w:tcW w:w="1280" w:type="dxa"/>
            <w:noWrap/>
            <w:hideMark/>
          </w:tcPr>
          <w:p w14:paraId="3931642A" w14:textId="77777777" w:rsidR="005138B9" w:rsidRPr="005138B9" w:rsidRDefault="005138B9" w:rsidP="005138B9">
            <w:r w:rsidRPr="005138B9">
              <w:t>439626</w:t>
            </w:r>
          </w:p>
        </w:tc>
        <w:tc>
          <w:tcPr>
            <w:tcW w:w="1280" w:type="dxa"/>
            <w:noWrap/>
            <w:hideMark/>
          </w:tcPr>
          <w:p w14:paraId="36DC7A99" w14:textId="77777777" w:rsidR="005138B9" w:rsidRPr="005138B9" w:rsidRDefault="005138B9" w:rsidP="005138B9">
            <w:r w:rsidRPr="005138B9">
              <w:t>590419</w:t>
            </w:r>
          </w:p>
        </w:tc>
        <w:tc>
          <w:tcPr>
            <w:tcW w:w="1280" w:type="dxa"/>
            <w:noWrap/>
            <w:hideMark/>
          </w:tcPr>
          <w:p w14:paraId="4358032B" w14:textId="77777777" w:rsidR="005138B9" w:rsidRPr="005138B9" w:rsidRDefault="005138B9" w:rsidP="005138B9">
            <w:r w:rsidRPr="005138B9">
              <w:t>815958</w:t>
            </w:r>
          </w:p>
        </w:tc>
        <w:tc>
          <w:tcPr>
            <w:tcW w:w="1280" w:type="dxa"/>
            <w:noWrap/>
            <w:hideMark/>
          </w:tcPr>
          <w:p w14:paraId="227E5C51" w14:textId="77777777" w:rsidR="005138B9" w:rsidRPr="005138B9" w:rsidRDefault="005138B9" w:rsidP="005138B9">
            <w:r w:rsidRPr="005138B9">
              <w:t>732491</w:t>
            </w:r>
          </w:p>
        </w:tc>
      </w:tr>
      <w:tr w:rsidR="005138B9" w:rsidRPr="005138B9" w14:paraId="704A6ADE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2B3D0E7D" w14:textId="77777777" w:rsidR="005138B9" w:rsidRPr="005138B9" w:rsidRDefault="005138B9">
            <w:r w:rsidRPr="005138B9">
              <w:t># non ribosomal</w:t>
            </w:r>
          </w:p>
        </w:tc>
        <w:tc>
          <w:tcPr>
            <w:tcW w:w="1280" w:type="dxa"/>
            <w:noWrap/>
            <w:hideMark/>
          </w:tcPr>
          <w:p w14:paraId="6061A747" w14:textId="77777777" w:rsidR="005138B9" w:rsidRPr="005138B9" w:rsidRDefault="005138B9" w:rsidP="005138B9">
            <w:r w:rsidRPr="005138B9">
              <w:t>7573300</w:t>
            </w:r>
          </w:p>
        </w:tc>
        <w:tc>
          <w:tcPr>
            <w:tcW w:w="1280" w:type="dxa"/>
            <w:noWrap/>
            <w:hideMark/>
          </w:tcPr>
          <w:p w14:paraId="1D5B2EC7" w14:textId="77777777" w:rsidR="005138B9" w:rsidRPr="005138B9" w:rsidRDefault="005138B9" w:rsidP="005138B9">
            <w:r w:rsidRPr="005138B9">
              <w:t>1624298</w:t>
            </w:r>
          </w:p>
        </w:tc>
        <w:tc>
          <w:tcPr>
            <w:tcW w:w="1280" w:type="dxa"/>
            <w:noWrap/>
            <w:hideMark/>
          </w:tcPr>
          <w:p w14:paraId="4E1E55EB" w14:textId="77777777" w:rsidR="005138B9" w:rsidRPr="005138B9" w:rsidRDefault="005138B9" w:rsidP="005138B9">
            <w:r w:rsidRPr="005138B9">
              <w:t>1459155</w:t>
            </w:r>
          </w:p>
        </w:tc>
        <w:tc>
          <w:tcPr>
            <w:tcW w:w="1280" w:type="dxa"/>
            <w:noWrap/>
            <w:hideMark/>
          </w:tcPr>
          <w:p w14:paraId="7CD2F91A" w14:textId="77777777" w:rsidR="005138B9" w:rsidRPr="005138B9" w:rsidRDefault="005138B9" w:rsidP="005138B9">
            <w:r w:rsidRPr="005138B9">
              <w:t>1958761</w:t>
            </w:r>
          </w:p>
        </w:tc>
        <w:tc>
          <w:tcPr>
            <w:tcW w:w="1280" w:type="dxa"/>
            <w:noWrap/>
            <w:hideMark/>
          </w:tcPr>
          <w:p w14:paraId="44AB4764" w14:textId="77777777" w:rsidR="005138B9" w:rsidRPr="005138B9" w:rsidRDefault="005138B9" w:rsidP="005138B9">
            <w:r w:rsidRPr="005138B9">
              <w:t>1286321</w:t>
            </w:r>
          </w:p>
        </w:tc>
        <w:tc>
          <w:tcPr>
            <w:tcW w:w="1280" w:type="dxa"/>
            <w:noWrap/>
            <w:hideMark/>
          </w:tcPr>
          <w:p w14:paraId="79DEA55C" w14:textId="77777777" w:rsidR="005138B9" w:rsidRPr="005138B9" w:rsidRDefault="005138B9" w:rsidP="005138B9">
            <w:r w:rsidRPr="005138B9">
              <w:t>1316865</w:t>
            </w:r>
          </w:p>
        </w:tc>
        <w:tc>
          <w:tcPr>
            <w:tcW w:w="1280" w:type="dxa"/>
            <w:noWrap/>
            <w:hideMark/>
          </w:tcPr>
          <w:p w14:paraId="6D7AB90C" w14:textId="77777777" w:rsidR="005138B9" w:rsidRPr="005138B9" w:rsidRDefault="005138B9" w:rsidP="005138B9">
            <w:r w:rsidRPr="005138B9">
              <w:t>1516115</w:t>
            </w:r>
          </w:p>
        </w:tc>
        <w:tc>
          <w:tcPr>
            <w:tcW w:w="1280" w:type="dxa"/>
            <w:noWrap/>
            <w:hideMark/>
          </w:tcPr>
          <w:p w14:paraId="181A00AA" w14:textId="77777777" w:rsidR="005138B9" w:rsidRPr="005138B9" w:rsidRDefault="005138B9" w:rsidP="005138B9">
            <w:r w:rsidRPr="005138B9">
              <w:t>1235707</w:t>
            </w:r>
          </w:p>
        </w:tc>
        <w:tc>
          <w:tcPr>
            <w:tcW w:w="1280" w:type="dxa"/>
            <w:noWrap/>
            <w:hideMark/>
          </w:tcPr>
          <w:p w14:paraId="3898449D" w14:textId="77777777" w:rsidR="005138B9" w:rsidRPr="005138B9" w:rsidRDefault="005138B9" w:rsidP="005138B9">
            <w:r w:rsidRPr="005138B9">
              <w:t>11162664</w:t>
            </w:r>
          </w:p>
        </w:tc>
        <w:tc>
          <w:tcPr>
            <w:tcW w:w="1280" w:type="dxa"/>
            <w:noWrap/>
            <w:hideMark/>
          </w:tcPr>
          <w:p w14:paraId="448D001E" w14:textId="77777777" w:rsidR="005138B9" w:rsidRPr="005138B9" w:rsidRDefault="005138B9" w:rsidP="005138B9">
            <w:r w:rsidRPr="005138B9">
              <w:t>1417568</w:t>
            </w:r>
          </w:p>
        </w:tc>
      </w:tr>
      <w:tr w:rsidR="005138B9" w:rsidRPr="005138B9" w14:paraId="0DF48EC6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71F2BD08" w14:textId="77777777" w:rsidR="005138B9" w:rsidRPr="005138B9" w:rsidRDefault="005138B9">
            <w:r w:rsidRPr="005138B9">
              <w:t>%ribosomal</w:t>
            </w:r>
          </w:p>
        </w:tc>
        <w:tc>
          <w:tcPr>
            <w:tcW w:w="1280" w:type="dxa"/>
            <w:noWrap/>
            <w:hideMark/>
          </w:tcPr>
          <w:p w14:paraId="084ADBD0" w14:textId="77777777" w:rsidR="005138B9" w:rsidRPr="005138B9" w:rsidRDefault="005138B9" w:rsidP="005138B9">
            <w:r w:rsidRPr="005138B9">
              <w:t>17,0</w:t>
            </w:r>
          </w:p>
        </w:tc>
        <w:tc>
          <w:tcPr>
            <w:tcW w:w="1280" w:type="dxa"/>
            <w:noWrap/>
            <w:hideMark/>
          </w:tcPr>
          <w:p w14:paraId="3ADF7070" w14:textId="77777777" w:rsidR="005138B9" w:rsidRPr="005138B9" w:rsidRDefault="005138B9" w:rsidP="005138B9">
            <w:r w:rsidRPr="005138B9">
              <w:t>26,9</w:t>
            </w:r>
          </w:p>
        </w:tc>
        <w:tc>
          <w:tcPr>
            <w:tcW w:w="1280" w:type="dxa"/>
            <w:noWrap/>
            <w:hideMark/>
          </w:tcPr>
          <w:p w14:paraId="28E9432B" w14:textId="77777777" w:rsidR="005138B9" w:rsidRPr="005138B9" w:rsidRDefault="005138B9" w:rsidP="005138B9">
            <w:r w:rsidRPr="005138B9">
              <w:t>30,1</w:t>
            </w:r>
          </w:p>
        </w:tc>
        <w:tc>
          <w:tcPr>
            <w:tcW w:w="1280" w:type="dxa"/>
            <w:noWrap/>
            <w:hideMark/>
          </w:tcPr>
          <w:p w14:paraId="17C2913B" w14:textId="77777777" w:rsidR="005138B9" w:rsidRPr="005138B9" w:rsidRDefault="005138B9" w:rsidP="005138B9">
            <w:r w:rsidRPr="005138B9">
              <w:t>24,2</w:t>
            </w:r>
          </w:p>
        </w:tc>
        <w:tc>
          <w:tcPr>
            <w:tcW w:w="1280" w:type="dxa"/>
            <w:noWrap/>
            <w:hideMark/>
          </w:tcPr>
          <w:p w14:paraId="1E4A3849" w14:textId="77777777" w:rsidR="005138B9" w:rsidRPr="005138B9" w:rsidRDefault="005138B9" w:rsidP="005138B9">
            <w:r w:rsidRPr="005138B9">
              <w:t>28,1</w:t>
            </w:r>
          </w:p>
        </w:tc>
        <w:tc>
          <w:tcPr>
            <w:tcW w:w="1280" w:type="dxa"/>
            <w:noWrap/>
            <w:hideMark/>
          </w:tcPr>
          <w:p w14:paraId="205E16AC" w14:textId="77777777" w:rsidR="005138B9" w:rsidRPr="005138B9" w:rsidRDefault="005138B9" w:rsidP="005138B9">
            <w:r w:rsidRPr="005138B9">
              <w:t>34,2</w:t>
            </w:r>
          </w:p>
        </w:tc>
        <w:tc>
          <w:tcPr>
            <w:tcW w:w="1280" w:type="dxa"/>
            <w:noWrap/>
            <w:hideMark/>
          </w:tcPr>
          <w:p w14:paraId="54988945" w14:textId="77777777" w:rsidR="005138B9" w:rsidRPr="005138B9" w:rsidRDefault="005138B9" w:rsidP="005138B9">
            <w:r w:rsidRPr="005138B9">
              <w:t>22,5</w:t>
            </w:r>
          </w:p>
        </w:tc>
        <w:tc>
          <w:tcPr>
            <w:tcW w:w="1280" w:type="dxa"/>
            <w:noWrap/>
            <w:hideMark/>
          </w:tcPr>
          <w:p w14:paraId="7AD6EC29" w14:textId="77777777" w:rsidR="005138B9" w:rsidRPr="005138B9" w:rsidRDefault="005138B9" w:rsidP="005138B9">
            <w:r w:rsidRPr="005138B9">
              <w:t>32,3</w:t>
            </w:r>
          </w:p>
        </w:tc>
        <w:tc>
          <w:tcPr>
            <w:tcW w:w="1280" w:type="dxa"/>
            <w:noWrap/>
            <w:hideMark/>
          </w:tcPr>
          <w:p w14:paraId="222EE7C5" w14:textId="77777777" w:rsidR="005138B9" w:rsidRPr="005138B9" w:rsidRDefault="005138B9" w:rsidP="005138B9">
            <w:r w:rsidRPr="005138B9">
              <w:t>6,8</w:t>
            </w:r>
          </w:p>
        </w:tc>
        <w:tc>
          <w:tcPr>
            <w:tcW w:w="1280" w:type="dxa"/>
            <w:noWrap/>
            <w:hideMark/>
          </w:tcPr>
          <w:p w14:paraId="7C7E223E" w14:textId="77777777" w:rsidR="005138B9" w:rsidRPr="005138B9" w:rsidRDefault="005138B9" w:rsidP="005138B9">
            <w:r w:rsidRPr="005138B9">
              <w:t>34,1</w:t>
            </w:r>
          </w:p>
        </w:tc>
      </w:tr>
      <w:tr w:rsidR="005138B9" w:rsidRPr="005138B9" w14:paraId="2D48DCFA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7A160B48" w14:textId="77777777" w:rsidR="005138B9" w:rsidRPr="005138B9" w:rsidRDefault="005138B9">
            <w:pPr>
              <w:rPr>
                <w:b/>
                <w:bCs/>
              </w:rPr>
            </w:pPr>
            <w:r w:rsidRPr="005138B9">
              <w:rPr>
                <w:b/>
                <w:bCs/>
              </w:rPr>
              <w:t>EMIRGE j1 n120</w:t>
            </w:r>
          </w:p>
        </w:tc>
        <w:tc>
          <w:tcPr>
            <w:tcW w:w="1280" w:type="dxa"/>
            <w:noWrap/>
            <w:hideMark/>
          </w:tcPr>
          <w:p w14:paraId="3ABBC2B1" w14:textId="77777777" w:rsidR="005138B9" w:rsidRPr="005138B9" w:rsidRDefault="005138B9">
            <w:pPr>
              <w:rPr>
                <w:b/>
                <w:bCs/>
              </w:rPr>
            </w:pPr>
          </w:p>
        </w:tc>
        <w:tc>
          <w:tcPr>
            <w:tcW w:w="1280" w:type="dxa"/>
            <w:noWrap/>
            <w:hideMark/>
          </w:tcPr>
          <w:p w14:paraId="5028CBC1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481D8195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2F00FC22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53D5775F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3F515B3E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2F262A4C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6631781A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12D97D20" w14:textId="77777777" w:rsidR="005138B9" w:rsidRPr="005138B9" w:rsidRDefault="005138B9"/>
        </w:tc>
        <w:tc>
          <w:tcPr>
            <w:tcW w:w="1280" w:type="dxa"/>
            <w:noWrap/>
            <w:hideMark/>
          </w:tcPr>
          <w:p w14:paraId="3CA1FBE2" w14:textId="77777777" w:rsidR="005138B9" w:rsidRPr="005138B9" w:rsidRDefault="005138B9"/>
        </w:tc>
      </w:tr>
      <w:tr w:rsidR="005138B9" w:rsidRPr="005138B9" w14:paraId="62AA1E9A" w14:textId="77777777" w:rsidTr="005138B9">
        <w:trPr>
          <w:trHeight w:val="285"/>
        </w:trPr>
        <w:tc>
          <w:tcPr>
            <w:tcW w:w="2500" w:type="dxa"/>
            <w:noWrap/>
            <w:hideMark/>
          </w:tcPr>
          <w:p w14:paraId="5F522E6C" w14:textId="77777777" w:rsidR="005138B9" w:rsidRPr="005138B9" w:rsidRDefault="005138B9">
            <w:r w:rsidRPr="005138B9">
              <w:t xml:space="preserve"># </w:t>
            </w:r>
            <w:proofErr w:type="spellStart"/>
            <w:r w:rsidRPr="005138B9">
              <w:t>sequences</w:t>
            </w:r>
            <w:proofErr w:type="spellEnd"/>
          </w:p>
        </w:tc>
        <w:tc>
          <w:tcPr>
            <w:tcW w:w="1280" w:type="dxa"/>
            <w:noWrap/>
            <w:hideMark/>
          </w:tcPr>
          <w:p w14:paraId="6ECBC9A3" w14:textId="77777777" w:rsidR="005138B9" w:rsidRPr="005138B9" w:rsidRDefault="005138B9" w:rsidP="005138B9">
            <w:r w:rsidRPr="005138B9">
              <w:t>500</w:t>
            </w:r>
          </w:p>
        </w:tc>
        <w:tc>
          <w:tcPr>
            <w:tcW w:w="1280" w:type="dxa"/>
            <w:noWrap/>
            <w:hideMark/>
          </w:tcPr>
          <w:p w14:paraId="1B035B58" w14:textId="77777777" w:rsidR="005138B9" w:rsidRPr="005138B9" w:rsidRDefault="005138B9" w:rsidP="005138B9">
            <w:r w:rsidRPr="005138B9">
              <w:t>613</w:t>
            </w:r>
          </w:p>
        </w:tc>
        <w:tc>
          <w:tcPr>
            <w:tcW w:w="1280" w:type="dxa"/>
            <w:noWrap/>
            <w:hideMark/>
          </w:tcPr>
          <w:p w14:paraId="6AD3EC73" w14:textId="77777777" w:rsidR="005138B9" w:rsidRPr="005138B9" w:rsidRDefault="005138B9" w:rsidP="005138B9">
            <w:r w:rsidRPr="005138B9">
              <w:t>656</w:t>
            </w:r>
          </w:p>
        </w:tc>
        <w:tc>
          <w:tcPr>
            <w:tcW w:w="1280" w:type="dxa"/>
            <w:noWrap/>
            <w:hideMark/>
          </w:tcPr>
          <w:p w14:paraId="5F22DB6E" w14:textId="77777777" w:rsidR="005138B9" w:rsidRPr="005138B9" w:rsidRDefault="005138B9" w:rsidP="005138B9">
            <w:r w:rsidRPr="005138B9">
              <w:t>608</w:t>
            </w:r>
          </w:p>
        </w:tc>
        <w:tc>
          <w:tcPr>
            <w:tcW w:w="1280" w:type="dxa"/>
            <w:noWrap/>
            <w:hideMark/>
          </w:tcPr>
          <w:p w14:paraId="5748FB47" w14:textId="77777777" w:rsidR="005138B9" w:rsidRPr="005138B9" w:rsidRDefault="005138B9" w:rsidP="005138B9">
            <w:r w:rsidRPr="005138B9">
              <w:t>597</w:t>
            </w:r>
          </w:p>
        </w:tc>
        <w:tc>
          <w:tcPr>
            <w:tcW w:w="1280" w:type="dxa"/>
            <w:noWrap/>
            <w:hideMark/>
          </w:tcPr>
          <w:p w14:paraId="25DCB759" w14:textId="77777777" w:rsidR="005138B9" w:rsidRPr="005138B9" w:rsidRDefault="005138B9" w:rsidP="005138B9">
            <w:r w:rsidRPr="005138B9">
              <w:t>674</w:t>
            </w:r>
          </w:p>
        </w:tc>
        <w:tc>
          <w:tcPr>
            <w:tcW w:w="1280" w:type="dxa"/>
            <w:noWrap/>
            <w:hideMark/>
          </w:tcPr>
          <w:p w14:paraId="1F72A208" w14:textId="77777777" w:rsidR="005138B9" w:rsidRPr="005138B9" w:rsidRDefault="005138B9" w:rsidP="005138B9">
            <w:r w:rsidRPr="005138B9">
              <w:t>550</w:t>
            </w:r>
          </w:p>
        </w:tc>
        <w:tc>
          <w:tcPr>
            <w:tcW w:w="1280" w:type="dxa"/>
            <w:noWrap/>
            <w:hideMark/>
          </w:tcPr>
          <w:p w14:paraId="0BBED870" w14:textId="77777777" w:rsidR="005138B9" w:rsidRPr="005138B9" w:rsidRDefault="005138B9" w:rsidP="005138B9">
            <w:r w:rsidRPr="005138B9">
              <w:t>608</w:t>
            </w:r>
          </w:p>
        </w:tc>
        <w:tc>
          <w:tcPr>
            <w:tcW w:w="1280" w:type="dxa"/>
            <w:noWrap/>
            <w:hideMark/>
          </w:tcPr>
          <w:p w14:paraId="3381F7C3" w14:textId="77777777" w:rsidR="005138B9" w:rsidRPr="005138B9" w:rsidRDefault="005138B9" w:rsidP="005138B9">
            <w:r w:rsidRPr="005138B9">
              <w:t>1822</w:t>
            </w:r>
          </w:p>
        </w:tc>
        <w:tc>
          <w:tcPr>
            <w:tcW w:w="1280" w:type="dxa"/>
            <w:noWrap/>
            <w:hideMark/>
          </w:tcPr>
          <w:p w14:paraId="1C0ABAB9" w14:textId="77777777" w:rsidR="005138B9" w:rsidRPr="005138B9" w:rsidRDefault="005138B9" w:rsidP="005138B9">
            <w:r w:rsidRPr="005138B9">
              <w:t>689</w:t>
            </w:r>
          </w:p>
        </w:tc>
      </w:tr>
    </w:tbl>
    <w:p w14:paraId="3364DA28" w14:textId="77777777" w:rsidR="00074CC2" w:rsidRPr="00074CC2" w:rsidRDefault="005138B9">
      <w:pPr>
        <w:rPr>
          <w:lang w:val="en-US"/>
        </w:rPr>
      </w:pPr>
      <w:r>
        <w:rPr>
          <w:lang w:val="en-US"/>
        </w:rPr>
        <w:t xml:space="preserve">Sequencing output of Capture analyses. Sequences not identified as Ribosomal including </w:t>
      </w:r>
      <w:r w:rsidR="00ED476F">
        <w:rPr>
          <w:lang w:val="en-US"/>
        </w:rPr>
        <w:t>mitochondrial Data as well non-target DNA fragments.</w:t>
      </w:r>
      <w:r w:rsidR="00074CC2">
        <w:rPr>
          <w:lang w:val="en-US"/>
        </w:rPr>
        <w:fldChar w:fldCharType="begin"/>
      </w:r>
      <w:r w:rsidR="00074CC2">
        <w:rPr>
          <w:lang w:val="en-US"/>
        </w:rPr>
        <w:instrText xml:space="preserve"> LINK </w:instrText>
      </w:r>
      <w:r w:rsidR="009B1924">
        <w:rPr>
          <w:lang w:val="en-US"/>
        </w:rPr>
        <w:instrText xml:space="preserve">Excel.Sheet.12 E:\\BOB\\paper_writting\\capture\\Presentation1\\Raeds_stats.xlsx Sheet1!R15C1:R26C7 </w:instrText>
      </w:r>
      <w:r w:rsidR="00074CC2">
        <w:rPr>
          <w:lang w:val="en-US"/>
        </w:rPr>
        <w:instrText xml:space="preserve">\a \f 4 \h </w:instrText>
      </w:r>
      <w:r w:rsidR="00074CC2">
        <w:rPr>
          <w:lang w:val="en-US"/>
        </w:rPr>
        <w:fldChar w:fldCharType="separate"/>
      </w:r>
    </w:p>
    <w:p w14:paraId="3F11ECB3" w14:textId="77777777" w:rsidR="002D5A86" w:rsidRDefault="00A9617B">
      <w:pPr>
        <w:rPr>
          <w:lang w:val="en-US"/>
        </w:rPr>
      </w:pPr>
      <w:r>
        <w:pict w14:anchorId="450151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5.05pt;height:171.4pt" o:ole="">
            <v:imagedata r:id="rId7" o:title=""/>
          </v:shape>
        </w:pict>
      </w:r>
    </w:p>
    <w:p w14:paraId="2DB26366" w14:textId="65938DC3" w:rsidR="00513BEA" w:rsidRDefault="00074CC2">
      <w:pPr>
        <w:rPr>
          <w:lang w:val="en-US"/>
        </w:rPr>
        <w:sectPr w:rsidR="00513BEA" w:rsidSect="005138B9">
          <w:pgSz w:w="16838" w:h="11906" w:orient="landscape"/>
          <w:pgMar w:top="1417" w:right="1417" w:bottom="1417" w:left="1417" w:header="708" w:footer="708" w:gutter="0"/>
          <w:cols w:space="708"/>
          <w:docGrid w:linePitch="360"/>
        </w:sectPr>
      </w:pPr>
      <w:r>
        <w:rPr>
          <w:lang w:val="en-US"/>
        </w:rPr>
        <w:fldChar w:fldCharType="end"/>
      </w:r>
    </w:p>
    <w:p w14:paraId="1FF36B80" w14:textId="68FE7779" w:rsidR="00F156CC" w:rsidRDefault="00F156CC" w:rsidP="00361485">
      <w:pPr>
        <w:rPr>
          <w:noProof/>
          <w:lang w:val="en-US"/>
        </w:rPr>
      </w:pPr>
      <w:r>
        <w:rPr>
          <w:noProof/>
          <w:lang w:val="en-US"/>
        </w:rPr>
        <w:lastRenderedPageBreak/>
        <w:t>Appendix 5</w:t>
      </w:r>
    </w:p>
    <w:p w14:paraId="532B3E67" w14:textId="15924844" w:rsidR="00F156CC" w:rsidRDefault="00F156CC" w:rsidP="00361485">
      <w:pPr>
        <w:rPr>
          <w:noProof/>
          <w:lang w:val="en-US"/>
        </w:rPr>
      </w:pPr>
      <w:r>
        <w:rPr>
          <w:noProof/>
          <w:lang w:val="en-US"/>
        </w:rPr>
        <w:t>Results of identifed Phyla per sample and analysed Method</w:t>
      </w:r>
    </w:p>
    <w:p w14:paraId="27EB0DD5" w14:textId="04514614" w:rsidR="00F156CC" w:rsidRDefault="00F156CC" w:rsidP="00361485">
      <w:pPr>
        <w:rPr>
          <w:noProof/>
          <w:lang w:val="en-US"/>
        </w:rPr>
      </w:pPr>
      <w:r>
        <w:rPr>
          <w:sz w:val="24"/>
          <w:lang w:val="en-US"/>
        </w:rPr>
        <w:t>Archaea</w:t>
      </w:r>
    </w:p>
    <w:tbl>
      <w:tblPr>
        <w:tblW w:w="10580" w:type="dxa"/>
        <w:tblInd w:w="-5" w:type="dxa"/>
        <w:tblLook w:val="04A0" w:firstRow="1" w:lastRow="0" w:firstColumn="1" w:lastColumn="0" w:noHBand="0" w:noVBand="1"/>
      </w:tblPr>
      <w:tblGrid>
        <w:gridCol w:w="1200"/>
        <w:gridCol w:w="800"/>
        <w:gridCol w:w="1320"/>
        <w:gridCol w:w="3280"/>
        <w:gridCol w:w="1380"/>
        <w:gridCol w:w="1420"/>
        <w:gridCol w:w="1180"/>
      </w:tblGrid>
      <w:tr w:rsidR="00F156CC" w:rsidRPr="00785F0F" w14:paraId="604B90BD" w14:textId="77777777" w:rsidTr="00F156CC">
        <w:trPr>
          <w:trHeight w:val="30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61D9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ethod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A5B6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Sample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B15D4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proofErr w:type="spellStart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Asgard</w:t>
            </w:r>
            <w:proofErr w:type="spellEnd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 xml:space="preserve"> group</w:t>
            </w:r>
          </w:p>
        </w:tc>
        <w:tc>
          <w:tcPr>
            <w:tcW w:w="3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13045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proofErr w:type="spellStart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andidatus</w:t>
            </w:r>
            <w:proofErr w:type="spellEnd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 xml:space="preserve"> </w:t>
            </w:r>
            <w:proofErr w:type="spellStart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Hydrothermarchaeota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A12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DPANN group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559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proofErr w:type="spellStart"/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Euryarchaeota</w:t>
            </w:r>
            <w:proofErr w:type="spellEnd"/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68B3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TACK group</w:t>
            </w:r>
          </w:p>
        </w:tc>
      </w:tr>
      <w:tr w:rsidR="00F156CC" w:rsidRPr="00785F0F" w14:paraId="124960B5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C8A36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1481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7F5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CFF3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767B9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0B6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8D1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1</w:t>
            </w:r>
          </w:p>
        </w:tc>
      </w:tr>
      <w:tr w:rsidR="00F156CC" w:rsidRPr="00785F0F" w14:paraId="6898FB37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FBFD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E9A6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552D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775D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B4D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1EF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72D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94</w:t>
            </w:r>
          </w:p>
        </w:tc>
      </w:tr>
      <w:tr w:rsidR="00F156CC" w:rsidRPr="00785F0F" w14:paraId="06A84179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62C4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E7B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57AF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B897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2A8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0D7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EC8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0</w:t>
            </w:r>
          </w:p>
        </w:tc>
      </w:tr>
      <w:tr w:rsidR="00F156CC" w:rsidRPr="00785F0F" w14:paraId="36D1E3BC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4774D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1B596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03BF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6CE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05D2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00A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C0B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1</w:t>
            </w:r>
          </w:p>
        </w:tc>
      </w:tr>
      <w:tr w:rsidR="00F156CC" w:rsidRPr="00785F0F" w14:paraId="1DA77A95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6B4E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582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A326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750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55373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4EA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0BE8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85</w:t>
            </w:r>
          </w:p>
        </w:tc>
      </w:tr>
      <w:tr w:rsidR="00F156CC" w:rsidRPr="00785F0F" w14:paraId="70CA5602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65B8E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1D9F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17B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38E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6B2D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892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1C4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3</w:t>
            </w:r>
          </w:p>
        </w:tc>
      </w:tr>
      <w:tr w:rsidR="00F156CC" w:rsidRPr="00785F0F" w14:paraId="17EF5541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8DD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8B93E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7393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EDF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703C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B3C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A1B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3</w:t>
            </w:r>
          </w:p>
        </w:tc>
      </w:tr>
      <w:tr w:rsidR="00F156CC" w:rsidRPr="00785F0F" w14:paraId="67307FE7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65097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909D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EB61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89F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C11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9E2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B96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91</w:t>
            </w:r>
          </w:p>
        </w:tc>
      </w:tr>
      <w:tr w:rsidR="00F156CC" w:rsidRPr="00785F0F" w14:paraId="38FF9B7C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7B8CE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9824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8275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72B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100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7801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C32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2</w:t>
            </w:r>
          </w:p>
        </w:tc>
      </w:tr>
      <w:tr w:rsidR="00F156CC" w:rsidRPr="00785F0F" w14:paraId="3DFF60E5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BD7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3FE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BFC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67D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9DF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4A27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9564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5</w:t>
            </w:r>
          </w:p>
        </w:tc>
      </w:tr>
      <w:tr w:rsidR="00F156CC" w:rsidRPr="00785F0F" w14:paraId="4C0F6823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50424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8F7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103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E01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5224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000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A8DD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84</w:t>
            </w:r>
          </w:p>
        </w:tc>
      </w:tr>
      <w:tr w:rsidR="00F156CC" w:rsidRPr="00785F0F" w14:paraId="3B7D527C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ADF0F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FBD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6C8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64A5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DF14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CE669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032E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4</w:t>
            </w:r>
          </w:p>
        </w:tc>
      </w:tr>
      <w:tr w:rsidR="00F156CC" w:rsidRPr="00785F0F" w14:paraId="6659C988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229F9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27E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7DD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57AF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0AAA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30A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7119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2</w:t>
            </w:r>
          </w:p>
        </w:tc>
      </w:tr>
      <w:tr w:rsidR="00F156CC" w:rsidRPr="00785F0F" w14:paraId="743D2152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48C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33D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A8E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6BF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1A3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9AF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92B4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88</w:t>
            </w:r>
          </w:p>
        </w:tc>
      </w:tr>
      <w:tr w:rsidR="00F156CC" w:rsidRPr="00785F0F" w14:paraId="527AC064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4364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4CC9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92B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3158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6DAC8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EE0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F49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9</w:t>
            </w:r>
          </w:p>
        </w:tc>
      </w:tr>
      <w:tr w:rsidR="00F156CC" w:rsidRPr="00785F0F" w14:paraId="6FB96215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8D4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B0AF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FAA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7A4F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917E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74F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1501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3</w:t>
            </w:r>
          </w:p>
        </w:tc>
      </w:tr>
      <w:tr w:rsidR="00F156CC" w:rsidRPr="00785F0F" w14:paraId="636AE6EB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4AB87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231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053B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7BD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A1A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056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D41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98</w:t>
            </w:r>
          </w:p>
        </w:tc>
      </w:tr>
      <w:tr w:rsidR="00F156CC" w:rsidRPr="00785F0F" w14:paraId="4053D253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B58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45C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EAFB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6E41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B7E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A3D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1F65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2</w:t>
            </w:r>
          </w:p>
        </w:tc>
      </w:tr>
      <w:tr w:rsidR="00F156CC" w:rsidRPr="00785F0F" w14:paraId="66BAE6F0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8A3E0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AD87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4F62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FA8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AD4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EE75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FCC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8</w:t>
            </w:r>
          </w:p>
        </w:tc>
      </w:tr>
      <w:tr w:rsidR="00F156CC" w:rsidRPr="00785F0F" w14:paraId="5791CF82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744F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BC7C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CD52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C886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98114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B5C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07BFF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75</w:t>
            </w:r>
          </w:p>
        </w:tc>
      </w:tr>
      <w:tr w:rsidR="00F156CC" w:rsidRPr="00785F0F" w14:paraId="2F5538E3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A15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7A44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6546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FC04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BEE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C7C3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15F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2</w:t>
            </w:r>
          </w:p>
        </w:tc>
      </w:tr>
      <w:tr w:rsidR="00F156CC" w:rsidRPr="00785F0F" w14:paraId="4B48012C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430F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0931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67F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DC99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B51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7451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424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2</w:t>
            </w:r>
          </w:p>
        </w:tc>
      </w:tr>
      <w:tr w:rsidR="00F156CC" w:rsidRPr="00785F0F" w14:paraId="2B2982F1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BFFD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F1FEE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D13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159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E7AE7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DA2DF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0C45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87</w:t>
            </w:r>
          </w:p>
        </w:tc>
      </w:tr>
      <w:tr w:rsidR="00F156CC" w:rsidRPr="00785F0F" w14:paraId="0353C985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2327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lastRenderedPageBreak/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739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49129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CC0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D056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362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315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9</w:t>
            </w:r>
          </w:p>
        </w:tc>
      </w:tr>
      <w:tr w:rsidR="00F156CC" w:rsidRPr="00785F0F" w14:paraId="250B9B91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A5A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E6D5C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43E8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3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DAD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2855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1B596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460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4</w:t>
            </w:r>
          </w:p>
        </w:tc>
      </w:tr>
      <w:tr w:rsidR="00F156CC" w:rsidRPr="00785F0F" w14:paraId="662C49FE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CA6A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11BF3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A122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6D94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954D9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 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F88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0C6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01</w:t>
            </w:r>
          </w:p>
        </w:tc>
      </w:tr>
      <w:tr w:rsidR="00F156CC" w:rsidRPr="00785F0F" w14:paraId="4D518FB2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842B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E38DD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6EE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4184B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4D6CD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637F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BDA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7</w:t>
            </w:r>
          </w:p>
        </w:tc>
      </w:tr>
      <w:tr w:rsidR="00F156CC" w:rsidRPr="00785F0F" w14:paraId="0293DBF7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8112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short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6E78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0F71E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507C0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72007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66C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25D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40</w:t>
            </w:r>
          </w:p>
        </w:tc>
      </w:tr>
      <w:tr w:rsidR="00F156CC" w:rsidRPr="00785F0F" w14:paraId="3FCBCA16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35F1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CBH-long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6CFD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62238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0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7F01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403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C18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A864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66</w:t>
            </w:r>
          </w:p>
        </w:tc>
      </w:tr>
      <w:tr w:rsidR="00F156CC" w:rsidRPr="00785F0F" w14:paraId="016833A7" w14:textId="77777777" w:rsidTr="00F156CC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48BF5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MTB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E0F1" w14:textId="77777777" w:rsidR="00F156CC" w:rsidRPr="00785F0F" w:rsidRDefault="00F156CC" w:rsidP="00F156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B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341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7</w:t>
            </w:r>
          </w:p>
        </w:tc>
        <w:tc>
          <w:tcPr>
            <w:tcW w:w="3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85E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C2BE3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5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810C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FA48A" w14:textId="77777777" w:rsidR="00F156CC" w:rsidRPr="00785F0F" w:rsidRDefault="00F156CC" w:rsidP="00F156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</w:pPr>
            <w:r w:rsidRPr="00785F0F">
              <w:rPr>
                <w:rFonts w:ascii="Calibri" w:eastAsia="Times New Roman" w:hAnsi="Calibri" w:cs="Calibri"/>
                <w:color w:val="000000"/>
                <w:sz w:val="18"/>
                <w:lang w:val="en-US"/>
              </w:rPr>
              <w:t>18</w:t>
            </w:r>
          </w:p>
        </w:tc>
      </w:tr>
    </w:tbl>
    <w:p w14:paraId="266DC04D" w14:textId="70649ABD" w:rsidR="00F156CC" w:rsidRDefault="00F156CC" w:rsidP="00361485">
      <w:pPr>
        <w:rPr>
          <w:noProof/>
          <w:lang w:val="en-US"/>
        </w:rPr>
      </w:pPr>
    </w:p>
    <w:p w14:paraId="5E912A43" w14:textId="71CB1C9E" w:rsidR="00785F0F" w:rsidRDefault="00785F0F" w:rsidP="00361485">
      <w:pPr>
        <w:rPr>
          <w:rFonts w:eastAsia="Times New Roman" w:cstheme="minorHAnsi"/>
          <w:b/>
          <w:color w:val="000000"/>
          <w:sz w:val="24"/>
          <w:lang w:val="en-US"/>
        </w:rPr>
      </w:pPr>
      <w:r w:rsidRPr="00785F0F">
        <w:rPr>
          <w:rFonts w:eastAsia="Times New Roman" w:cstheme="minorHAnsi"/>
          <w:b/>
          <w:color w:val="000000"/>
          <w:sz w:val="24"/>
          <w:lang w:val="en-US"/>
        </w:rPr>
        <w:t>Bacteria</w:t>
      </w:r>
    </w:p>
    <w:p w14:paraId="783872E6" w14:textId="00DECB8A" w:rsidR="00785F0F" w:rsidRDefault="00946BCF" w:rsidP="00361485">
      <w:pPr>
        <w:rPr>
          <w:noProof/>
          <w:lang w:val="en-US"/>
        </w:rPr>
      </w:pPr>
      <w:r w:rsidRPr="00946BCF">
        <w:rPr>
          <w:noProof/>
          <w:lang w:val="en-US"/>
        </w:rPr>
        <w:lastRenderedPageBreak/>
        <w:drawing>
          <wp:inline distT="0" distB="0" distL="0" distR="0" wp14:anchorId="271660E3" wp14:editId="42007731">
            <wp:extent cx="8892540" cy="6202248"/>
            <wp:effectExtent l="0" t="0" r="3810" b="825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6202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4DC19" w14:textId="377A1E28" w:rsidR="00785F0F" w:rsidRDefault="00785F0F">
      <w:pPr>
        <w:rPr>
          <w:noProof/>
          <w:lang w:val="en-US"/>
        </w:rPr>
      </w:pPr>
      <w:r>
        <w:rPr>
          <w:noProof/>
          <w:lang w:val="en-US"/>
        </w:rPr>
        <w:lastRenderedPageBreak/>
        <w:t>Eukaryota</w:t>
      </w:r>
    </w:p>
    <w:p w14:paraId="0FD56E5F" w14:textId="1D37C705" w:rsidR="009126EE" w:rsidRDefault="00F65BAE">
      <w:r>
        <w:rPr>
          <w:noProof/>
          <w:lang w:val="en-US"/>
        </w:rPr>
        <w:fldChar w:fldCharType="begin"/>
      </w:r>
      <w:r>
        <w:rPr>
          <w:noProof/>
          <w:lang w:val="en-US"/>
        </w:rPr>
        <w:instrText xml:space="preserve"> LINK </w:instrText>
      </w:r>
      <w:r w:rsidR="00A9617B">
        <w:rPr>
          <w:noProof/>
          <w:lang w:val="en-US"/>
        </w:rPr>
        <w:instrText xml:space="preserve">Excel.Sheet.12 C:\\Dropbox\\BOB\\Capture\\final_analyses\\Final_together.xlsx appendix5!L2C12:L32C33 </w:instrText>
      </w:r>
      <w:r>
        <w:rPr>
          <w:noProof/>
          <w:lang w:val="en-US"/>
        </w:rPr>
        <w:instrText xml:space="preserve">\a \f 5 \h  \* MERGEFORMAT </w:instrText>
      </w:r>
      <w:r>
        <w:rPr>
          <w:noProof/>
          <w:lang w:val="en-US"/>
        </w:rPr>
        <w:fldChar w:fldCharType="separate"/>
      </w:r>
    </w:p>
    <w:p w14:paraId="0E1FFEFC" w14:textId="77777777" w:rsidR="00946BCF" w:rsidRDefault="00F65BAE">
      <w:pPr>
        <w:rPr>
          <w:noProof/>
          <w:lang w:val="en-US"/>
        </w:rPr>
      </w:pPr>
      <w:r>
        <w:rPr>
          <w:noProof/>
          <w:lang w:val="en-US"/>
        </w:rPr>
        <w:fldChar w:fldCharType="end"/>
      </w:r>
    </w:p>
    <w:tbl>
      <w:tblPr>
        <w:tblStyle w:val="Grilledutableau"/>
        <w:tblW w:w="25678" w:type="dxa"/>
        <w:tblLook w:val="04A0" w:firstRow="1" w:lastRow="0" w:firstColumn="1" w:lastColumn="0" w:noHBand="0" w:noVBand="1"/>
      </w:tblPr>
      <w:tblGrid>
        <w:gridCol w:w="1040"/>
        <w:gridCol w:w="800"/>
        <w:gridCol w:w="819"/>
        <w:gridCol w:w="966"/>
        <w:gridCol w:w="1000"/>
        <w:gridCol w:w="1000"/>
        <w:gridCol w:w="1151"/>
        <w:gridCol w:w="1240"/>
        <w:gridCol w:w="1482"/>
        <w:gridCol w:w="1200"/>
        <w:gridCol w:w="960"/>
        <w:gridCol w:w="1454"/>
        <w:gridCol w:w="1326"/>
        <w:gridCol w:w="1200"/>
        <w:gridCol w:w="1244"/>
        <w:gridCol w:w="1400"/>
        <w:gridCol w:w="1160"/>
        <w:gridCol w:w="1200"/>
        <w:gridCol w:w="1200"/>
        <w:gridCol w:w="1316"/>
        <w:gridCol w:w="1200"/>
        <w:gridCol w:w="1320"/>
      </w:tblGrid>
      <w:tr w:rsidR="00946BCF" w:rsidRPr="009126EE" w14:paraId="62DEBE83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7C85C59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ethod</w:t>
            </w:r>
          </w:p>
        </w:tc>
        <w:tc>
          <w:tcPr>
            <w:tcW w:w="800" w:type="dxa"/>
            <w:noWrap/>
            <w:hideMark/>
          </w:tcPr>
          <w:p w14:paraId="32F9121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Sample</w:t>
            </w:r>
          </w:p>
        </w:tc>
        <w:tc>
          <w:tcPr>
            <w:tcW w:w="819" w:type="dxa"/>
            <w:noWrap/>
            <w:hideMark/>
          </w:tcPr>
          <w:p w14:paraId="18388C2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Alveolata</w:t>
            </w:r>
          </w:p>
        </w:tc>
        <w:tc>
          <w:tcPr>
            <w:tcW w:w="966" w:type="dxa"/>
            <w:noWrap/>
            <w:hideMark/>
          </w:tcPr>
          <w:p w14:paraId="4C6453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Amoebozoa</w:t>
            </w:r>
          </w:p>
        </w:tc>
        <w:tc>
          <w:tcPr>
            <w:tcW w:w="1000" w:type="dxa"/>
            <w:noWrap/>
            <w:hideMark/>
          </w:tcPr>
          <w:p w14:paraId="3FF0F2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Apusozoa</w:t>
            </w:r>
          </w:p>
        </w:tc>
        <w:tc>
          <w:tcPr>
            <w:tcW w:w="1000" w:type="dxa"/>
            <w:noWrap/>
            <w:hideMark/>
          </w:tcPr>
          <w:p w14:paraId="199A26E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Breviatea</w:t>
            </w:r>
          </w:p>
        </w:tc>
        <w:tc>
          <w:tcPr>
            <w:tcW w:w="1151" w:type="dxa"/>
            <w:noWrap/>
            <w:hideMark/>
          </w:tcPr>
          <w:p w14:paraId="49D2EF7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entroheliozoa</w:t>
            </w:r>
          </w:p>
        </w:tc>
        <w:tc>
          <w:tcPr>
            <w:tcW w:w="1240" w:type="dxa"/>
            <w:noWrap/>
            <w:hideMark/>
          </w:tcPr>
          <w:p w14:paraId="3C388A2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ryptophyta</w:t>
            </w:r>
          </w:p>
        </w:tc>
        <w:tc>
          <w:tcPr>
            <w:tcW w:w="1482" w:type="dxa"/>
            <w:noWrap/>
            <w:hideMark/>
          </w:tcPr>
          <w:p w14:paraId="60180A2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Katablepharidophyta</w:t>
            </w:r>
          </w:p>
        </w:tc>
        <w:tc>
          <w:tcPr>
            <w:tcW w:w="1200" w:type="dxa"/>
            <w:noWrap/>
            <w:hideMark/>
          </w:tcPr>
          <w:p w14:paraId="154A3EC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Euglenozoa</w:t>
            </w:r>
          </w:p>
        </w:tc>
        <w:tc>
          <w:tcPr>
            <w:tcW w:w="960" w:type="dxa"/>
            <w:noWrap/>
            <w:hideMark/>
          </w:tcPr>
          <w:p w14:paraId="5C5826F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Fornicata</w:t>
            </w:r>
          </w:p>
        </w:tc>
        <w:tc>
          <w:tcPr>
            <w:tcW w:w="1454" w:type="dxa"/>
            <w:noWrap/>
            <w:hideMark/>
          </w:tcPr>
          <w:p w14:paraId="3CDCED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Glaucocystophyceae</w:t>
            </w:r>
          </w:p>
        </w:tc>
        <w:tc>
          <w:tcPr>
            <w:tcW w:w="1326" w:type="dxa"/>
            <w:noWrap/>
            <w:hideMark/>
          </w:tcPr>
          <w:p w14:paraId="028BC64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Haptophyceae</w:t>
            </w:r>
          </w:p>
        </w:tc>
        <w:tc>
          <w:tcPr>
            <w:tcW w:w="1200" w:type="dxa"/>
            <w:noWrap/>
            <w:hideMark/>
          </w:tcPr>
          <w:p w14:paraId="47419CE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Jakobida</w:t>
            </w:r>
          </w:p>
        </w:tc>
        <w:tc>
          <w:tcPr>
            <w:tcW w:w="1244" w:type="dxa"/>
            <w:noWrap/>
            <w:hideMark/>
          </w:tcPr>
          <w:p w14:paraId="3B2D3C5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Opisthokonta</w:t>
            </w:r>
          </w:p>
        </w:tc>
        <w:tc>
          <w:tcPr>
            <w:tcW w:w="1400" w:type="dxa"/>
            <w:noWrap/>
            <w:hideMark/>
          </w:tcPr>
          <w:p w14:paraId="517087B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Oxymonadida</w:t>
            </w:r>
          </w:p>
        </w:tc>
        <w:tc>
          <w:tcPr>
            <w:tcW w:w="1160" w:type="dxa"/>
            <w:noWrap/>
            <w:hideMark/>
          </w:tcPr>
          <w:p w14:paraId="6513FEA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Parabasalia</w:t>
            </w:r>
          </w:p>
        </w:tc>
        <w:tc>
          <w:tcPr>
            <w:tcW w:w="1200" w:type="dxa"/>
            <w:noWrap/>
            <w:hideMark/>
          </w:tcPr>
          <w:p w14:paraId="4B1C3D5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Rhizaria</w:t>
            </w:r>
          </w:p>
        </w:tc>
        <w:tc>
          <w:tcPr>
            <w:tcW w:w="1200" w:type="dxa"/>
            <w:noWrap/>
            <w:hideMark/>
          </w:tcPr>
          <w:p w14:paraId="1569AD5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Rhodophyta</w:t>
            </w:r>
          </w:p>
        </w:tc>
        <w:tc>
          <w:tcPr>
            <w:tcW w:w="1316" w:type="dxa"/>
            <w:noWrap/>
            <w:hideMark/>
          </w:tcPr>
          <w:p w14:paraId="122C873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Stramenopiles</w:t>
            </w:r>
          </w:p>
        </w:tc>
        <w:tc>
          <w:tcPr>
            <w:tcW w:w="1200" w:type="dxa"/>
            <w:noWrap/>
            <w:hideMark/>
          </w:tcPr>
          <w:p w14:paraId="514B952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 xml:space="preserve">unclassified </w:t>
            </w:r>
          </w:p>
        </w:tc>
        <w:tc>
          <w:tcPr>
            <w:tcW w:w="1320" w:type="dxa"/>
            <w:noWrap/>
            <w:hideMark/>
          </w:tcPr>
          <w:p w14:paraId="5BA4F88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Viridiplantae</w:t>
            </w:r>
          </w:p>
        </w:tc>
      </w:tr>
      <w:tr w:rsidR="00946BCF" w:rsidRPr="009126EE" w14:paraId="7370D4E1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163F8A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1EA85B6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A</w:t>
            </w:r>
          </w:p>
        </w:tc>
        <w:tc>
          <w:tcPr>
            <w:tcW w:w="819" w:type="dxa"/>
            <w:noWrap/>
            <w:hideMark/>
          </w:tcPr>
          <w:p w14:paraId="3BC6315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6" w:type="dxa"/>
            <w:noWrap/>
            <w:hideMark/>
          </w:tcPr>
          <w:p w14:paraId="3D5FAA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1A23810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F1A66C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12E69E3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3450725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0D3FE6C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784177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960" w:type="dxa"/>
            <w:noWrap/>
            <w:hideMark/>
          </w:tcPr>
          <w:p w14:paraId="5185D1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5C9CDB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79E4ABB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49D1A1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29FFF46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4</w:t>
            </w:r>
          </w:p>
        </w:tc>
        <w:tc>
          <w:tcPr>
            <w:tcW w:w="1400" w:type="dxa"/>
            <w:noWrap/>
            <w:hideMark/>
          </w:tcPr>
          <w:p w14:paraId="5B4FBE6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D493F7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E150A0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282E9F2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1F9CC1F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BC9BA9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6507B32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3B1ED752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4AA3A3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02BC28E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A</w:t>
            </w:r>
          </w:p>
        </w:tc>
        <w:tc>
          <w:tcPr>
            <w:tcW w:w="819" w:type="dxa"/>
            <w:noWrap/>
            <w:hideMark/>
          </w:tcPr>
          <w:p w14:paraId="077AB3D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46</w:t>
            </w:r>
          </w:p>
        </w:tc>
        <w:tc>
          <w:tcPr>
            <w:tcW w:w="966" w:type="dxa"/>
            <w:noWrap/>
            <w:hideMark/>
          </w:tcPr>
          <w:p w14:paraId="0950F06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4</w:t>
            </w:r>
          </w:p>
        </w:tc>
        <w:tc>
          <w:tcPr>
            <w:tcW w:w="1000" w:type="dxa"/>
            <w:noWrap/>
            <w:hideMark/>
          </w:tcPr>
          <w:p w14:paraId="0122A47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290BBDF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4282F4F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1240" w:type="dxa"/>
            <w:noWrap/>
            <w:hideMark/>
          </w:tcPr>
          <w:p w14:paraId="34FCEB8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482" w:type="dxa"/>
            <w:noWrap/>
            <w:hideMark/>
          </w:tcPr>
          <w:p w14:paraId="65E418D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A99F3E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6</w:t>
            </w:r>
          </w:p>
        </w:tc>
        <w:tc>
          <w:tcPr>
            <w:tcW w:w="960" w:type="dxa"/>
            <w:noWrap/>
            <w:hideMark/>
          </w:tcPr>
          <w:p w14:paraId="7F2ED22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424168C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625E6EB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5BC95D8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571707F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12</w:t>
            </w:r>
          </w:p>
        </w:tc>
        <w:tc>
          <w:tcPr>
            <w:tcW w:w="1400" w:type="dxa"/>
            <w:noWrap/>
            <w:hideMark/>
          </w:tcPr>
          <w:p w14:paraId="2998B65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62970E6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80F679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2</w:t>
            </w:r>
          </w:p>
        </w:tc>
        <w:tc>
          <w:tcPr>
            <w:tcW w:w="1200" w:type="dxa"/>
            <w:noWrap/>
            <w:hideMark/>
          </w:tcPr>
          <w:p w14:paraId="6207041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</w:t>
            </w:r>
          </w:p>
        </w:tc>
        <w:tc>
          <w:tcPr>
            <w:tcW w:w="1316" w:type="dxa"/>
            <w:noWrap/>
            <w:hideMark/>
          </w:tcPr>
          <w:p w14:paraId="4234010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7</w:t>
            </w:r>
          </w:p>
        </w:tc>
        <w:tc>
          <w:tcPr>
            <w:tcW w:w="1200" w:type="dxa"/>
            <w:noWrap/>
            <w:hideMark/>
          </w:tcPr>
          <w:p w14:paraId="601939B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320" w:type="dxa"/>
            <w:noWrap/>
            <w:hideMark/>
          </w:tcPr>
          <w:p w14:paraId="42C92F0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9</w:t>
            </w:r>
          </w:p>
        </w:tc>
      </w:tr>
      <w:tr w:rsidR="00946BCF" w:rsidRPr="009126EE" w14:paraId="49D788BD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2937373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464DE4F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A</w:t>
            </w:r>
          </w:p>
        </w:tc>
        <w:tc>
          <w:tcPr>
            <w:tcW w:w="819" w:type="dxa"/>
            <w:noWrap/>
            <w:hideMark/>
          </w:tcPr>
          <w:p w14:paraId="3555A31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12</w:t>
            </w:r>
          </w:p>
        </w:tc>
        <w:tc>
          <w:tcPr>
            <w:tcW w:w="966" w:type="dxa"/>
            <w:noWrap/>
            <w:hideMark/>
          </w:tcPr>
          <w:p w14:paraId="315F38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9</w:t>
            </w:r>
          </w:p>
        </w:tc>
        <w:tc>
          <w:tcPr>
            <w:tcW w:w="1000" w:type="dxa"/>
            <w:noWrap/>
            <w:hideMark/>
          </w:tcPr>
          <w:p w14:paraId="2D0DED9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5</w:t>
            </w:r>
          </w:p>
        </w:tc>
        <w:tc>
          <w:tcPr>
            <w:tcW w:w="1000" w:type="dxa"/>
            <w:noWrap/>
            <w:hideMark/>
          </w:tcPr>
          <w:p w14:paraId="0A614C5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51" w:type="dxa"/>
            <w:noWrap/>
            <w:hideMark/>
          </w:tcPr>
          <w:p w14:paraId="51B9A6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40" w:type="dxa"/>
            <w:noWrap/>
            <w:hideMark/>
          </w:tcPr>
          <w:p w14:paraId="5A3C203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482" w:type="dxa"/>
            <w:noWrap/>
            <w:hideMark/>
          </w:tcPr>
          <w:p w14:paraId="4FAD21B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3FF26E3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27B624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6275913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326" w:type="dxa"/>
            <w:noWrap/>
            <w:hideMark/>
          </w:tcPr>
          <w:p w14:paraId="53509B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566BA53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44" w:type="dxa"/>
            <w:noWrap/>
            <w:hideMark/>
          </w:tcPr>
          <w:p w14:paraId="7AAE35F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16</w:t>
            </w:r>
          </w:p>
        </w:tc>
        <w:tc>
          <w:tcPr>
            <w:tcW w:w="1400" w:type="dxa"/>
            <w:noWrap/>
            <w:hideMark/>
          </w:tcPr>
          <w:p w14:paraId="085A83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385EFE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45141D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36</w:t>
            </w:r>
          </w:p>
        </w:tc>
        <w:tc>
          <w:tcPr>
            <w:tcW w:w="1200" w:type="dxa"/>
            <w:noWrap/>
            <w:hideMark/>
          </w:tcPr>
          <w:p w14:paraId="0C57B58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1BDC403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4</w:t>
            </w:r>
          </w:p>
        </w:tc>
        <w:tc>
          <w:tcPr>
            <w:tcW w:w="1200" w:type="dxa"/>
            <w:noWrap/>
            <w:hideMark/>
          </w:tcPr>
          <w:p w14:paraId="6B97F94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2</w:t>
            </w:r>
          </w:p>
        </w:tc>
        <w:tc>
          <w:tcPr>
            <w:tcW w:w="1320" w:type="dxa"/>
            <w:noWrap/>
            <w:hideMark/>
          </w:tcPr>
          <w:p w14:paraId="4042482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4</w:t>
            </w:r>
          </w:p>
        </w:tc>
      </w:tr>
      <w:tr w:rsidR="00946BCF" w:rsidRPr="009126EE" w14:paraId="5C6E3B0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6CA5A2C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2963CB7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B</w:t>
            </w:r>
          </w:p>
        </w:tc>
        <w:tc>
          <w:tcPr>
            <w:tcW w:w="819" w:type="dxa"/>
            <w:noWrap/>
            <w:hideMark/>
          </w:tcPr>
          <w:p w14:paraId="7481A69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6" w:type="dxa"/>
            <w:noWrap/>
            <w:hideMark/>
          </w:tcPr>
          <w:p w14:paraId="2CDFD8B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2289249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024CAAD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5242BD9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6571232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05D737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C238B3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A9FFDB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46D6302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2202F32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6362F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7C72F4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400" w:type="dxa"/>
            <w:noWrap/>
            <w:hideMark/>
          </w:tcPr>
          <w:p w14:paraId="3F6DDB9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748CE73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C8E58B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BEEE99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7784B9D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39D9975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6B8EB2C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4CB6AFCB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BDBBD1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07F1AF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B</w:t>
            </w:r>
          </w:p>
        </w:tc>
        <w:tc>
          <w:tcPr>
            <w:tcW w:w="819" w:type="dxa"/>
            <w:noWrap/>
            <w:hideMark/>
          </w:tcPr>
          <w:p w14:paraId="5DDE697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1</w:t>
            </w:r>
          </w:p>
        </w:tc>
        <w:tc>
          <w:tcPr>
            <w:tcW w:w="966" w:type="dxa"/>
            <w:noWrap/>
            <w:hideMark/>
          </w:tcPr>
          <w:p w14:paraId="38820F2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000" w:type="dxa"/>
            <w:noWrap/>
            <w:hideMark/>
          </w:tcPr>
          <w:p w14:paraId="708BC86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3D93AF3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65B6D4B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40" w:type="dxa"/>
            <w:noWrap/>
            <w:hideMark/>
          </w:tcPr>
          <w:p w14:paraId="320C09C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12DF530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C8147E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26B035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50F8756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66BDBCD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1803B4E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613F6E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4</w:t>
            </w:r>
          </w:p>
        </w:tc>
        <w:tc>
          <w:tcPr>
            <w:tcW w:w="1400" w:type="dxa"/>
            <w:noWrap/>
            <w:hideMark/>
          </w:tcPr>
          <w:p w14:paraId="59852F7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657A11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6F9EF2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5</w:t>
            </w:r>
          </w:p>
        </w:tc>
        <w:tc>
          <w:tcPr>
            <w:tcW w:w="1200" w:type="dxa"/>
            <w:noWrap/>
            <w:hideMark/>
          </w:tcPr>
          <w:p w14:paraId="0D58DCD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316" w:type="dxa"/>
            <w:noWrap/>
            <w:hideMark/>
          </w:tcPr>
          <w:p w14:paraId="251C57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4</w:t>
            </w:r>
          </w:p>
        </w:tc>
        <w:tc>
          <w:tcPr>
            <w:tcW w:w="1200" w:type="dxa"/>
            <w:noWrap/>
            <w:hideMark/>
          </w:tcPr>
          <w:p w14:paraId="4B623D4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12D6924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3</w:t>
            </w:r>
          </w:p>
        </w:tc>
      </w:tr>
      <w:tr w:rsidR="00946BCF" w:rsidRPr="009126EE" w14:paraId="1D5A12C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1782DE3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12935A7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B</w:t>
            </w:r>
          </w:p>
        </w:tc>
        <w:tc>
          <w:tcPr>
            <w:tcW w:w="819" w:type="dxa"/>
            <w:noWrap/>
            <w:hideMark/>
          </w:tcPr>
          <w:p w14:paraId="3A025E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11</w:t>
            </w:r>
          </w:p>
        </w:tc>
        <w:tc>
          <w:tcPr>
            <w:tcW w:w="966" w:type="dxa"/>
            <w:noWrap/>
            <w:hideMark/>
          </w:tcPr>
          <w:p w14:paraId="07EE25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3</w:t>
            </w:r>
          </w:p>
        </w:tc>
        <w:tc>
          <w:tcPr>
            <w:tcW w:w="1000" w:type="dxa"/>
            <w:noWrap/>
            <w:hideMark/>
          </w:tcPr>
          <w:p w14:paraId="562A93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0</w:t>
            </w:r>
          </w:p>
        </w:tc>
        <w:tc>
          <w:tcPr>
            <w:tcW w:w="1000" w:type="dxa"/>
            <w:noWrap/>
            <w:hideMark/>
          </w:tcPr>
          <w:p w14:paraId="3A7639D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151" w:type="dxa"/>
            <w:noWrap/>
            <w:hideMark/>
          </w:tcPr>
          <w:p w14:paraId="64965A7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40" w:type="dxa"/>
            <w:noWrap/>
            <w:hideMark/>
          </w:tcPr>
          <w:p w14:paraId="7719E4F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482" w:type="dxa"/>
            <w:noWrap/>
            <w:hideMark/>
          </w:tcPr>
          <w:p w14:paraId="3770DD9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FF20DB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405559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5BB049C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150A662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4AFDB55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44" w:type="dxa"/>
            <w:noWrap/>
            <w:hideMark/>
          </w:tcPr>
          <w:p w14:paraId="0223B0C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93</w:t>
            </w:r>
          </w:p>
        </w:tc>
        <w:tc>
          <w:tcPr>
            <w:tcW w:w="1400" w:type="dxa"/>
            <w:noWrap/>
            <w:hideMark/>
          </w:tcPr>
          <w:p w14:paraId="2E410BF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0750ED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5C77EE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70</w:t>
            </w:r>
          </w:p>
        </w:tc>
        <w:tc>
          <w:tcPr>
            <w:tcW w:w="1200" w:type="dxa"/>
            <w:noWrap/>
            <w:hideMark/>
          </w:tcPr>
          <w:p w14:paraId="015D8A7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7C94CF0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19</w:t>
            </w:r>
          </w:p>
        </w:tc>
        <w:tc>
          <w:tcPr>
            <w:tcW w:w="1200" w:type="dxa"/>
            <w:noWrap/>
            <w:hideMark/>
          </w:tcPr>
          <w:p w14:paraId="73D6AE9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6</w:t>
            </w:r>
          </w:p>
        </w:tc>
        <w:tc>
          <w:tcPr>
            <w:tcW w:w="1320" w:type="dxa"/>
            <w:noWrap/>
            <w:hideMark/>
          </w:tcPr>
          <w:p w14:paraId="0DF57A1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</w:t>
            </w:r>
          </w:p>
        </w:tc>
      </w:tr>
      <w:tr w:rsidR="00946BCF" w:rsidRPr="009126EE" w14:paraId="67E6176A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238F6C9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50464A0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A</w:t>
            </w:r>
          </w:p>
        </w:tc>
        <w:tc>
          <w:tcPr>
            <w:tcW w:w="819" w:type="dxa"/>
            <w:noWrap/>
            <w:hideMark/>
          </w:tcPr>
          <w:p w14:paraId="3391DE1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6" w:type="dxa"/>
            <w:noWrap/>
            <w:hideMark/>
          </w:tcPr>
          <w:p w14:paraId="7E019D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1F0ACBB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7C360B9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4068619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7F75033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70976F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126239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F2F6E3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9A3BCC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398CCEE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9E9E30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CB8954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8</w:t>
            </w:r>
          </w:p>
        </w:tc>
        <w:tc>
          <w:tcPr>
            <w:tcW w:w="1400" w:type="dxa"/>
            <w:noWrap/>
            <w:hideMark/>
          </w:tcPr>
          <w:p w14:paraId="6044CFE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4AE82F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878DAA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F683E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3D3F643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3F589D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3DB51B5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40449E26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11D3CA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59AD029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A</w:t>
            </w:r>
          </w:p>
        </w:tc>
        <w:tc>
          <w:tcPr>
            <w:tcW w:w="819" w:type="dxa"/>
            <w:noWrap/>
            <w:hideMark/>
          </w:tcPr>
          <w:p w14:paraId="5D49944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5</w:t>
            </w:r>
          </w:p>
        </w:tc>
        <w:tc>
          <w:tcPr>
            <w:tcW w:w="966" w:type="dxa"/>
            <w:noWrap/>
            <w:hideMark/>
          </w:tcPr>
          <w:p w14:paraId="6ACB48C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000" w:type="dxa"/>
            <w:noWrap/>
            <w:hideMark/>
          </w:tcPr>
          <w:p w14:paraId="13B3EF5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78F15F3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5EDF1B9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40" w:type="dxa"/>
            <w:noWrap/>
            <w:hideMark/>
          </w:tcPr>
          <w:p w14:paraId="30337DC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26DEF8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E8BB20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2039FDD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6BCC745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1D97961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5B6555E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599D7A8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33</w:t>
            </w:r>
          </w:p>
        </w:tc>
        <w:tc>
          <w:tcPr>
            <w:tcW w:w="1400" w:type="dxa"/>
            <w:noWrap/>
            <w:hideMark/>
          </w:tcPr>
          <w:p w14:paraId="097341D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25B103E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2EED2D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0</w:t>
            </w:r>
          </w:p>
        </w:tc>
        <w:tc>
          <w:tcPr>
            <w:tcW w:w="1200" w:type="dxa"/>
            <w:noWrap/>
            <w:hideMark/>
          </w:tcPr>
          <w:p w14:paraId="6F1B3E7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316" w:type="dxa"/>
            <w:noWrap/>
            <w:hideMark/>
          </w:tcPr>
          <w:p w14:paraId="0339776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5</w:t>
            </w:r>
          </w:p>
        </w:tc>
        <w:tc>
          <w:tcPr>
            <w:tcW w:w="1200" w:type="dxa"/>
            <w:noWrap/>
            <w:hideMark/>
          </w:tcPr>
          <w:p w14:paraId="4EA6D8E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71DCD78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7</w:t>
            </w:r>
          </w:p>
        </w:tc>
      </w:tr>
      <w:tr w:rsidR="00946BCF" w:rsidRPr="009126EE" w14:paraId="5E233FAF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2373DE7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2F2A39B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A</w:t>
            </w:r>
          </w:p>
        </w:tc>
        <w:tc>
          <w:tcPr>
            <w:tcW w:w="819" w:type="dxa"/>
            <w:noWrap/>
            <w:hideMark/>
          </w:tcPr>
          <w:p w14:paraId="01F5346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74</w:t>
            </w:r>
          </w:p>
        </w:tc>
        <w:tc>
          <w:tcPr>
            <w:tcW w:w="966" w:type="dxa"/>
            <w:noWrap/>
            <w:hideMark/>
          </w:tcPr>
          <w:p w14:paraId="36E8A7E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5</w:t>
            </w:r>
          </w:p>
        </w:tc>
        <w:tc>
          <w:tcPr>
            <w:tcW w:w="1000" w:type="dxa"/>
            <w:noWrap/>
            <w:hideMark/>
          </w:tcPr>
          <w:p w14:paraId="167E9AF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8</w:t>
            </w:r>
          </w:p>
        </w:tc>
        <w:tc>
          <w:tcPr>
            <w:tcW w:w="1000" w:type="dxa"/>
            <w:noWrap/>
            <w:hideMark/>
          </w:tcPr>
          <w:p w14:paraId="120B05B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51" w:type="dxa"/>
            <w:noWrap/>
            <w:hideMark/>
          </w:tcPr>
          <w:p w14:paraId="4BE7021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240" w:type="dxa"/>
            <w:noWrap/>
            <w:hideMark/>
          </w:tcPr>
          <w:p w14:paraId="7848FB0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1482" w:type="dxa"/>
            <w:noWrap/>
            <w:hideMark/>
          </w:tcPr>
          <w:p w14:paraId="22D4573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472216F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1D800F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56A9A12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449923F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20501A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44" w:type="dxa"/>
            <w:noWrap/>
            <w:hideMark/>
          </w:tcPr>
          <w:p w14:paraId="551C945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06</w:t>
            </w:r>
          </w:p>
        </w:tc>
        <w:tc>
          <w:tcPr>
            <w:tcW w:w="1400" w:type="dxa"/>
            <w:noWrap/>
            <w:hideMark/>
          </w:tcPr>
          <w:p w14:paraId="4472D9E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051ED4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AD7954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07</w:t>
            </w:r>
          </w:p>
        </w:tc>
        <w:tc>
          <w:tcPr>
            <w:tcW w:w="1200" w:type="dxa"/>
            <w:noWrap/>
            <w:hideMark/>
          </w:tcPr>
          <w:p w14:paraId="0B8734A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5CFB3B9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4</w:t>
            </w:r>
          </w:p>
        </w:tc>
        <w:tc>
          <w:tcPr>
            <w:tcW w:w="1200" w:type="dxa"/>
            <w:noWrap/>
            <w:hideMark/>
          </w:tcPr>
          <w:p w14:paraId="2D2ACD2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6</w:t>
            </w:r>
          </w:p>
        </w:tc>
        <w:tc>
          <w:tcPr>
            <w:tcW w:w="1320" w:type="dxa"/>
            <w:noWrap/>
            <w:hideMark/>
          </w:tcPr>
          <w:p w14:paraId="5E0E1AB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</w:t>
            </w:r>
          </w:p>
        </w:tc>
      </w:tr>
      <w:tr w:rsidR="00946BCF" w:rsidRPr="009126EE" w14:paraId="06ED5D50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94F03A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374CDB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B</w:t>
            </w:r>
          </w:p>
        </w:tc>
        <w:tc>
          <w:tcPr>
            <w:tcW w:w="819" w:type="dxa"/>
            <w:noWrap/>
            <w:hideMark/>
          </w:tcPr>
          <w:p w14:paraId="1A857EC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6" w:type="dxa"/>
            <w:noWrap/>
            <w:hideMark/>
          </w:tcPr>
          <w:p w14:paraId="0E5C4F9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0665098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6D2C2F9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532A13E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104BA9A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1B7CF0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38ECA5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7F624C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8EED69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1DAA49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8D093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64AEBD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2</w:t>
            </w:r>
          </w:p>
        </w:tc>
        <w:tc>
          <w:tcPr>
            <w:tcW w:w="1400" w:type="dxa"/>
            <w:noWrap/>
            <w:hideMark/>
          </w:tcPr>
          <w:p w14:paraId="1EB20FA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300EFCD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A05A98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645847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43F6F28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3C36BE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2B0F599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2555B121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5B217CE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2EC1CEF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B</w:t>
            </w:r>
          </w:p>
        </w:tc>
        <w:tc>
          <w:tcPr>
            <w:tcW w:w="819" w:type="dxa"/>
            <w:noWrap/>
            <w:hideMark/>
          </w:tcPr>
          <w:p w14:paraId="5C2E794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2</w:t>
            </w:r>
          </w:p>
        </w:tc>
        <w:tc>
          <w:tcPr>
            <w:tcW w:w="966" w:type="dxa"/>
            <w:noWrap/>
            <w:hideMark/>
          </w:tcPr>
          <w:p w14:paraId="7DF0846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000" w:type="dxa"/>
            <w:noWrap/>
            <w:hideMark/>
          </w:tcPr>
          <w:p w14:paraId="0F14E9F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3060948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042FCD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40" w:type="dxa"/>
            <w:noWrap/>
            <w:hideMark/>
          </w:tcPr>
          <w:p w14:paraId="38F2214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3BF3091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5B18E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</w:t>
            </w:r>
          </w:p>
        </w:tc>
        <w:tc>
          <w:tcPr>
            <w:tcW w:w="960" w:type="dxa"/>
            <w:noWrap/>
            <w:hideMark/>
          </w:tcPr>
          <w:p w14:paraId="37B2C7B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60A48DB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23DDCE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F4E558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B33187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43</w:t>
            </w:r>
          </w:p>
        </w:tc>
        <w:tc>
          <w:tcPr>
            <w:tcW w:w="1400" w:type="dxa"/>
            <w:noWrap/>
            <w:hideMark/>
          </w:tcPr>
          <w:p w14:paraId="023E8EE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34FE2A6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5ADD1D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4</w:t>
            </w:r>
          </w:p>
        </w:tc>
        <w:tc>
          <w:tcPr>
            <w:tcW w:w="1200" w:type="dxa"/>
            <w:noWrap/>
            <w:hideMark/>
          </w:tcPr>
          <w:p w14:paraId="485811D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316" w:type="dxa"/>
            <w:noWrap/>
            <w:hideMark/>
          </w:tcPr>
          <w:p w14:paraId="75B0BAF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</w:t>
            </w:r>
          </w:p>
        </w:tc>
        <w:tc>
          <w:tcPr>
            <w:tcW w:w="1200" w:type="dxa"/>
            <w:noWrap/>
            <w:hideMark/>
          </w:tcPr>
          <w:p w14:paraId="18029F5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37A7398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0</w:t>
            </w:r>
          </w:p>
        </w:tc>
      </w:tr>
      <w:tr w:rsidR="00946BCF" w:rsidRPr="009126EE" w14:paraId="59A9713D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6378F95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3303050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B</w:t>
            </w:r>
          </w:p>
        </w:tc>
        <w:tc>
          <w:tcPr>
            <w:tcW w:w="819" w:type="dxa"/>
            <w:noWrap/>
            <w:hideMark/>
          </w:tcPr>
          <w:p w14:paraId="15E3D54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9</w:t>
            </w:r>
          </w:p>
        </w:tc>
        <w:tc>
          <w:tcPr>
            <w:tcW w:w="966" w:type="dxa"/>
            <w:noWrap/>
            <w:hideMark/>
          </w:tcPr>
          <w:p w14:paraId="6078C29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2</w:t>
            </w:r>
          </w:p>
        </w:tc>
        <w:tc>
          <w:tcPr>
            <w:tcW w:w="1000" w:type="dxa"/>
            <w:noWrap/>
            <w:hideMark/>
          </w:tcPr>
          <w:p w14:paraId="13CD88C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5</w:t>
            </w:r>
          </w:p>
        </w:tc>
        <w:tc>
          <w:tcPr>
            <w:tcW w:w="1000" w:type="dxa"/>
            <w:noWrap/>
            <w:hideMark/>
          </w:tcPr>
          <w:p w14:paraId="4F05DC9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151" w:type="dxa"/>
            <w:noWrap/>
            <w:hideMark/>
          </w:tcPr>
          <w:p w14:paraId="2EEB741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40" w:type="dxa"/>
            <w:noWrap/>
            <w:hideMark/>
          </w:tcPr>
          <w:p w14:paraId="19D0EF1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7F713E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367DDC8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581AF5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2B313C7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1AEA0F4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2058F36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44" w:type="dxa"/>
            <w:noWrap/>
            <w:hideMark/>
          </w:tcPr>
          <w:p w14:paraId="0F7EA3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95</w:t>
            </w:r>
          </w:p>
        </w:tc>
        <w:tc>
          <w:tcPr>
            <w:tcW w:w="1400" w:type="dxa"/>
            <w:noWrap/>
            <w:hideMark/>
          </w:tcPr>
          <w:p w14:paraId="085C640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5B76164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C41119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62</w:t>
            </w:r>
          </w:p>
        </w:tc>
        <w:tc>
          <w:tcPr>
            <w:tcW w:w="1200" w:type="dxa"/>
            <w:noWrap/>
            <w:hideMark/>
          </w:tcPr>
          <w:p w14:paraId="474D5E8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7E2FEDC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6</w:t>
            </w:r>
          </w:p>
        </w:tc>
        <w:tc>
          <w:tcPr>
            <w:tcW w:w="1200" w:type="dxa"/>
            <w:noWrap/>
            <w:hideMark/>
          </w:tcPr>
          <w:p w14:paraId="0FC1E6D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</w:t>
            </w:r>
          </w:p>
        </w:tc>
        <w:tc>
          <w:tcPr>
            <w:tcW w:w="1320" w:type="dxa"/>
            <w:noWrap/>
            <w:hideMark/>
          </w:tcPr>
          <w:p w14:paraId="1CC200E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</w:tr>
      <w:tr w:rsidR="00946BCF" w:rsidRPr="009126EE" w14:paraId="01B7F3B7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546A0A6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031DD1B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A</w:t>
            </w:r>
          </w:p>
        </w:tc>
        <w:tc>
          <w:tcPr>
            <w:tcW w:w="819" w:type="dxa"/>
            <w:noWrap/>
            <w:hideMark/>
          </w:tcPr>
          <w:p w14:paraId="2A02E0C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966" w:type="dxa"/>
            <w:noWrap/>
            <w:hideMark/>
          </w:tcPr>
          <w:p w14:paraId="4B74F0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604DA5B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1DDC850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2FE9167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1C0EDB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00FEC75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9318C2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CDA753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33CF4A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327068D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D7327C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65CA843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6</w:t>
            </w:r>
          </w:p>
        </w:tc>
        <w:tc>
          <w:tcPr>
            <w:tcW w:w="1400" w:type="dxa"/>
            <w:noWrap/>
            <w:hideMark/>
          </w:tcPr>
          <w:p w14:paraId="253F1A4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00E0100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ED2B3A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442FDD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7910DCD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6F5CB7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6E8BBBF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391700A5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90D71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63C6049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A</w:t>
            </w:r>
          </w:p>
        </w:tc>
        <w:tc>
          <w:tcPr>
            <w:tcW w:w="819" w:type="dxa"/>
            <w:noWrap/>
            <w:hideMark/>
          </w:tcPr>
          <w:p w14:paraId="3EAA43E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2</w:t>
            </w:r>
          </w:p>
        </w:tc>
        <w:tc>
          <w:tcPr>
            <w:tcW w:w="966" w:type="dxa"/>
            <w:noWrap/>
            <w:hideMark/>
          </w:tcPr>
          <w:p w14:paraId="24FC9F0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000" w:type="dxa"/>
            <w:noWrap/>
            <w:hideMark/>
          </w:tcPr>
          <w:p w14:paraId="0A6ED2A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893053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1B3CC91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40" w:type="dxa"/>
            <w:noWrap/>
            <w:hideMark/>
          </w:tcPr>
          <w:p w14:paraId="05FAEEE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482" w:type="dxa"/>
            <w:noWrap/>
            <w:hideMark/>
          </w:tcPr>
          <w:p w14:paraId="06AB668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888869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</w:t>
            </w:r>
          </w:p>
        </w:tc>
        <w:tc>
          <w:tcPr>
            <w:tcW w:w="960" w:type="dxa"/>
            <w:noWrap/>
            <w:hideMark/>
          </w:tcPr>
          <w:p w14:paraId="289FD78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71CF26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4C8BF30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FF7CB7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5046096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59</w:t>
            </w:r>
          </w:p>
        </w:tc>
        <w:tc>
          <w:tcPr>
            <w:tcW w:w="1400" w:type="dxa"/>
            <w:noWrap/>
            <w:hideMark/>
          </w:tcPr>
          <w:p w14:paraId="29E34E1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038BA5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B51E64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8</w:t>
            </w:r>
          </w:p>
        </w:tc>
        <w:tc>
          <w:tcPr>
            <w:tcW w:w="1200" w:type="dxa"/>
            <w:noWrap/>
            <w:hideMark/>
          </w:tcPr>
          <w:p w14:paraId="3FFC655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50C7DCB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3</w:t>
            </w:r>
          </w:p>
        </w:tc>
        <w:tc>
          <w:tcPr>
            <w:tcW w:w="1200" w:type="dxa"/>
            <w:noWrap/>
            <w:hideMark/>
          </w:tcPr>
          <w:p w14:paraId="1E6B683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1989087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8</w:t>
            </w:r>
          </w:p>
        </w:tc>
      </w:tr>
      <w:tr w:rsidR="00946BCF" w:rsidRPr="009126EE" w14:paraId="76C80D0A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428088F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581443F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A</w:t>
            </w:r>
          </w:p>
        </w:tc>
        <w:tc>
          <w:tcPr>
            <w:tcW w:w="819" w:type="dxa"/>
            <w:noWrap/>
            <w:hideMark/>
          </w:tcPr>
          <w:p w14:paraId="1C7FACA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68</w:t>
            </w:r>
          </w:p>
        </w:tc>
        <w:tc>
          <w:tcPr>
            <w:tcW w:w="966" w:type="dxa"/>
            <w:noWrap/>
            <w:hideMark/>
          </w:tcPr>
          <w:p w14:paraId="690F414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9</w:t>
            </w:r>
          </w:p>
        </w:tc>
        <w:tc>
          <w:tcPr>
            <w:tcW w:w="1000" w:type="dxa"/>
            <w:noWrap/>
            <w:hideMark/>
          </w:tcPr>
          <w:p w14:paraId="094947D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8</w:t>
            </w:r>
          </w:p>
        </w:tc>
        <w:tc>
          <w:tcPr>
            <w:tcW w:w="1000" w:type="dxa"/>
            <w:noWrap/>
            <w:hideMark/>
          </w:tcPr>
          <w:p w14:paraId="5B5602A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151" w:type="dxa"/>
            <w:noWrap/>
            <w:hideMark/>
          </w:tcPr>
          <w:p w14:paraId="0DAFE08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1240" w:type="dxa"/>
            <w:noWrap/>
            <w:hideMark/>
          </w:tcPr>
          <w:p w14:paraId="2F45BFE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1482" w:type="dxa"/>
            <w:noWrap/>
            <w:hideMark/>
          </w:tcPr>
          <w:p w14:paraId="21DF325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0A9A38E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5984AE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5239C99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0DF6BF9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E206CE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44" w:type="dxa"/>
            <w:noWrap/>
            <w:hideMark/>
          </w:tcPr>
          <w:p w14:paraId="4CFFA9F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41</w:t>
            </w:r>
          </w:p>
        </w:tc>
        <w:tc>
          <w:tcPr>
            <w:tcW w:w="1400" w:type="dxa"/>
            <w:noWrap/>
            <w:hideMark/>
          </w:tcPr>
          <w:p w14:paraId="0728823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38171EE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A09C8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56</w:t>
            </w:r>
          </w:p>
        </w:tc>
        <w:tc>
          <w:tcPr>
            <w:tcW w:w="1200" w:type="dxa"/>
            <w:noWrap/>
            <w:hideMark/>
          </w:tcPr>
          <w:p w14:paraId="1464949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71A5A62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47</w:t>
            </w:r>
          </w:p>
        </w:tc>
        <w:tc>
          <w:tcPr>
            <w:tcW w:w="1200" w:type="dxa"/>
            <w:noWrap/>
            <w:hideMark/>
          </w:tcPr>
          <w:p w14:paraId="7AE4B1B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8</w:t>
            </w:r>
          </w:p>
        </w:tc>
        <w:tc>
          <w:tcPr>
            <w:tcW w:w="1320" w:type="dxa"/>
            <w:noWrap/>
            <w:hideMark/>
          </w:tcPr>
          <w:p w14:paraId="32836BB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5</w:t>
            </w:r>
          </w:p>
        </w:tc>
      </w:tr>
      <w:tr w:rsidR="00946BCF" w:rsidRPr="009126EE" w14:paraId="1D4D577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73A9365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3D975FD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B</w:t>
            </w:r>
          </w:p>
        </w:tc>
        <w:tc>
          <w:tcPr>
            <w:tcW w:w="819" w:type="dxa"/>
            <w:noWrap/>
            <w:hideMark/>
          </w:tcPr>
          <w:p w14:paraId="7344445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6" w:type="dxa"/>
            <w:noWrap/>
            <w:hideMark/>
          </w:tcPr>
          <w:p w14:paraId="1CFDE4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33D16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699BD9E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1B02E10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587EFA1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1A4E3C6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670C7D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FAE427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0B38A92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17BDC91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6D7FFE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0780E92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</w:t>
            </w:r>
          </w:p>
        </w:tc>
        <w:tc>
          <w:tcPr>
            <w:tcW w:w="1400" w:type="dxa"/>
            <w:noWrap/>
            <w:hideMark/>
          </w:tcPr>
          <w:p w14:paraId="777D6BC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219BF59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728EB3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77D526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4739989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79F6EF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0A709D4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2AD6D095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3B2191C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11E24A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B</w:t>
            </w:r>
          </w:p>
        </w:tc>
        <w:tc>
          <w:tcPr>
            <w:tcW w:w="819" w:type="dxa"/>
            <w:noWrap/>
            <w:hideMark/>
          </w:tcPr>
          <w:p w14:paraId="314ED8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2</w:t>
            </w:r>
          </w:p>
        </w:tc>
        <w:tc>
          <w:tcPr>
            <w:tcW w:w="966" w:type="dxa"/>
            <w:noWrap/>
            <w:hideMark/>
          </w:tcPr>
          <w:p w14:paraId="38CF900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000" w:type="dxa"/>
            <w:noWrap/>
            <w:hideMark/>
          </w:tcPr>
          <w:p w14:paraId="0DD4218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1E16DD2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6E2E37D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40" w:type="dxa"/>
            <w:noWrap/>
            <w:hideMark/>
          </w:tcPr>
          <w:p w14:paraId="7E203E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3602965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C4E726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0886C6D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3587B4A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322B00A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36C4DC2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393EF46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7</w:t>
            </w:r>
          </w:p>
        </w:tc>
        <w:tc>
          <w:tcPr>
            <w:tcW w:w="1400" w:type="dxa"/>
            <w:noWrap/>
            <w:hideMark/>
          </w:tcPr>
          <w:p w14:paraId="3F32CF4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B47026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E331B6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7</w:t>
            </w:r>
          </w:p>
        </w:tc>
        <w:tc>
          <w:tcPr>
            <w:tcW w:w="1200" w:type="dxa"/>
            <w:noWrap/>
            <w:hideMark/>
          </w:tcPr>
          <w:p w14:paraId="59B01CC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316" w:type="dxa"/>
            <w:noWrap/>
            <w:hideMark/>
          </w:tcPr>
          <w:p w14:paraId="544D0B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6</w:t>
            </w:r>
          </w:p>
        </w:tc>
        <w:tc>
          <w:tcPr>
            <w:tcW w:w="1200" w:type="dxa"/>
            <w:noWrap/>
            <w:hideMark/>
          </w:tcPr>
          <w:p w14:paraId="2AD188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436F95E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2</w:t>
            </w:r>
          </w:p>
        </w:tc>
      </w:tr>
      <w:tr w:rsidR="00946BCF" w:rsidRPr="009126EE" w14:paraId="7AE8D0F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E0C9BC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14C1DF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B</w:t>
            </w:r>
          </w:p>
        </w:tc>
        <w:tc>
          <w:tcPr>
            <w:tcW w:w="819" w:type="dxa"/>
            <w:noWrap/>
            <w:hideMark/>
          </w:tcPr>
          <w:p w14:paraId="6CB12E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09</w:t>
            </w:r>
          </w:p>
        </w:tc>
        <w:tc>
          <w:tcPr>
            <w:tcW w:w="966" w:type="dxa"/>
            <w:noWrap/>
            <w:hideMark/>
          </w:tcPr>
          <w:p w14:paraId="644FD4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6</w:t>
            </w:r>
          </w:p>
        </w:tc>
        <w:tc>
          <w:tcPr>
            <w:tcW w:w="1000" w:type="dxa"/>
            <w:noWrap/>
            <w:hideMark/>
          </w:tcPr>
          <w:p w14:paraId="65AA8DE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5</w:t>
            </w:r>
          </w:p>
        </w:tc>
        <w:tc>
          <w:tcPr>
            <w:tcW w:w="1000" w:type="dxa"/>
            <w:noWrap/>
            <w:hideMark/>
          </w:tcPr>
          <w:p w14:paraId="5B12C64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51" w:type="dxa"/>
            <w:noWrap/>
            <w:hideMark/>
          </w:tcPr>
          <w:p w14:paraId="7A4CCF0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240" w:type="dxa"/>
            <w:noWrap/>
            <w:hideMark/>
          </w:tcPr>
          <w:p w14:paraId="6FAF45D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3216299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17461E0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7FBF29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1797C16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33E3B8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422AF5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244" w:type="dxa"/>
            <w:noWrap/>
            <w:hideMark/>
          </w:tcPr>
          <w:p w14:paraId="051EBCA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00</w:t>
            </w:r>
          </w:p>
        </w:tc>
        <w:tc>
          <w:tcPr>
            <w:tcW w:w="1400" w:type="dxa"/>
            <w:noWrap/>
            <w:hideMark/>
          </w:tcPr>
          <w:p w14:paraId="0737C9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023B13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F710F6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87</w:t>
            </w:r>
          </w:p>
        </w:tc>
        <w:tc>
          <w:tcPr>
            <w:tcW w:w="1200" w:type="dxa"/>
            <w:noWrap/>
            <w:hideMark/>
          </w:tcPr>
          <w:p w14:paraId="1F67CE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6C61B3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8</w:t>
            </w:r>
          </w:p>
        </w:tc>
        <w:tc>
          <w:tcPr>
            <w:tcW w:w="1200" w:type="dxa"/>
            <w:noWrap/>
            <w:hideMark/>
          </w:tcPr>
          <w:p w14:paraId="7B2BDA3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3</w:t>
            </w:r>
          </w:p>
        </w:tc>
        <w:tc>
          <w:tcPr>
            <w:tcW w:w="1320" w:type="dxa"/>
            <w:noWrap/>
            <w:hideMark/>
          </w:tcPr>
          <w:p w14:paraId="5C60715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</w:t>
            </w:r>
          </w:p>
        </w:tc>
      </w:tr>
      <w:tr w:rsidR="00946BCF" w:rsidRPr="009126EE" w14:paraId="134F27BD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50A5CD6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03C5C67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A</w:t>
            </w:r>
          </w:p>
        </w:tc>
        <w:tc>
          <w:tcPr>
            <w:tcW w:w="819" w:type="dxa"/>
            <w:noWrap/>
            <w:hideMark/>
          </w:tcPr>
          <w:p w14:paraId="555B286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6" w:type="dxa"/>
            <w:noWrap/>
            <w:hideMark/>
          </w:tcPr>
          <w:p w14:paraId="2529F69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5E5223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25F913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3753E6D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28CCA95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E894E8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495E49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570198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3890164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0AB276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B7EE9F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EE287E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0</w:t>
            </w:r>
          </w:p>
        </w:tc>
        <w:tc>
          <w:tcPr>
            <w:tcW w:w="1400" w:type="dxa"/>
            <w:noWrap/>
            <w:hideMark/>
          </w:tcPr>
          <w:p w14:paraId="638403A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5A8DF97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3A8EAA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523E017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2FCC4B4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B70394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2B52673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2BF6C81E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5EB4475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4520B71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A</w:t>
            </w:r>
          </w:p>
        </w:tc>
        <w:tc>
          <w:tcPr>
            <w:tcW w:w="819" w:type="dxa"/>
            <w:noWrap/>
            <w:hideMark/>
          </w:tcPr>
          <w:p w14:paraId="131D67F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6</w:t>
            </w:r>
          </w:p>
        </w:tc>
        <w:tc>
          <w:tcPr>
            <w:tcW w:w="966" w:type="dxa"/>
            <w:noWrap/>
            <w:hideMark/>
          </w:tcPr>
          <w:p w14:paraId="6A2B454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000" w:type="dxa"/>
            <w:noWrap/>
            <w:hideMark/>
          </w:tcPr>
          <w:p w14:paraId="190E867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D4A82B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0E8572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40" w:type="dxa"/>
            <w:noWrap/>
            <w:hideMark/>
          </w:tcPr>
          <w:p w14:paraId="3081F38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0467E79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12C877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</w:t>
            </w:r>
          </w:p>
        </w:tc>
        <w:tc>
          <w:tcPr>
            <w:tcW w:w="960" w:type="dxa"/>
            <w:noWrap/>
            <w:hideMark/>
          </w:tcPr>
          <w:p w14:paraId="4456950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489F5C5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24A5938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F195E6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0B48B19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98</w:t>
            </w:r>
          </w:p>
        </w:tc>
        <w:tc>
          <w:tcPr>
            <w:tcW w:w="1400" w:type="dxa"/>
            <w:noWrap/>
            <w:hideMark/>
          </w:tcPr>
          <w:p w14:paraId="7ED21C5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60" w:type="dxa"/>
            <w:noWrap/>
            <w:hideMark/>
          </w:tcPr>
          <w:p w14:paraId="5D96F73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3962A1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2</w:t>
            </w:r>
          </w:p>
        </w:tc>
        <w:tc>
          <w:tcPr>
            <w:tcW w:w="1200" w:type="dxa"/>
            <w:noWrap/>
            <w:hideMark/>
          </w:tcPr>
          <w:p w14:paraId="32D9373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316" w:type="dxa"/>
            <w:noWrap/>
            <w:hideMark/>
          </w:tcPr>
          <w:p w14:paraId="52279BF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6</w:t>
            </w:r>
          </w:p>
        </w:tc>
        <w:tc>
          <w:tcPr>
            <w:tcW w:w="1200" w:type="dxa"/>
            <w:noWrap/>
            <w:hideMark/>
          </w:tcPr>
          <w:p w14:paraId="5497E11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61A2572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3</w:t>
            </w:r>
          </w:p>
        </w:tc>
      </w:tr>
      <w:tr w:rsidR="00946BCF" w:rsidRPr="009126EE" w14:paraId="3260AEB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3567E2E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6D7917C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A</w:t>
            </w:r>
          </w:p>
        </w:tc>
        <w:tc>
          <w:tcPr>
            <w:tcW w:w="819" w:type="dxa"/>
            <w:noWrap/>
            <w:hideMark/>
          </w:tcPr>
          <w:p w14:paraId="599309C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71</w:t>
            </w:r>
          </w:p>
        </w:tc>
        <w:tc>
          <w:tcPr>
            <w:tcW w:w="966" w:type="dxa"/>
            <w:noWrap/>
            <w:hideMark/>
          </w:tcPr>
          <w:p w14:paraId="78EB36A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5</w:t>
            </w:r>
          </w:p>
        </w:tc>
        <w:tc>
          <w:tcPr>
            <w:tcW w:w="1000" w:type="dxa"/>
            <w:noWrap/>
            <w:hideMark/>
          </w:tcPr>
          <w:p w14:paraId="729CFF0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6</w:t>
            </w:r>
          </w:p>
        </w:tc>
        <w:tc>
          <w:tcPr>
            <w:tcW w:w="1000" w:type="dxa"/>
            <w:noWrap/>
            <w:hideMark/>
          </w:tcPr>
          <w:p w14:paraId="0BEFD54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51" w:type="dxa"/>
            <w:noWrap/>
            <w:hideMark/>
          </w:tcPr>
          <w:p w14:paraId="0AD4FD4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1240" w:type="dxa"/>
            <w:noWrap/>
            <w:hideMark/>
          </w:tcPr>
          <w:p w14:paraId="2804438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469FBCF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7920C2D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8DFA90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3763E27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326" w:type="dxa"/>
            <w:noWrap/>
            <w:hideMark/>
          </w:tcPr>
          <w:p w14:paraId="0DF4756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200" w:type="dxa"/>
            <w:noWrap/>
            <w:hideMark/>
          </w:tcPr>
          <w:p w14:paraId="7648DFC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44" w:type="dxa"/>
            <w:noWrap/>
            <w:hideMark/>
          </w:tcPr>
          <w:p w14:paraId="64BD12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57</w:t>
            </w:r>
          </w:p>
        </w:tc>
        <w:tc>
          <w:tcPr>
            <w:tcW w:w="1400" w:type="dxa"/>
            <w:noWrap/>
            <w:hideMark/>
          </w:tcPr>
          <w:p w14:paraId="447CCB6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029388F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0F9D9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56</w:t>
            </w:r>
          </w:p>
        </w:tc>
        <w:tc>
          <w:tcPr>
            <w:tcW w:w="1200" w:type="dxa"/>
            <w:noWrap/>
            <w:hideMark/>
          </w:tcPr>
          <w:p w14:paraId="3C14FE7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0C72C37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3</w:t>
            </w:r>
          </w:p>
        </w:tc>
        <w:tc>
          <w:tcPr>
            <w:tcW w:w="1200" w:type="dxa"/>
            <w:noWrap/>
            <w:hideMark/>
          </w:tcPr>
          <w:p w14:paraId="29C19AD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8</w:t>
            </w:r>
          </w:p>
        </w:tc>
        <w:tc>
          <w:tcPr>
            <w:tcW w:w="1320" w:type="dxa"/>
            <w:noWrap/>
            <w:hideMark/>
          </w:tcPr>
          <w:p w14:paraId="035D6E6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</w:t>
            </w:r>
          </w:p>
        </w:tc>
      </w:tr>
      <w:tr w:rsidR="00946BCF" w:rsidRPr="009126EE" w14:paraId="1D19A156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421BB21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3B8D0A9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B</w:t>
            </w:r>
          </w:p>
        </w:tc>
        <w:tc>
          <w:tcPr>
            <w:tcW w:w="819" w:type="dxa"/>
            <w:noWrap/>
            <w:hideMark/>
          </w:tcPr>
          <w:p w14:paraId="2CDCB0C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966" w:type="dxa"/>
            <w:noWrap/>
            <w:hideMark/>
          </w:tcPr>
          <w:p w14:paraId="2975AAC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2225D69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20A5EBB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1851BB2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1285ACE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2D47A6D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30D8361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19EC0E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725A530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0E2F0A2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3DA479D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69E21AF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4</w:t>
            </w:r>
          </w:p>
        </w:tc>
        <w:tc>
          <w:tcPr>
            <w:tcW w:w="1400" w:type="dxa"/>
            <w:noWrap/>
            <w:hideMark/>
          </w:tcPr>
          <w:p w14:paraId="22327AD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059F213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4C8DFD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93F234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363A1AA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E1DAF7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03E2566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20202057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7B4F13A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23B16B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B</w:t>
            </w:r>
          </w:p>
        </w:tc>
        <w:tc>
          <w:tcPr>
            <w:tcW w:w="819" w:type="dxa"/>
            <w:noWrap/>
            <w:hideMark/>
          </w:tcPr>
          <w:p w14:paraId="687B768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0</w:t>
            </w:r>
          </w:p>
        </w:tc>
        <w:tc>
          <w:tcPr>
            <w:tcW w:w="966" w:type="dxa"/>
            <w:noWrap/>
            <w:hideMark/>
          </w:tcPr>
          <w:p w14:paraId="637EEDD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000" w:type="dxa"/>
            <w:noWrap/>
            <w:hideMark/>
          </w:tcPr>
          <w:p w14:paraId="1778027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720263A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60B58C6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40" w:type="dxa"/>
            <w:noWrap/>
            <w:hideMark/>
          </w:tcPr>
          <w:p w14:paraId="2FD9298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82" w:type="dxa"/>
            <w:noWrap/>
            <w:hideMark/>
          </w:tcPr>
          <w:p w14:paraId="391C25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7D27FD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317FE64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2B2E77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7466DC1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915E44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7E338C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3</w:t>
            </w:r>
          </w:p>
        </w:tc>
        <w:tc>
          <w:tcPr>
            <w:tcW w:w="1400" w:type="dxa"/>
            <w:noWrap/>
            <w:hideMark/>
          </w:tcPr>
          <w:p w14:paraId="7305307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2920EB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EF2608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6</w:t>
            </w:r>
          </w:p>
        </w:tc>
        <w:tc>
          <w:tcPr>
            <w:tcW w:w="1200" w:type="dxa"/>
            <w:noWrap/>
            <w:hideMark/>
          </w:tcPr>
          <w:p w14:paraId="636DB35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316" w:type="dxa"/>
            <w:noWrap/>
            <w:hideMark/>
          </w:tcPr>
          <w:p w14:paraId="028524F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9</w:t>
            </w:r>
          </w:p>
        </w:tc>
        <w:tc>
          <w:tcPr>
            <w:tcW w:w="1200" w:type="dxa"/>
            <w:noWrap/>
            <w:hideMark/>
          </w:tcPr>
          <w:p w14:paraId="48E6BDF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5713729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3</w:t>
            </w:r>
          </w:p>
        </w:tc>
      </w:tr>
      <w:tr w:rsidR="00946BCF" w:rsidRPr="009126EE" w14:paraId="1206E50E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0B856B6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lastRenderedPageBreak/>
              <w:t>MTB</w:t>
            </w:r>
          </w:p>
        </w:tc>
        <w:tc>
          <w:tcPr>
            <w:tcW w:w="800" w:type="dxa"/>
            <w:noWrap/>
            <w:hideMark/>
          </w:tcPr>
          <w:p w14:paraId="1875C79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B</w:t>
            </w:r>
          </w:p>
        </w:tc>
        <w:tc>
          <w:tcPr>
            <w:tcW w:w="819" w:type="dxa"/>
            <w:noWrap/>
            <w:hideMark/>
          </w:tcPr>
          <w:p w14:paraId="7977247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7</w:t>
            </w:r>
          </w:p>
        </w:tc>
        <w:tc>
          <w:tcPr>
            <w:tcW w:w="966" w:type="dxa"/>
            <w:noWrap/>
            <w:hideMark/>
          </w:tcPr>
          <w:p w14:paraId="6ABF4BB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2</w:t>
            </w:r>
          </w:p>
        </w:tc>
        <w:tc>
          <w:tcPr>
            <w:tcW w:w="1000" w:type="dxa"/>
            <w:noWrap/>
            <w:hideMark/>
          </w:tcPr>
          <w:p w14:paraId="47C96F6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1</w:t>
            </w:r>
          </w:p>
        </w:tc>
        <w:tc>
          <w:tcPr>
            <w:tcW w:w="1000" w:type="dxa"/>
            <w:noWrap/>
            <w:hideMark/>
          </w:tcPr>
          <w:p w14:paraId="15C3587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151" w:type="dxa"/>
            <w:noWrap/>
            <w:hideMark/>
          </w:tcPr>
          <w:p w14:paraId="0224F6B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40" w:type="dxa"/>
            <w:noWrap/>
            <w:hideMark/>
          </w:tcPr>
          <w:p w14:paraId="5F189FA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82" w:type="dxa"/>
            <w:noWrap/>
            <w:hideMark/>
          </w:tcPr>
          <w:p w14:paraId="4EB151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200" w:type="dxa"/>
            <w:noWrap/>
            <w:hideMark/>
          </w:tcPr>
          <w:p w14:paraId="038C28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300081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23429B5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4D4E3B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4D53A12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244" w:type="dxa"/>
            <w:noWrap/>
            <w:hideMark/>
          </w:tcPr>
          <w:p w14:paraId="1C5B32F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9</w:t>
            </w:r>
          </w:p>
        </w:tc>
        <w:tc>
          <w:tcPr>
            <w:tcW w:w="1400" w:type="dxa"/>
            <w:noWrap/>
            <w:hideMark/>
          </w:tcPr>
          <w:p w14:paraId="71BDD0C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19FED62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06A862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27</w:t>
            </w:r>
          </w:p>
        </w:tc>
        <w:tc>
          <w:tcPr>
            <w:tcW w:w="1200" w:type="dxa"/>
            <w:noWrap/>
            <w:hideMark/>
          </w:tcPr>
          <w:p w14:paraId="71AAA81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3B00681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7</w:t>
            </w:r>
          </w:p>
        </w:tc>
        <w:tc>
          <w:tcPr>
            <w:tcW w:w="1200" w:type="dxa"/>
            <w:noWrap/>
            <w:hideMark/>
          </w:tcPr>
          <w:p w14:paraId="19A5B7B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7</w:t>
            </w:r>
          </w:p>
        </w:tc>
        <w:tc>
          <w:tcPr>
            <w:tcW w:w="1320" w:type="dxa"/>
            <w:noWrap/>
            <w:hideMark/>
          </w:tcPr>
          <w:p w14:paraId="0586736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</w:tr>
      <w:tr w:rsidR="00946BCF" w:rsidRPr="009126EE" w14:paraId="6BE2EBE0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2D8E165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3EFCC42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A</w:t>
            </w:r>
          </w:p>
        </w:tc>
        <w:tc>
          <w:tcPr>
            <w:tcW w:w="819" w:type="dxa"/>
            <w:noWrap/>
            <w:hideMark/>
          </w:tcPr>
          <w:p w14:paraId="01FEDCC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0</w:t>
            </w:r>
          </w:p>
        </w:tc>
        <w:tc>
          <w:tcPr>
            <w:tcW w:w="966" w:type="dxa"/>
            <w:noWrap/>
            <w:hideMark/>
          </w:tcPr>
          <w:p w14:paraId="2967628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7E3BB86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541E0C5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1FCCB6B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0B8AFC3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6DFA095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C444BA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3164C3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19767C9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7196D04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1C0ED5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215DE94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1</w:t>
            </w:r>
          </w:p>
        </w:tc>
        <w:tc>
          <w:tcPr>
            <w:tcW w:w="1400" w:type="dxa"/>
            <w:noWrap/>
            <w:hideMark/>
          </w:tcPr>
          <w:p w14:paraId="2ACA943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38A408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07E205E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</w:t>
            </w:r>
          </w:p>
        </w:tc>
        <w:tc>
          <w:tcPr>
            <w:tcW w:w="1200" w:type="dxa"/>
            <w:noWrap/>
            <w:hideMark/>
          </w:tcPr>
          <w:p w14:paraId="0509E74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67FB7A7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</w:t>
            </w:r>
          </w:p>
        </w:tc>
        <w:tc>
          <w:tcPr>
            <w:tcW w:w="1200" w:type="dxa"/>
            <w:noWrap/>
            <w:hideMark/>
          </w:tcPr>
          <w:p w14:paraId="359727D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320" w:type="dxa"/>
            <w:noWrap/>
            <w:hideMark/>
          </w:tcPr>
          <w:p w14:paraId="02E0247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</w:tr>
      <w:tr w:rsidR="00946BCF" w:rsidRPr="009126EE" w14:paraId="00A3DE58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7B7FCEA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7127211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A</w:t>
            </w:r>
          </w:p>
        </w:tc>
        <w:tc>
          <w:tcPr>
            <w:tcW w:w="819" w:type="dxa"/>
            <w:noWrap/>
            <w:hideMark/>
          </w:tcPr>
          <w:p w14:paraId="052DACD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24</w:t>
            </w:r>
          </w:p>
        </w:tc>
        <w:tc>
          <w:tcPr>
            <w:tcW w:w="966" w:type="dxa"/>
            <w:noWrap/>
            <w:hideMark/>
          </w:tcPr>
          <w:p w14:paraId="444CE8E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4</w:t>
            </w:r>
          </w:p>
        </w:tc>
        <w:tc>
          <w:tcPr>
            <w:tcW w:w="1000" w:type="dxa"/>
            <w:noWrap/>
            <w:hideMark/>
          </w:tcPr>
          <w:p w14:paraId="558FF19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0E33D12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74EB677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240" w:type="dxa"/>
            <w:noWrap/>
            <w:hideMark/>
          </w:tcPr>
          <w:p w14:paraId="05EDE13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482" w:type="dxa"/>
            <w:noWrap/>
            <w:hideMark/>
          </w:tcPr>
          <w:p w14:paraId="11E65E8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DC5A04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31A1F2C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2CEC486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7FA1D45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7E5C917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40450CA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56</w:t>
            </w:r>
          </w:p>
        </w:tc>
        <w:tc>
          <w:tcPr>
            <w:tcW w:w="1400" w:type="dxa"/>
            <w:noWrap/>
            <w:hideMark/>
          </w:tcPr>
          <w:p w14:paraId="3402F95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60" w:type="dxa"/>
            <w:noWrap/>
            <w:hideMark/>
          </w:tcPr>
          <w:p w14:paraId="71258CC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8966AE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97</w:t>
            </w:r>
          </w:p>
        </w:tc>
        <w:tc>
          <w:tcPr>
            <w:tcW w:w="1200" w:type="dxa"/>
            <w:noWrap/>
            <w:hideMark/>
          </w:tcPr>
          <w:p w14:paraId="4D90448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7</w:t>
            </w:r>
          </w:p>
        </w:tc>
        <w:tc>
          <w:tcPr>
            <w:tcW w:w="1316" w:type="dxa"/>
            <w:noWrap/>
            <w:hideMark/>
          </w:tcPr>
          <w:p w14:paraId="32A2181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2</w:t>
            </w:r>
          </w:p>
        </w:tc>
        <w:tc>
          <w:tcPr>
            <w:tcW w:w="1200" w:type="dxa"/>
            <w:noWrap/>
            <w:hideMark/>
          </w:tcPr>
          <w:p w14:paraId="0F82AF1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238356C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2</w:t>
            </w:r>
          </w:p>
        </w:tc>
      </w:tr>
      <w:tr w:rsidR="00946BCF" w:rsidRPr="009126EE" w14:paraId="49875A88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29957A3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667F265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A</w:t>
            </w:r>
          </w:p>
        </w:tc>
        <w:tc>
          <w:tcPr>
            <w:tcW w:w="819" w:type="dxa"/>
            <w:noWrap/>
            <w:hideMark/>
          </w:tcPr>
          <w:p w14:paraId="36EEB51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82</w:t>
            </w:r>
          </w:p>
        </w:tc>
        <w:tc>
          <w:tcPr>
            <w:tcW w:w="966" w:type="dxa"/>
            <w:noWrap/>
            <w:hideMark/>
          </w:tcPr>
          <w:p w14:paraId="7EA59DC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7</w:t>
            </w:r>
          </w:p>
        </w:tc>
        <w:tc>
          <w:tcPr>
            <w:tcW w:w="1000" w:type="dxa"/>
            <w:noWrap/>
            <w:hideMark/>
          </w:tcPr>
          <w:p w14:paraId="32A2A92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3</w:t>
            </w:r>
          </w:p>
        </w:tc>
        <w:tc>
          <w:tcPr>
            <w:tcW w:w="1000" w:type="dxa"/>
            <w:noWrap/>
            <w:hideMark/>
          </w:tcPr>
          <w:p w14:paraId="253FBFC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151" w:type="dxa"/>
            <w:noWrap/>
            <w:hideMark/>
          </w:tcPr>
          <w:p w14:paraId="19AD8FF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</w:t>
            </w:r>
          </w:p>
        </w:tc>
        <w:tc>
          <w:tcPr>
            <w:tcW w:w="1240" w:type="dxa"/>
            <w:noWrap/>
            <w:hideMark/>
          </w:tcPr>
          <w:p w14:paraId="32779EB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8</w:t>
            </w:r>
          </w:p>
        </w:tc>
        <w:tc>
          <w:tcPr>
            <w:tcW w:w="1482" w:type="dxa"/>
            <w:noWrap/>
            <w:hideMark/>
          </w:tcPr>
          <w:p w14:paraId="3210929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</w:t>
            </w:r>
          </w:p>
        </w:tc>
        <w:tc>
          <w:tcPr>
            <w:tcW w:w="1200" w:type="dxa"/>
            <w:noWrap/>
            <w:hideMark/>
          </w:tcPr>
          <w:p w14:paraId="40D5A3D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EFA82C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54" w:type="dxa"/>
            <w:noWrap/>
            <w:hideMark/>
          </w:tcPr>
          <w:p w14:paraId="4B7733A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26" w:type="dxa"/>
            <w:noWrap/>
            <w:hideMark/>
          </w:tcPr>
          <w:p w14:paraId="37056C1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6610100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</w:t>
            </w:r>
          </w:p>
        </w:tc>
        <w:tc>
          <w:tcPr>
            <w:tcW w:w="1244" w:type="dxa"/>
            <w:noWrap/>
            <w:hideMark/>
          </w:tcPr>
          <w:p w14:paraId="1143074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48</w:t>
            </w:r>
          </w:p>
        </w:tc>
        <w:tc>
          <w:tcPr>
            <w:tcW w:w="1400" w:type="dxa"/>
            <w:noWrap/>
            <w:hideMark/>
          </w:tcPr>
          <w:p w14:paraId="537AED8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2DF66F5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621A31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28</w:t>
            </w:r>
          </w:p>
        </w:tc>
        <w:tc>
          <w:tcPr>
            <w:tcW w:w="1200" w:type="dxa"/>
            <w:noWrap/>
            <w:hideMark/>
          </w:tcPr>
          <w:p w14:paraId="21EF8D5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316" w:type="dxa"/>
            <w:noWrap/>
            <w:hideMark/>
          </w:tcPr>
          <w:p w14:paraId="7E0EFD6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68</w:t>
            </w:r>
          </w:p>
        </w:tc>
        <w:tc>
          <w:tcPr>
            <w:tcW w:w="1200" w:type="dxa"/>
            <w:noWrap/>
            <w:hideMark/>
          </w:tcPr>
          <w:p w14:paraId="201B4ED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8</w:t>
            </w:r>
          </w:p>
        </w:tc>
        <w:tc>
          <w:tcPr>
            <w:tcW w:w="1320" w:type="dxa"/>
            <w:noWrap/>
            <w:hideMark/>
          </w:tcPr>
          <w:p w14:paraId="52ACC82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4</w:t>
            </w:r>
          </w:p>
        </w:tc>
      </w:tr>
      <w:tr w:rsidR="00946BCF" w:rsidRPr="009126EE" w14:paraId="6E0BD9B8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68A8EF7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long</w:t>
            </w:r>
          </w:p>
        </w:tc>
        <w:tc>
          <w:tcPr>
            <w:tcW w:w="800" w:type="dxa"/>
            <w:noWrap/>
            <w:hideMark/>
          </w:tcPr>
          <w:p w14:paraId="33F897A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B</w:t>
            </w:r>
          </w:p>
        </w:tc>
        <w:tc>
          <w:tcPr>
            <w:tcW w:w="819" w:type="dxa"/>
            <w:noWrap/>
            <w:hideMark/>
          </w:tcPr>
          <w:p w14:paraId="62DFBF0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966" w:type="dxa"/>
            <w:noWrap/>
            <w:hideMark/>
          </w:tcPr>
          <w:p w14:paraId="3CB17BE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7FEB9533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0BC7B38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073EE80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1358584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3F3F0EF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12E8AB2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960" w:type="dxa"/>
            <w:noWrap/>
            <w:hideMark/>
          </w:tcPr>
          <w:p w14:paraId="218BD4D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0C71E20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07F9D64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169F300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740321A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</w:t>
            </w:r>
          </w:p>
        </w:tc>
        <w:tc>
          <w:tcPr>
            <w:tcW w:w="1400" w:type="dxa"/>
            <w:noWrap/>
            <w:hideMark/>
          </w:tcPr>
          <w:p w14:paraId="372F406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2AC6EB4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C3C517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210F14A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5A99431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4B0523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3B4F58B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</w:tr>
      <w:tr w:rsidR="00946BCF" w:rsidRPr="009126EE" w14:paraId="51CE15C9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57AC553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CBH-short</w:t>
            </w:r>
          </w:p>
        </w:tc>
        <w:tc>
          <w:tcPr>
            <w:tcW w:w="800" w:type="dxa"/>
            <w:noWrap/>
            <w:hideMark/>
          </w:tcPr>
          <w:p w14:paraId="094EE67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B</w:t>
            </w:r>
          </w:p>
        </w:tc>
        <w:tc>
          <w:tcPr>
            <w:tcW w:w="819" w:type="dxa"/>
            <w:noWrap/>
            <w:hideMark/>
          </w:tcPr>
          <w:p w14:paraId="32ED47B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05</w:t>
            </w:r>
          </w:p>
        </w:tc>
        <w:tc>
          <w:tcPr>
            <w:tcW w:w="966" w:type="dxa"/>
            <w:noWrap/>
            <w:hideMark/>
          </w:tcPr>
          <w:p w14:paraId="53E600F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000" w:type="dxa"/>
            <w:noWrap/>
            <w:hideMark/>
          </w:tcPr>
          <w:p w14:paraId="39BEEAE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000" w:type="dxa"/>
            <w:noWrap/>
            <w:hideMark/>
          </w:tcPr>
          <w:p w14:paraId="6C457E9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51" w:type="dxa"/>
            <w:noWrap/>
            <w:hideMark/>
          </w:tcPr>
          <w:p w14:paraId="41168AA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1240" w:type="dxa"/>
            <w:noWrap/>
            <w:hideMark/>
          </w:tcPr>
          <w:p w14:paraId="18D1DED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82" w:type="dxa"/>
            <w:noWrap/>
            <w:hideMark/>
          </w:tcPr>
          <w:p w14:paraId="465EC47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3CA39AF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6B7DB79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454" w:type="dxa"/>
            <w:noWrap/>
            <w:hideMark/>
          </w:tcPr>
          <w:p w14:paraId="50FA353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6" w:type="dxa"/>
            <w:noWrap/>
            <w:hideMark/>
          </w:tcPr>
          <w:p w14:paraId="29D757F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45567D4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44" w:type="dxa"/>
            <w:noWrap/>
            <w:hideMark/>
          </w:tcPr>
          <w:p w14:paraId="2211629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94</w:t>
            </w:r>
          </w:p>
        </w:tc>
        <w:tc>
          <w:tcPr>
            <w:tcW w:w="1400" w:type="dxa"/>
            <w:noWrap/>
            <w:hideMark/>
          </w:tcPr>
          <w:p w14:paraId="0FFF109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472D633A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33447C2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5</w:t>
            </w:r>
          </w:p>
        </w:tc>
        <w:tc>
          <w:tcPr>
            <w:tcW w:w="1200" w:type="dxa"/>
            <w:noWrap/>
            <w:hideMark/>
          </w:tcPr>
          <w:p w14:paraId="655B43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16" w:type="dxa"/>
            <w:noWrap/>
            <w:hideMark/>
          </w:tcPr>
          <w:p w14:paraId="7930B83B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2</w:t>
            </w:r>
          </w:p>
        </w:tc>
        <w:tc>
          <w:tcPr>
            <w:tcW w:w="1200" w:type="dxa"/>
            <w:noWrap/>
            <w:hideMark/>
          </w:tcPr>
          <w:p w14:paraId="5D18AD89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320" w:type="dxa"/>
            <w:noWrap/>
            <w:hideMark/>
          </w:tcPr>
          <w:p w14:paraId="16C6559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6</w:t>
            </w:r>
          </w:p>
        </w:tc>
      </w:tr>
      <w:tr w:rsidR="00946BCF" w:rsidRPr="009126EE" w14:paraId="55B5859C" w14:textId="77777777" w:rsidTr="008D08F3">
        <w:trPr>
          <w:trHeight w:val="300"/>
        </w:trPr>
        <w:tc>
          <w:tcPr>
            <w:tcW w:w="1040" w:type="dxa"/>
            <w:noWrap/>
            <w:hideMark/>
          </w:tcPr>
          <w:p w14:paraId="6A26A5F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MTB</w:t>
            </w:r>
          </w:p>
        </w:tc>
        <w:tc>
          <w:tcPr>
            <w:tcW w:w="800" w:type="dxa"/>
            <w:noWrap/>
            <w:hideMark/>
          </w:tcPr>
          <w:p w14:paraId="67BB09A4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5B</w:t>
            </w:r>
          </w:p>
        </w:tc>
        <w:tc>
          <w:tcPr>
            <w:tcW w:w="819" w:type="dxa"/>
            <w:noWrap/>
            <w:hideMark/>
          </w:tcPr>
          <w:p w14:paraId="0D6DC8E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20</w:t>
            </w:r>
          </w:p>
        </w:tc>
        <w:tc>
          <w:tcPr>
            <w:tcW w:w="966" w:type="dxa"/>
            <w:noWrap/>
            <w:hideMark/>
          </w:tcPr>
          <w:p w14:paraId="47C0DDB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3</w:t>
            </w:r>
          </w:p>
        </w:tc>
        <w:tc>
          <w:tcPr>
            <w:tcW w:w="1000" w:type="dxa"/>
            <w:noWrap/>
            <w:hideMark/>
          </w:tcPr>
          <w:p w14:paraId="4D07B91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3</w:t>
            </w:r>
          </w:p>
        </w:tc>
        <w:tc>
          <w:tcPr>
            <w:tcW w:w="1000" w:type="dxa"/>
            <w:noWrap/>
            <w:hideMark/>
          </w:tcPr>
          <w:p w14:paraId="3C544C8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3</w:t>
            </w:r>
          </w:p>
        </w:tc>
        <w:tc>
          <w:tcPr>
            <w:tcW w:w="1151" w:type="dxa"/>
            <w:noWrap/>
            <w:hideMark/>
          </w:tcPr>
          <w:p w14:paraId="090867C1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4</w:t>
            </w:r>
          </w:p>
        </w:tc>
        <w:tc>
          <w:tcPr>
            <w:tcW w:w="1240" w:type="dxa"/>
            <w:noWrap/>
            <w:hideMark/>
          </w:tcPr>
          <w:p w14:paraId="22811DF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482" w:type="dxa"/>
            <w:noWrap/>
            <w:hideMark/>
          </w:tcPr>
          <w:p w14:paraId="4E68930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1CDD7A1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7A28D10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454" w:type="dxa"/>
            <w:noWrap/>
            <w:hideMark/>
          </w:tcPr>
          <w:p w14:paraId="320A998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</w:t>
            </w:r>
          </w:p>
        </w:tc>
        <w:tc>
          <w:tcPr>
            <w:tcW w:w="1326" w:type="dxa"/>
            <w:noWrap/>
            <w:hideMark/>
          </w:tcPr>
          <w:p w14:paraId="5BB157B7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3D7EE8BD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244" w:type="dxa"/>
            <w:noWrap/>
            <w:hideMark/>
          </w:tcPr>
          <w:p w14:paraId="48B36BA8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32</w:t>
            </w:r>
          </w:p>
        </w:tc>
        <w:tc>
          <w:tcPr>
            <w:tcW w:w="1400" w:type="dxa"/>
            <w:noWrap/>
            <w:hideMark/>
          </w:tcPr>
          <w:p w14:paraId="2635F36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160" w:type="dxa"/>
            <w:noWrap/>
            <w:hideMark/>
          </w:tcPr>
          <w:p w14:paraId="7EC8B646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 </w:t>
            </w:r>
          </w:p>
        </w:tc>
        <w:tc>
          <w:tcPr>
            <w:tcW w:w="1200" w:type="dxa"/>
            <w:noWrap/>
            <w:hideMark/>
          </w:tcPr>
          <w:p w14:paraId="75058A2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325</w:t>
            </w:r>
          </w:p>
        </w:tc>
        <w:tc>
          <w:tcPr>
            <w:tcW w:w="1200" w:type="dxa"/>
            <w:noWrap/>
            <w:hideMark/>
          </w:tcPr>
          <w:p w14:paraId="7092A5CE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0</w:t>
            </w:r>
          </w:p>
        </w:tc>
        <w:tc>
          <w:tcPr>
            <w:tcW w:w="1316" w:type="dxa"/>
            <w:noWrap/>
            <w:hideMark/>
          </w:tcPr>
          <w:p w14:paraId="44EFB85C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22</w:t>
            </w:r>
          </w:p>
        </w:tc>
        <w:tc>
          <w:tcPr>
            <w:tcW w:w="1200" w:type="dxa"/>
            <w:noWrap/>
            <w:hideMark/>
          </w:tcPr>
          <w:p w14:paraId="3B808A3F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26</w:t>
            </w:r>
          </w:p>
        </w:tc>
        <w:tc>
          <w:tcPr>
            <w:tcW w:w="1320" w:type="dxa"/>
            <w:noWrap/>
            <w:hideMark/>
          </w:tcPr>
          <w:p w14:paraId="4D447125" w14:textId="77777777" w:rsidR="00946BCF" w:rsidRPr="009126EE" w:rsidRDefault="00946BCF" w:rsidP="008D08F3">
            <w:pPr>
              <w:rPr>
                <w:rFonts w:cstheme="minorHAnsi"/>
                <w:noProof/>
                <w:sz w:val="14"/>
              </w:rPr>
            </w:pPr>
            <w:r w:rsidRPr="009126EE">
              <w:rPr>
                <w:rFonts w:cstheme="minorHAnsi"/>
                <w:noProof/>
                <w:sz w:val="14"/>
              </w:rPr>
              <w:t>18</w:t>
            </w:r>
          </w:p>
        </w:tc>
      </w:tr>
    </w:tbl>
    <w:p w14:paraId="40E97287" w14:textId="42513EC7" w:rsidR="0099540C" w:rsidRPr="005138B9" w:rsidRDefault="0099540C">
      <w:pPr>
        <w:rPr>
          <w:noProof/>
          <w:lang w:val="en-US"/>
        </w:rPr>
      </w:pPr>
      <w:bookmarkStart w:id="0" w:name="_GoBack"/>
      <w:bookmarkEnd w:id="0"/>
    </w:p>
    <w:sectPr w:rsidR="0099540C" w:rsidRPr="005138B9" w:rsidSect="00F156C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DU0NjE2sDAxMDBQ0lEKTi0uzszPAykwNKgFAJ0uOJUtAAAA"/>
  </w:docVars>
  <w:rsids>
    <w:rsidRoot w:val="009A0F25"/>
    <w:rsid w:val="0001661F"/>
    <w:rsid w:val="00074CC2"/>
    <w:rsid w:val="000E352E"/>
    <w:rsid w:val="00101286"/>
    <w:rsid w:val="001600B3"/>
    <w:rsid w:val="00187F35"/>
    <w:rsid w:val="00191FCE"/>
    <w:rsid w:val="001B6FC4"/>
    <w:rsid w:val="00207D7E"/>
    <w:rsid w:val="002A09D2"/>
    <w:rsid w:val="002B18E6"/>
    <w:rsid w:val="002D5A86"/>
    <w:rsid w:val="003434A3"/>
    <w:rsid w:val="00361485"/>
    <w:rsid w:val="00445363"/>
    <w:rsid w:val="004965CD"/>
    <w:rsid w:val="004D4709"/>
    <w:rsid w:val="005138B9"/>
    <w:rsid w:val="00513BEA"/>
    <w:rsid w:val="00517E7C"/>
    <w:rsid w:val="00540EF0"/>
    <w:rsid w:val="00547D6D"/>
    <w:rsid w:val="0065192E"/>
    <w:rsid w:val="006D330C"/>
    <w:rsid w:val="006F0EFE"/>
    <w:rsid w:val="00785F0F"/>
    <w:rsid w:val="007A74F3"/>
    <w:rsid w:val="007E07C3"/>
    <w:rsid w:val="008D497E"/>
    <w:rsid w:val="009126EE"/>
    <w:rsid w:val="00946BCF"/>
    <w:rsid w:val="00964E86"/>
    <w:rsid w:val="0099540C"/>
    <w:rsid w:val="009A0F25"/>
    <w:rsid w:val="009B1924"/>
    <w:rsid w:val="00A01556"/>
    <w:rsid w:val="00A47EB8"/>
    <w:rsid w:val="00A8313D"/>
    <w:rsid w:val="00A9617B"/>
    <w:rsid w:val="00A96D9E"/>
    <w:rsid w:val="00AF214E"/>
    <w:rsid w:val="00AF5777"/>
    <w:rsid w:val="00B10C0D"/>
    <w:rsid w:val="00C44C56"/>
    <w:rsid w:val="00C736CE"/>
    <w:rsid w:val="00D268E2"/>
    <w:rsid w:val="00DE5ABD"/>
    <w:rsid w:val="00DF2618"/>
    <w:rsid w:val="00E369C3"/>
    <w:rsid w:val="00E84FA8"/>
    <w:rsid w:val="00ED476F"/>
    <w:rsid w:val="00EF2B52"/>
    <w:rsid w:val="00F156CC"/>
    <w:rsid w:val="00F17D19"/>
    <w:rsid w:val="00F54D46"/>
    <w:rsid w:val="00F659A5"/>
    <w:rsid w:val="00F65BAE"/>
    <w:rsid w:val="00F8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23AF5"/>
  <w15:chartTrackingRefBased/>
  <w15:docId w15:val="{552BB76A-7108-4A44-AABB-87CEB7923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E84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uiPriority w:val="1"/>
    <w:qFormat/>
    <w:rsid w:val="00187F35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F54D4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54D4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54D4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54D4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54D46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54D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54D46"/>
    <w:rPr>
      <w:rFonts w:ascii="Segoe UI" w:hAnsi="Segoe UI" w:cs="Segoe UI"/>
      <w:sz w:val="18"/>
      <w:szCs w:val="18"/>
    </w:rPr>
  </w:style>
  <w:style w:type="table" w:styleId="TableauGrille1Clair-Accentuation1">
    <w:name w:val="Grid Table 1 Light Accent 1"/>
    <w:basedOn w:val="TableauNormal"/>
    <w:uiPriority w:val="46"/>
    <w:rsid w:val="00DF261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6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D7879-6645-4ED0-BEDD-52B76737A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13</Words>
  <Characters>9769</Characters>
  <Application>Microsoft Office Word</Application>
  <DocSecurity>0</DocSecurity>
  <Lines>81</Lines>
  <Paragraphs>2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ett</dc:creator>
  <cp:keywords/>
  <dc:description/>
  <cp:lastModifiedBy>Babett GUNTHER, Ifremer Sete PDG-RBE-MARBEC-LHM,</cp:lastModifiedBy>
  <cp:revision>2</cp:revision>
  <dcterms:created xsi:type="dcterms:W3CDTF">2021-08-04T09:17:00Z</dcterms:created>
  <dcterms:modified xsi:type="dcterms:W3CDTF">2021-08-0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ethods-in-ecology-and-evolution</vt:lpwstr>
  </property>
  <property fmtid="{D5CDD505-2E9C-101B-9397-08002B2CF9AE}" pid="15" name="Mendeley Recent Style Name 6_1">
    <vt:lpwstr>Methods in Ecology and Evolution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proceedings-of-the-royal-society-b</vt:lpwstr>
  </property>
  <property fmtid="{D5CDD505-2E9C-101B-9397-08002B2CF9AE}" pid="21" name="Mendeley Recent Style Name 9_1">
    <vt:lpwstr>Proceedings of the Royal Society B</vt:lpwstr>
  </property>
</Properties>
</file>